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A9017" w14:textId="77777777" w:rsidR="002463B0" w:rsidRPr="00977CE8" w:rsidRDefault="002463B0" w:rsidP="00403685">
      <w:pPr>
        <w:rPr>
          <w:rFonts w:asciiTheme="minorHAnsi" w:hAnsiTheme="minorHAnsi" w:cstheme="minorHAnsi"/>
          <w:b/>
          <w:bCs/>
          <w:sz w:val="22"/>
        </w:rPr>
      </w:pPr>
      <w:bookmarkStart w:id="0" w:name="_Hlk515967617"/>
    </w:p>
    <w:p w14:paraId="78267E38" w14:textId="77777777" w:rsidR="002463B0" w:rsidRPr="00977CE8" w:rsidRDefault="002463B0" w:rsidP="00403685">
      <w:pPr>
        <w:rPr>
          <w:rFonts w:asciiTheme="minorHAnsi" w:hAnsiTheme="minorHAnsi" w:cstheme="minorHAnsi"/>
          <w:b/>
          <w:bCs/>
          <w:sz w:val="22"/>
        </w:rPr>
      </w:pPr>
    </w:p>
    <w:bookmarkEnd w:id="0"/>
    <w:p w14:paraId="01FC4C35" w14:textId="77777777" w:rsidR="00442542" w:rsidRPr="00977CE8" w:rsidRDefault="00442542" w:rsidP="00442542">
      <w:pPr>
        <w:ind w:firstLineChars="100" w:firstLine="220"/>
        <w:jc w:val="both"/>
        <w:rPr>
          <w:rFonts w:asciiTheme="minorHAnsi" w:hAnsiTheme="minorHAnsi" w:cstheme="minorHAnsi"/>
          <w:sz w:val="22"/>
        </w:rPr>
      </w:pPr>
    </w:p>
    <w:p w14:paraId="1DF4A351" w14:textId="77777777" w:rsidR="00977CE8" w:rsidRPr="00977CE8" w:rsidRDefault="00977CE8" w:rsidP="00977CE8">
      <w:pPr>
        <w:jc w:val="both"/>
        <w:rPr>
          <w:rFonts w:asciiTheme="minorHAnsi" w:hAnsiTheme="minorHAnsi" w:cstheme="minorHAnsi"/>
          <w:sz w:val="22"/>
        </w:rPr>
      </w:pPr>
      <w:r w:rsidRPr="00977CE8">
        <w:rPr>
          <w:rFonts w:asciiTheme="minorHAnsi" w:hAnsiTheme="minorHAnsi" w:cstheme="minorHAnsi"/>
          <w:sz w:val="22"/>
        </w:rPr>
        <w:t>Press Release</w:t>
      </w:r>
    </w:p>
    <w:p w14:paraId="4D2A2E7F" w14:textId="77777777" w:rsidR="00977CE8" w:rsidRPr="00977CE8" w:rsidRDefault="00977CE8" w:rsidP="00977CE8">
      <w:pPr>
        <w:jc w:val="both"/>
        <w:rPr>
          <w:rFonts w:asciiTheme="minorHAnsi" w:hAnsiTheme="minorHAnsi" w:cstheme="minorHAnsi"/>
          <w:sz w:val="22"/>
        </w:rPr>
      </w:pPr>
      <w:r w:rsidRPr="00977CE8">
        <w:rPr>
          <w:rFonts w:asciiTheme="minorHAnsi" w:hAnsiTheme="minorHAnsi" w:cstheme="minorHAnsi"/>
          <w:sz w:val="22"/>
        </w:rPr>
        <w:t>【</w:t>
      </w:r>
      <w:r w:rsidRPr="00977CE8">
        <w:rPr>
          <w:rFonts w:asciiTheme="minorHAnsi" w:hAnsiTheme="minorHAnsi" w:cstheme="minorHAnsi"/>
          <w:sz w:val="22"/>
        </w:rPr>
        <w:t>For Immediate Release</w:t>
      </w:r>
      <w:r w:rsidRPr="00977CE8">
        <w:rPr>
          <w:rFonts w:asciiTheme="minorHAnsi" w:hAnsiTheme="minorHAnsi" w:cstheme="minorHAnsi"/>
          <w:sz w:val="22"/>
        </w:rPr>
        <w:t>】</w:t>
      </w:r>
    </w:p>
    <w:p w14:paraId="66469055" w14:textId="77777777" w:rsidR="00977CE8" w:rsidRPr="00977CE8" w:rsidRDefault="00977CE8" w:rsidP="00977CE8">
      <w:pPr>
        <w:jc w:val="both"/>
        <w:rPr>
          <w:rFonts w:asciiTheme="minorHAnsi" w:hAnsiTheme="minorHAnsi" w:cstheme="minorHAnsi"/>
          <w:sz w:val="22"/>
        </w:rPr>
      </w:pPr>
    </w:p>
    <w:p w14:paraId="3C1BF0AF" w14:textId="77777777" w:rsidR="00977CE8" w:rsidRPr="009350D8" w:rsidRDefault="00977CE8" w:rsidP="00977CE8">
      <w:pPr>
        <w:jc w:val="center"/>
        <w:rPr>
          <w:rFonts w:asciiTheme="minorHAnsi" w:hAnsiTheme="minorHAnsi" w:cstheme="minorHAnsi"/>
          <w:b/>
          <w:bCs/>
          <w:szCs w:val="24"/>
        </w:rPr>
      </w:pPr>
      <w:r w:rsidRPr="009350D8">
        <w:rPr>
          <w:rFonts w:asciiTheme="minorHAnsi" w:hAnsiTheme="minorHAnsi" w:cstheme="minorHAnsi"/>
          <w:b/>
          <w:bCs/>
          <w:szCs w:val="24"/>
        </w:rPr>
        <w:t>Opening of the 64</w:t>
      </w:r>
      <w:r w:rsidRPr="009350D8">
        <w:rPr>
          <w:rFonts w:asciiTheme="minorHAnsi" w:hAnsiTheme="minorHAnsi" w:cstheme="minorHAnsi"/>
          <w:b/>
          <w:bCs/>
          <w:szCs w:val="24"/>
          <w:vertAlign w:val="superscript"/>
        </w:rPr>
        <w:t>th</w:t>
      </w:r>
      <w:r w:rsidRPr="009350D8">
        <w:rPr>
          <w:rFonts w:asciiTheme="minorHAnsi" w:hAnsiTheme="minorHAnsi" w:cstheme="minorHAnsi"/>
          <w:b/>
          <w:bCs/>
          <w:szCs w:val="24"/>
        </w:rPr>
        <w:t xml:space="preserve"> Festival of Sport </w:t>
      </w:r>
    </w:p>
    <w:p w14:paraId="16ED4151" w14:textId="77777777" w:rsidR="00977CE8" w:rsidRPr="009350D8" w:rsidRDefault="00977CE8" w:rsidP="00977CE8">
      <w:pPr>
        <w:jc w:val="center"/>
        <w:rPr>
          <w:rFonts w:asciiTheme="minorHAnsi" w:hAnsiTheme="minorHAnsi" w:cstheme="minorHAnsi"/>
          <w:b/>
          <w:bCs/>
          <w:szCs w:val="24"/>
        </w:rPr>
      </w:pPr>
      <w:r w:rsidRPr="009350D8">
        <w:rPr>
          <w:rFonts w:asciiTheme="minorHAnsi" w:hAnsiTheme="minorHAnsi" w:cstheme="minorHAnsi"/>
          <w:b/>
          <w:bCs/>
          <w:szCs w:val="24"/>
        </w:rPr>
        <w:t xml:space="preserve">Hong Kong’s Debut Virtual Sports Carnival </w:t>
      </w:r>
    </w:p>
    <w:p w14:paraId="26EF8ECD" w14:textId="77777777" w:rsidR="00977CE8" w:rsidRPr="009350D8" w:rsidRDefault="00977CE8" w:rsidP="00977CE8">
      <w:pPr>
        <w:jc w:val="center"/>
        <w:rPr>
          <w:rFonts w:asciiTheme="minorHAnsi" w:hAnsiTheme="minorHAnsi" w:cstheme="minorHAnsi"/>
          <w:b/>
          <w:bCs/>
          <w:szCs w:val="24"/>
        </w:rPr>
      </w:pPr>
      <w:r w:rsidRPr="009350D8">
        <w:rPr>
          <w:rFonts w:asciiTheme="minorHAnsi" w:hAnsiTheme="minorHAnsi" w:cstheme="minorHAnsi"/>
          <w:b/>
          <w:bCs/>
          <w:szCs w:val="24"/>
        </w:rPr>
        <w:t xml:space="preserve">To Advocate “Sport for All” by Experiencing a New Form of FOS </w:t>
      </w:r>
    </w:p>
    <w:p w14:paraId="4F462829" w14:textId="77777777" w:rsidR="00977CE8" w:rsidRPr="00977CE8" w:rsidRDefault="00977CE8" w:rsidP="00977CE8">
      <w:pPr>
        <w:rPr>
          <w:rFonts w:asciiTheme="minorHAnsi" w:hAnsiTheme="minorHAnsi" w:cstheme="minorHAnsi"/>
          <w:b/>
          <w:bCs/>
          <w:sz w:val="22"/>
        </w:rPr>
      </w:pPr>
    </w:p>
    <w:p w14:paraId="517F96FE" w14:textId="77777777" w:rsidR="00977CE8" w:rsidRPr="00977CE8" w:rsidRDefault="00977CE8" w:rsidP="00977CE8">
      <w:pPr>
        <w:pStyle w:val="ListParagraph"/>
        <w:numPr>
          <w:ilvl w:val="0"/>
          <w:numId w:val="49"/>
        </w:numPr>
        <w:spacing w:after="160" w:line="259" w:lineRule="auto"/>
        <w:ind w:leftChars="0"/>
        <w:rPr>
          <w:rFonts w:asciiTheme="minorHAnsi" w:hAnsiTheme="minorHAnsi" w:cstheme="minorHAnsi"/>
          <w:b/>
          <w:bCs/>
          <w:sz w:val="22"/>
          <w:szCs w:val="22"/>
        </w:rPr>
      </w:pPr>
      <w:r w:rsidRPr="00977CE8">
        <w:rPr>
          <w:rFonts w:asciiTheme="minorHAnsi" w:hAnsiTheme="minorHAnsi" w:cstheme="minorHAnsi"/>
          <w:b/>
          <w:bCs/>
          <w:sz w:val="22"/>
          <w:szCs w:val="22"/>
        </w:rPr>
        <w:t>64</w:t>
      </w:r>
      <w:r w:rsidRPr="00977CE8">
        <w:rPr>
          <w:rFonts w:asciiTheme="minorHAnsi" w:hAnsiTheme="minorHAnsi" w:cstheme="minorHAnsi"/>
          <w:b/>
          <w:bCs/>
          <w:sz w:val="22"/>
          <w:szCs w:val="22"/>
          <w:vertAlign w:val="superscript"/>
        </w:rPr>
        <w:t>th</w:t>
      </w:r>
      <w:r w:rsidRPr="00977CE8">
        <w:rPr>
          <w:rFonts w:asciiTheme="minorHAnsi" w:hAnsiTheme="minorHAnsi" w:cstheme="minorHAnsi"/>
          <w:b/>
          <w:bCs/>
          <w:sz w:val="22"/>
          <w:szCs w:val="22"/>
        </w:rPr>
        <w:t xml:space="preserve"> Festival of Sport (FOS) to launch with the theme “NEW OR NORMAL!” to promote “Sport for </w:t>
      </w:r>
      <w:proofErr w:type="gramStart"/>
      <w:r w:rsidRPr="00977CE8">
        <w:rPr>
          <w:rFonts w:asciiTheme="minorHAnsi" w:hAnsiTheme="minorHAnsi" w:cstheme="minorHAnsi"/>
          <w:b/>
          <w:bCs/>
          <w:sz w:val="22"/>
          <w:szCs w:val="22"/>
        </w:rPr>
        <w:t>All</w:t>
      </w:r>
      <w:proofErr w:type="gramEnd"/>
      <w:r w:rsidRPr="00977CE8">
        <w:rPr>
          <w:rFonts w:asciiTheme="minorHAnsi" w:hAnsiTheme="minorHAnsi" w:cstheme="minorHAnsi"/>
          <w:b/>
          <w:bCs/>
          <w:sz w:val="22"/>
          <w:szCs w:val="22"/>
        </w:rPr>
        <w:t>”</w:t>
      </w:r>
    </w:p>
    <w:p w14:paraId="26D06FE8" w14:textId="77777777" w:rsidR="00977CE8" w:rsidRPr="00977CE8" w:rsidRDefault="00977CE8" w:rsidP="00977CE8">
      <w:pPr>
        <w:pStyle w:val="ListParagraph"/>
        <w:numPr>
          <w:ilvl w:val="0"/>
          <w:numId w:val="49"/>
        </w:numPr>
        <w:spacing w:after="160" w:line="259" w:lineRule="auto"/>
        <w:ind w:leftChars="0"/>
        <w:rPr>
          <w:rFonts w:asciiTheme="minorHAnsi" w:hAnsiTheme="minorHAnsi" w:cstheme="minorHAnsi"/>
          <w:b/>
          <w:bCs/>
          <w:sz w:val="22"/>
          <w:szCs w:val="22"/>
        </w:rPr>
      </w:pPr>
      <w:bookmarkStart w:id="1" w:name="_Hlk68119259"/>
      <w:r w:rsidRPr="00977CE8">
        <w:rPr>
          <w:rFonts w:asciiTheme="minorHAnsi" w:hAnsiTheme="minorHAnsi" w:cstheme="minorHAnsi"/>
          <w:b/>
          <w:bCs/>
          <w:sz w:val="22"/>
          <w:szCs w:val="22"/>
        </w:rPr>
        <w:t xml:space="preserve">Hong Kong’s first-ever Virtual Sports Carnival with abundant </w:t>
      </w:r>
      <w:proofErr w:type="spellStart"/>
      <w:r w:rsidRPr="00977CE8">
        <w:rPr>
          <w:rFonts w:asciiTheme="minorHAnsi" w:hAnsiTheme="minorHAnsi" w:cstheme="minorHAnsi"/>
          <w:b/>
          <w:bCs/>
          <w:sz w:val="22"/>
          <w:szCs w:val="22"/>
        </w:rPr>
        <w:t>programmes</w:t>
      </w:r>
      <w:proofErr w:type="spellEnd"/>
      <w:r w:rsidRPr="00977CE8">
        <w:rPr>
          <w:rFonts w:asciiTheme="minorHAnsi" w:hAnsiTheme="minorHAnsi" w:cstheme="minorHAnsi"/>
          <w:b/>
          <w:bCs/>
          <w:sz w:val="22"/>
          <w:szCs w:val="22"/>
        </w:rPr>
        <w:t xml:space="preserve"> including 20 virtual sports booths, sports demonstration sessions and online interactive chats with athletes, also with chance to win iPhone 12 and other attractive prizes during event </w:t>
      </w:r>
      <w:proofErr w:type="gramStart"/>
      <w:r w:rsidRPr="00977CE8">
        <w:rPr>
          <w:rFonts w:asciiTheme="minorHAnsi" w:hAnsiTheme="minorHAnsi" w:cstheme="minorHAnsi"/>
          <w:b/>
          <w:bCs/>
          <w:sz w:val="22"/>
          <w:szCs w:val="22"/>
        </w:rPr>
        <w:t>days</w:t>
      </w:r>
      <w:proofErr w:type="gramEnd"/>
    </w:p>
    <w:bookmarkEnd w:id="1"/>
    <w:p w14:paraId="2561E4C2" w14:textId="77777777" w:rsidR="00977CE8" w:rsidRPr="00977CE8" w:rsidRDefault="00977CE8" w:rsidP="00977CE8">
      <w:pPr>
        <w:pStyle w:val="ListParagraph"/>
        <w:numPr>
          <w:ilvl w:val="0"/>
          <w:numId w:val="49"/>
        </w:numPr>
        <w:spacing w:after="160" w:line="259" w:lineRule="auto"/>
        <w:ind w:leftChars="0"/>
        <w:rPr>
          <w:rFonts w:asciiTheme="minorHAnsi" w:hAnsiTheme="minorHAnsi" w:cstheme="minorHAnsi"/>
          <w:b/>
          <w:bCs/>
          <w:sz w:val="22"/>
          <w:szCs w:val="22"/>
        </w:rPr>
      </w:pPr>
      <w:r w:rsidRPr="00977CE8">
        <w:rPr>
          <w:rFonts w:asciiTheme="minorHAnsi" w:hAnsiTheme="minorHAnsi" w:cstheme="minorHAnsi"/>
          <w:b/>
          <w:bCs/>
          <w:sz w:val="22"/>
          <w:szCs w:val="22"/>
        </w:rPr>
        <w:t xml:space="preserve">With the launching of the new FOS website, the public can apply for FOS activities with priority and receive the latest news via the new </w:t>
      </w:r>
      <w:proofErr w:type="gramStart"/>
      <w:r w:rsidRPr="00977CE8">
        <w:rPr>
          <w:rFonts w:asciiTheme="minorHAnsi" w:hAnsiTheme="minorHAnsi" w:cstheme="minorHAnsi"/>
          <w:b/>
          <w:bCs/>
          <w:sz w:val="22"/>
          <w:szCs w:val="22"/>
        </w:rPr>
        <w:t>platform</w:t>
      </w:r>
      <w:proofErr w:type="gramEnd"/>
    </w:p>
    <w:p w14:paraId="3791B946" w14:textId="77777777" w:rsidR="00977CE8" w:rsidRPr="00977CE8" w:rsidRDefault="00977CE8" w:rsidP="00977CE8">
      <w:pPr>
        <w:pStyle w:val="ListParagraph"/>
        <w:numPr>
          <w:ilvl w:val="0"/>
          <w:numId w:val="49"/>
        </w:numPr>
        <w:spacing w:after="160" w:line="259" w:lineRule="auto"/>
        <w:ind w:leftChars="0"/>
        <w:rPr>
          <w:rFonts w:asciiTheme="minorHAnsi" w:hAnsiTheme="minorHAnsi" w:cstheme="minorHAnsi"/>
          <w:b/>
          <w:bCs/>
          <w:sz w:val="22"/>
          <w:szCs w:val="22"/>
        </w:rPr>
      </w:pPr>
      <w:r w:rsidRPr="00977CE8">
        <w:rPr>
          <w:rFonts w:asciiTheme="minorHAnsi" w:hAnsiTheme="minorHAnsi" w:cstheme="minorHAnsi"/>
          <w:b/>
          <w:bCs/>
          <w:sz w:val="22"/>
          <w:szCs w:val="22"/>
        </w:rPr>
        <w:t xml:space="preserve">Appointment of four Hong Kong athletes as FOS Ambassadors to encourage more people to participate in FOS </w:t>
      </w:r>
      <w:proofErr w:type="gramStart"/>
      <w:r w:rsidRPr="00977CE8">
        <w:rPr>
          <w:rFonts w:asciiTheme="minorHAnsi" w:hAnsiTheme="minorHAnsi" w:cstheme="minorHAnsi"/>
          <w:b/>
          <w:bCs/>
          <w:sz w:val="22"/>
          <w:szCs w:val="22"/>
        </w:rPr>
        <w:t>events</w:t>
      </w:r>
      <w:proofErr w:type="gramEnd"/>
      <w:r w:rsidRPr="00977CE8">
        <w:rPr>
          <w:rFonts w:asciiTheme="minorHAnsi" w:hAnsiTheme="minorHAnsi" w:cstheme="minorHAnsi"/>
          <w:b/>
          <w:bCs/>
          <w:sz w:val="22"/>
          <w:szCs w:val="22"/>
        </w:rPr>
        <w:t xml:space="preserve"> </w:t>
      </w:r>
    </w:p>
    <w:p w14:paraId="6C7D8140" w14:textId="77777777" w:rsidR="00977CE8" w:rsidRPr="00977CE8" w:rsidRDefault="00977CE8" w:rsidP="00977CE8">
      <w:pPr>
        <w:spacing w:line="360" w:lineRule="auto"/>
        <w:jc w:val="both"/>
        <w:rPr>
          <w:rFonts w:asciiTheme="minorHAnsi" w:hAnsiTheme="minorHAnsi" w:cstheme="minorHAnsi"/>
          <w:color w:val="000000" w:themeColor="text1"/>
          <w:sz w:val="22"/>
        </w:rPr>
      </w:pPr>
    </w:p>
    <w:p w14:paraId="25D477C0" w14:textId="77777777" w:rsidR="00977CE8" w:rsidRPr="00977CE8" w:rsidRDefault="00977CE8" w:rsidP="00977CE8">
      <w:pPr>
        <w:spacing w:line="360" w:lineRule="auto"/>
        <w:jc w:val="both"/>
        <w:rPr>
          <w:rFonts w:asciiTheme="minorHAnsi" w:hAnsiTheme="minorHAnsi" w:cstheme="minorHAnsi"/>
          <w:color w:val="000000" w:themeColor="text1"/>
          <w:sz w:val="22"/>
        </w:rPr>
      </w:pPr>
      <w:r w:rsidRPr="00977CE8">
        <w:rPr>
          <w:rFonts w:asciiTheme="minorHAnsi" w:hAnsiTheme="minorHAnsi" w:cstheme="minorHAnsi"/>
          <w:b/>
          <w:bCs/>
          <w:color w:val="000000" w:themeColor="text1"/>
          <w:sz w:val="22"/>
        </w:rPr>
        <w:t>(14 April 2021, Hong Kong)</w:t>
      </w:r>
      <w:r w:rsidRPr="00977CE8">
        <w:rPr>
          <w:rFonts w:asciiTheme="minorHAnsi" w:hAnsiTheme="minorHAnsi" w:cstheme="minorHAnsi"/>
          <w:color w:val="000000" w:themeColor="text1"/>
          <w:sz w:val="22"/>
        </w:rPr>
        <w:t xml:space="preserve"> The Opening Ceremony of the 64</w:t>
      </w:r>
      <w:r w:rsidRPr="00977CE8">
        <w:rPr>
          <w:rFonts w:asciiTheme="minorHAnsi" w:hAnsiTheme="minorHAnsi" w:cstheme="minorHAnsi"/>
          <w:color w:val="000000" w:themeColor="text1"/>
          <w:sz w:val="22"/>
          <w:vertAlign w:val="superscript"/>
        </w:rPr>
        <w:t>th</w:t>
      </w:r>
      <w:r w:rsidRPr="00977CE8">
        <w:rPr>
          <w:rFonts w:asciiTheme="minorHAnsi" w:hAnsiTheme="minorHAnsi" w:cstheme="minorHAnsi"/>
          <w:color w:val="000000" w:themeColor="text1"/>
          <w:sz w:val="22"/>
        </w:rPr>
        <w:t xml:space="preserve"> Festival of Sport (FOS),</w:t>
      </w:r>
      <w:r w:rsidRPr="00977CE8">
        <w:rPr>
          <w:rFonts w:asciiTheme="minorHAnsi" w:hAnsiTheme="minorHAnsi" w:cstheme="minorHAnsi"/>
          <w:sz w:val="22"/>
        </w:rPr>
        <w:t xml:space="preserve"> </w:t>
      </w:r>
      <w:r w:rsidRPr="00977CE8">
        <w:rPr>
          <w:rFonts w:asciiTheme="minorHAnsi" w:hAnsiTheme="minorHAnsi" w:cstheme="minorHAnsi"/>
          <w:color w:val="000000" w:themeColor="text1"/>
          <w:sz w:val="22"/>
        </w:rPr>
        <w:t xml:space="preserve">organized by the Sports Federation &amp; Olympic Committee of Hong Kong, China (SF&amp;OC) and </w:t>
      </w:r>
      <w:proofErr w:type="spellStart"/>
      <w:r w:rsidRPr="00977CE8">
        <w:rPr>
          <w:rFonts w:asciiTheme="minorHAnsi" w:hAnsiTheme="minorHAnsi" w:cstheme="minorHAnsi"/>
          <w:color w:val="000000" w:themeColor="text1"/>
          <w:sz w:val="22"/>
        </w:rPr>
        <w:t>subvented</w:t>
      </w:r>
      <w:proofErr w:type="spellEnd"/>
      <w:r w:rsidRPr="00977CE8">
        <w:rPr>
          <w:rFonts w:asciiTheme="minorHAnsi" w:hAnsiTheme="minorHAnsi" w:cstheme="minorHAnsi"/>
          <w:color w:val="000000" w:themeColor="text1"/>
          <w:sz w:val="22"/>
        </w:rPr>
        <w:t xml:space="preserve"> by Leisure and Cultural Services Department, was held successfully at Olympic House today (14 April). The </w:t>
      </w:r>
      <w:r w:rsidRPr="00977CE8">
        <w:rPr>
          <w:rFonts w:asciiTheme="minorHAnsi" w:hAnsiTheme="minorHAnsi" w:cstheme="minorHAnsi"/>
          <w:sz w:val="22"/>
        </w:rPr>
        <w:t>Opening Ceremony</w:t>
      </w:r>
      <w:r w:rsidRPr="00977CE8">
        <w:rPr>
          <w:rFonts w:asciiTheme="minorHAnsi" w:hAnsiTheme="minorHAnsi" w:cstheme="minorHAnsi"/>
          <w:color w:val="000000" w:themeColor="text1"/>
          <w:sz w:val="22"/>
        </w:rPr>
        <w:t xml:space="preserve"> was officiated by Mr. Timothy FOK </w:t>
      </w:r>
      <w:proofErr w:type="spellStart"/>
      <w:r w:rsidRPr="00977CE8">
        <w:rPr>
          <w:rFonts w:asciiTheme="minorHAnsi" w:hAnsiTheme="minorHAnsi" w:cstheme="minorHAnsi"/>
          <w:color w:val="000000" w:themeColor="text1"/>
          <w:sz w:val="22"/>
        </w:rPr>
        <w:t>Tsun</w:t>
      </w:r>
      <w:proofErr w:type="spellEnd"/>
      <w:r w:rsidRPr="00977CE8">
        <w:rPr>
          <w:rFonts w:asciiTheme="minorHAnsi" w:hAnsiTheme="minorHAnsi" w:cstheme="minorHAnsi"/>
          <w:color w:val="000000" w:themeColor="text1"/>
          <w:sz w:val="22"/>
        </w:rPr>
        <w:t>-ting, President of Sports Federation &amp; Olympic Committee of Hong Kong, China, Mr. Tony YUE Kwok-</w:t>
      </w:r>
      <w:proofErr w:type="spellStart"/>
      <w:r w:rsidRPr="00977CE8">
        <w:rPr>
          <w:rFonts w:asciiTheme="minorHAnsi" w:hAnsiTheme="minorHAnsi" w:cstheme="minorHAnsi"/>
          <w:color w:val="000000" w:themeColor="text1"/>
          <w:sz w:val="22"/>
        </w:rPr>
        <w:t>leung</w:t>
      </w:r>
      <w:proofErr w:type="spellEnd"/>
      <w:r w:rsidRPr="00977CE8">
        <w:rPr>
          <w:rFonts w:asciiTheme="minorHAnsi" w:hAnsiTheme="minorHAnsi" w:cstheme="minorHAnsi"/>
          <w:color w:val="000000" w:themeColor="text1"/>
          <w:sz w:val="22"/>
        </w:rPr>
        <w:t xml:space="preserve">, Chairperson of Festival of Sport Organizing Committee and </w:t>
      </w:r>
      <w:proofErr w:type="spellStart"/>
      <w:r w:rsidRPr="00977CE8">
        <w:rPr>
          <w:rFonts w:asciiTheme="minorHAnsi" w:hAnsiTheme="minorHAnsi" w:cstheme="minorHAnsi"/>
          <w:color w:val="000000" w:themeColor="text1"/>
          <w:sz w:val="22"/>
        </w:rPr>
        <w:t>Ms</w:t>
      </w:r>
      <w:proofErr w:type="spellEnd"/>
      <w:r w:rsidRPr="00977CE8">
        <w:rPr>
          <w:rFonts w:asciiTheme="minorHAnsi" w:hAnsiTheme="minorHAnsi" w:cstheme="minorHAnsi"/>
          <w:color w:val="000000" w:themeColor="text1"/>
          <w:sz w:val="22"/>
        </w:rPr>
        <w:t xml:space="preserve"> Ida LEE Bik-</w:t>
      </w:r>
      <w:proofErr w:type="spellStart"/>
      <w:r w:rsidRPr="00977CE8">
        <w:rPr>
          <w:rFonts w:asciiTheme="minorHAnsi" w:hAnsiTheme="minorHAnsi" w:cstheme="minorHAnsi"/>
          <w:color w:val="000000" w:themeColor="text1"/>
          <w:sz w:val="22"/>
        </w:rPr>
        <w:t>sai</w:t>
      </w:r>
      <w:proofErr w:type="spellEnd"/>
      <w:r w:rsidRPr="00977CE8">
        <w:rPr>
          <w:rFonts w:asciiTheme="minorHAnsi" w:hAnsiTheme="minorHAnsi" w:cstheme="minorHAnsi"/>
          <w:color w:val="000000" w:themeColor="text1"/>
          <w:sz w:val="22"/>
        </w:rPr>
        <w:t>, Deputy Director (Leisure Services) of Leisure and Cultural Services Department.</w:t>
      </w:r>
    </w:p>
    <w:p w14:paraId="6302D232" w14:textId="77777777" w:rsidR="00977CE8" w:rsidRPr="00977CE8" w:rsidRDefault="00977CE8" w:rsidP="00977CE8">
      <w:pPr>
        <w:spacing w:line="360" w:lineRule="auto"/>
        <w:jc w:val="both"/>
        <w:rPr>
          <w:rFonts w:asciiTheme="minorHAnsi" w:hAnsiTheme="minorHAnsi" w:cstheme="minorHAnsi"/>
          <w:color w:val="000000" w:themeColor="text1"/>
          <w:sz w:val="22"/>
        </w:rPr>
      </w:pPr>
      <w:r w:rsidRPr="00977CE8">
        <w:rPr>
          <w:rFonts w:asciiTheme="minorHAnsi" w:hAnsiTheme="minorHAnsi" w:cstheme="minorHAnsi"/>
          <w:color w:val="000000" w:themeColor="text1"/>
          <w:sz w:val="22"/>
        </w:rPr>
        <w:t>In the opening address at the opening ceremony of the 64</w:t>
      </w:r>
      <w:r w:rsidRPr="00977CE8">
        <w:rPr>
          <w:rFonts w:asciiTheme="minorHAnsi" w:hAnsiTheme="minorHAnsi" w:cstheme="minorHAnsi"/>
          <w:color w:val="000000" w:themeColor="text1"/>
          <w:sz w:val="22"/>
          <w:vertAlign w:val="superscript"/>
        </w:rPr>
        <w:t>th</w:t>
      </w:r>
      <w:r w:rsidRPr="00977CE8">
        <w:rPr>
          <w:rFonts w:asciiTheme="minorHAnsi" w:hAnsiTheme="minorHAnsi" w:cstheme="minorHAnsi"/>
          <w:color w:val="000000" w:themeColor="text1"/>
          <w:sz w:val="22"/>
        </w:rPr>
        <w:t xml:space="preserve"> FOS, Mr. FOK said, “FOS has been an annual local mega sport event since the 1950s. It aims to unite our community through participation and thus to give us the strength to conquer the plague. We, therefore, staged multiple sports activities with sports associations and enforced the positive attitude prerequisite in the rebound. By doing so in safety, we contribute to the recovery through sports whose message rings of health and hope.”</w:t>
      </w:r>
    </w:p>
    <w:p w14:paraId="06FDC0E8" w14:textId="77777777" w:rsidR="00977CE8" w:rsidRDefault="00977CE8" w:rsidP="00977CE8">
      <w:pPr>
        <w:spacing w:line="360" w:lineRule="auto"/>
        <w:jc w:val="both"/>
        <w:rPr>
          <w:rFonts w:asciiTheme="minorHAnsi" w:hAnsiTheme="minorHAnsi" w:cstheme="minorHAnsi"/>
          <w:sz w:val="22"/>
        </w:rPr>
      </w:pPr>
      <w:r w:rsidRPr="00977CE8">
        <w:rPr>
          <w:rFonts w:asciiTheme="minorHAnsi" w:hAnsiTheme="minorHAnsi" w:cstheme="minorHAnsi"/>
          <w:color w:val="000000" w:themeColor="text1"/>
          <w:sz w:val="22"/>
        </w:rPr>
        <w:t>Speaking at the ceremony, Mr. YUE said, “The slogan for 64</w:t>
      </w:r>
      <w:r w:rsidRPr="00977CE8">
        <w:rPr>
          <w:rFonts w:asciiTheme="minorHAnsi" w:hAnsiTheme="minorHAnsi" w:cstheme="minorHAnsi"/>
          <w:color w:val="000000" w:themeColor="text1"/>
          <w:sz w:val="22"/>
          <w:vertAlign w:val="superscript"/>
        </w:rPr>
        <w:t>th</w:t>
      </w:r>
      <w:r w:rsidRPr="00977CE8">
        <w:rPr>
          <w:rFonts w:asciiTheme="minorHAnsi" w:hAnsiTheme="minorHAnsi" w:cstheme="minorHAnsi"/>
          <w:color w:val="000000" w:themeColor="text1"/>
          <w:sz w:val="22"/>
        </w:rPr>
        <w:t xml:space="preserve"> FOS is “NEW OR NORMAL!”. Through the newly designed FOS website, we aim to promote “Sport for All” and to uplift the sports culture in Hong Kong. This year, various new online and physical events and activities will be held between April and June by different sports associations. We will also hold the first-ever Virtual Sports Carnival in Hong Kong to let the public experience a new form of FOS. We encourage the public to participate actively in sports to</w:t>
      </w:r>
      <w:r w:rsidRPr="00977CE8">
        <w:rPr>
          <w:rFonts w:asciiTheme="minorHAnsi" w:hAnsiTheme="minorHAnsi" w:cstheme="minorHAnsi"/>
          <w:sz w:val="22"/>
        </w:rPr>
        <w:t xml:space="preserve"> maintain good physical and mental health, </w:t>
      </w:r>
    </w:p>
    <w:p w14:paraId="1A55E76E" w14:textId="77777777" w:rsidR="00977CE8" w:rsidRDefault="00977CE8" w:rsidP="00977CE8">
      <w:pPr>
        <w:spacing w:line="360" w:lineRule="auto"/>
        <w:jc w:val="both"/>
        <w:rPr>
          <w:rFonts w:asciiTheme="minorHAnsi" w:hAnsiTheme="minorHAnsi" w:cstheme="minorHAnsi"/>
          <w:sz w:val="22"/>
        </w:rPr>
      </w:pPr>
    </w:p>
    <w:p w14:paraId="3AE5D56A" w14:textId="77777777" w:rsidR="00977CE8" w:rsidRDefault="00977CE8" w:rsidP="00977CE8">
      <w:pPr>
        <w:spacing w:line="360" w:lineRule="auto"/>
        <w:jc w:val="both"/>
        <w:rPr>
          <w:rFonts w:asciiTheme="minorHAnsi" w:hAnsiTheme="minorHAnsi" w:cstheme="minorHAnsi"/>
          <w:sz w:val="22"/>
        </w:rPr>
      </w:pPr>
    </w:p>
    <w:p w14:paraId="5A35936D" w14:textId="77777777" w:rsidR="0055628F" w:rsidRDefault="0055628F" w:rsidP="00977CE8">
      <w:pPr>
        <w:spacing w:line="360" w:lineRule="auto"/>
        <w:jc w:val="both"/>
        <w:rPr>
          <w:rFonts w:asciiTheme="minorHAnsi" w:hAnsiTheme="minorHAnsi" w:cstheme="minorHAnsi"/>
          <w:color w:val="000000" w:themeColor="text1"/>
          <w:sz w:val="22"/>
        </w:rPr>
      </w:pPr>
    </w:p>
    <w:p w14:paraId="5CE68334" w14:textId="77777777" w:rsidR="0055628F" w:rsidRDefault="0055628F" w:rsidP="00977CE8">
      <w:pPr>
        <w:spacing w:line="360" w:lineRule="auto"/>
        <w:jc w:val="both"/>
        <w:rPr>
          <w:rFonts w:asciiTheme="minorHAnsi" w:hAnsiTheme="minorHAnsi" w:cstheme="minorHAnsi"/>
          <w:color w:val="000000" w:themeColor="text1"/>
          <w:sz w:val="22"/>
        </w:rPr>
      </w:pPr>
    </w:p>
    <w:p w14:paraId="0D535199" w14:textId="5465B53B" w:rsidR="00977CE8" w:rsidRPr="00977CE8" w:rsidRDefault="00977CE8" w:rsidP="00977CE8">
      <w:pPr>
        <w:spacing w:line="360" w:lineRule="auto"/>
        <w:jc w:val="both"/>
        <w:rPr>
          <w:rFonts w:asciiTheme="minorHAnsi" w:hAnsiTheme="minorHAnsi" w:cstheme="minorHAnsi"/>
          <w:color w:val="000000" w:themeColor="text1"/>
          <w:sz w:val="22"/>
        </w:rPr>
      </w:pPr>
      <w:r w:rsidRPr="00977CE8">
        <w:rPr>
          <w:rFonts w:asciiTheme="minorHAnsi" w:hAnsiTheme="minorHAnsi" w:cstheme="minorHAnsi"/>
          <w:color w:val="000000" w:themeColor="text1"/>
          <w:sz w:val="22"/>
        </w:rPr>
        <w:t>bring people closer together and unite our community by sports.”</w:t>
      </w:r>
    </w:p>
    <w:p w14:paraId="794E54AD" w14:textId="77777777" w:rsidR="00977CE8" w:rsidRPr="00977CE8" w:rsidRDefault="00977CE8" w:rsidP="00977CE8">
      <w:pPr>
        <w:spacing w:line="360" w:lineRule="auto"/>
        <w:jc w:val="both"/>
        <w:rPr>
          <w:rFonts w:asciiTheme="minorHAnsi" w:hAnsiTheme="minorHAnsi" w:cstheme="minorHAnsi"/>
          <w:color w:val="000000" w:themeColor="text1"/>
          <w:sz w:val="22"/>
        </w:rPr>
      </w:pPr>
      <w:r w:rsidRPr="00977CE8">
        <w:rPr>
          <w:rFonts w:asciiTheme="minorHAnsi" w:hAnsiTheme="minorHAnsi" w:cstheme="minorHAnsi"/>
          <w:color w:val="000000" w:themeColor="text1"/>
          <w:sz w:val="22"/>
        </w:rPr>
        <w:t>At the Opening Ceremony, four Hong Kong athletes of different generations have been appointed as the 64</w:t>
      </w:r>
      <w:r w:rsidRPr="00977CE8">
        <w:rPr>
          <w:rFonts w:asciiTheme="minorHAnsi" w:hAnsiTheme="minorHAnsi" w:cstheme="minorHAnsi"/>
          <w:color w:val="000000" w:themeColor="text1"/>
          <w:sz w:val="22"/>
          <w:vertAlign w:val="superscript"/>
        </w:rPr>
        <w:t>th</w:t>
      </w:r>
      <w:r w:rsidRPr="00977CE8">
        <w:rPr>
          <w:rFonts w:asciiTheme="minorHAnsi" w:hAnsiTheme="minorHAnsi" w:cstheme="minorHAnsi"/>
          <w:color w:val="000000" w:themeColor="text1"/>
          <w:sz w:val="22"/>
        </w:rPr>
        <w:t xml:space="preserve"> FOS Ambassadors, including LEE Ka Man (Rowing), Yvette KONG (Swimming), CHAN Ming Tai (Athletics) and FAN Chun Yip (Football). FOS A</w:t>
      </w:r>
      <w:r w:rsidRPr="00977CE8">
        <w:rPr>
          <w:rFonts w:asciiTheme="minorHAnsi" w:hAnsiTheme="minorHAnsi" w:cstheme="minorHAnsi"/>
          <w:sz w:val="22"/>
        </w:rPr>
        <w:t>mbassadors will encourage the public to participate in sports by sharing their own Olympic experience to promote “Sport for All” and welcome the coming Olympics with the public.</w:t>
      </w:r>
    </w:p>
    <w:p w14:paraId="4D1361EA" w14:textId="77777777" w:rsidR="00977CE8" w:rsidRPr="00977CE8" w:rsidRDefault="00977CE8" w:rsidP="00977CE8">
      <w:pPr>
        <w:rPr>
          <w:rFonts w:asciiTheme="minorHAnsi" w:hAnsiTheme="minorHAnsi" w:cstheme="minorHAnsi"/>
          <w:color w:val="000000" w:themeColor="text1"/>
          <w:sz w:val="22"/>
        </w:rPr>
      </w:pPr>
    </w:p>
    <w:p w14:paraId="7BA02B97" w14:textId="77777777" w:rsidR="00977CE8" w:rsidRPr="00977CE8" w:rsidRDefault="00977CE8" w:rsidP="00D174E4">
      <w:pPr>
        <w:spacing w:line="360" w:lineRule="auto"/>
        <w:rPr>
          <w:rFonts w:asciiTheme="minorHAnsi" w:hAnsiTheme="minorHAnsi" w:cstheme="minorHAnsi"/>
          <w:b/>
          <w:bCs/>
          <w:color w:val="000000" w:themeColor="text1"/>
          <w:sz w:val="22"/>
          <w:u w:val="single"/>
        </w:rPr>
      </w:pPr>
      <w:r w:rsidRPr="00977CE8">
        <w:rPr>
          <w:rFonts w:asciiTheme="minorHAnsi" w:hAnsiTheme="minorHAnsi" w:cstheme="minorHAnsi"/>
          <w:b/>
          <w:bCs/>
          <w:color w:val="000000" w:themeColor="text1"/>
          <w:sz w:val="22"/>
          <w:u w:val="single"/>
        </w:rPr>
        <w:t xml:space="preserve">Hong Kong’s debut Virtual Sports Carnival to let the public experience a new form of </w:t>
      </w:r>
      <w:proofErr w:type="gramStart"/>
      <w:r w:rsidRPr="00977CE8">
        <w:rPr>
          <w:rFonts w:asciiTheme="minorHAnsi" w:hAnsiTheme="minorHAnsi" w:cstheme="minorHAnsi"/>
          <w:b/>
          <w:bCs/>
          <w:color w:val="000000" w:themeColor="text1"/>
          <w:sz w:val="22"/>
          <w:u w:val="single"/>
        </w:rPr>
        <w:t>FOS</w:t>
      </w:r>
      <w:proofErr w:type="gramEnd"/>
    </w:p>
    <w:p w14:paraId="4AB53B0A" w14:textId="7A436E76" w:rsidR="00977CE8" w:rsidRPr="00977CE8" w:rsidRDefault="00977CE8" w:rsidP="00D174E4">
      <w:pPr>
        <w:spacing w:line="360" w:lineRule="auto"/>
        <w:jc w:val="both"/>
        <w:rPr>
          <w:rFonts w:asciiTheme="minorHAnsi" w:eastAsia="DengXian" w:hAnsiTheme="minorHAnsi" w:cstheme="minorHAnsi"/>
          <w:sz w:val="22"/>
        </w:rPr>
      </w:pPr>
      <w:r w:rsidRPr="00977CE8">
        <w:rPr>
          <w:rFonts w:asciiTheme="minorHAnsi" w:eastAsia="DengXian" w:hAnsiTheme="minorHAnsi" w:cstheme="minorHAnsi"/>
          <w:sz w:val="22"/>
        </w:rPr>
        <w:t xml:space="preserve">Hong Kong’s debut Virtual Sports Carnival will be held on 24 and 25 April (Saturday and Sunday). At the Virtual Opening Carnival, there will be abundant </w:t>
      </w:r>
      <w:proofErr w:type="spellStart"/>
      <w:r w:rsidRPr="00977CE8">
        <w:rPr>
          <w:rFonts w:asciiTheme="minorHAnsi" w:eastAsia="DengXian" w:hAnsiTheme="minorHAnsi" w:cstheme="minorHAnsi"/>
          <w:sz w:val="22"/>
        </w:rPr>
        <w:t>programmes</w:t>
      </w:r>
      <w:proofErr w:type="spellEnd"/>
      <w:r w:rsidRPr="00977CE8">
        <w:rPr>
          <w:rFonts w:asciiTheme="minorHAnsi" w:eastAsia="DengXian" w:hAnsiTheme="minorHAnsi" w:cstheme="minorHAnsi"/>
          <w:sz w:val="22"/>
        </w:rPr>
        <w:t xml:space="preserve"> available for the public from all ages and sectors to participate, including 20 virtual sports exhibition booths, sports demonstration sessions offered by various sports associations, as well as the online interactive chats with Hong Kong athletes. </w:t>
      </w:r>
      <w:r w:rsidR="00CE032E">
        <w:rPr>
          <w:rFonts w:asciiTheme="minorHAnsi" w:eastAsia="DengXian" w:hAnsiTheme="minorHAnsi" w:cstheme="minorHAnsi"/>
          <w:sz w:val="22"/>
        </w:rPr>
        <w:t xml:space="preserve">Starting from tomorrow (15 April), </w:t>
      </w:r>
      <w:r w:rsidR="00CE032E">
        <w:rPr>
          <w:rFonts w:asciiTheme="minorHAnsi" w:eastAsia="DengXian" w:hAnsiTheme="minorHAnsi" w:cstheme="minorHAnsi"/>
          <w:sz w:val="22"/>
          <w:lang w:eastAsia="zh-CN"/>
        </w:rPr>
        <w:t>t</w:t>
      </w:r>
      <w:r w:rsidRPr="00977CE8">
        <w:rPr>
          <w:rFonts w:asciiTheme="minorHAnsi" w:eastAsia="DengXian" w:hAnsiTheme="minorHAnsi" w:cstheme="minorHAnsi"/>
          <w:sz w:val="22"/>
          <w:lang w:eastAsia="zh-CN"/>
        </w:rPr>
        <w:t>he</w:t>
      </w:r>
      <w:r w:rsidRPr="00977CE8">
        <w:rPr>
          <w:rFonts w:asciiTheme="minorHAnsi" w:eastAsia="DengXian" w:hAnsiTheme="minorHAnsi" w:cstheme="minorHAnsi"/>
          <w:sz w:val="22"/>
        </w:rPr>
        <w:t xml:space="preserve"> public can</w:t>
      </w:r>
      <w:r w:rsidR="00CE032E">
        <w:rPr>
          <w:rFonts w:asciiTheme="minorHAnsi" w:eastAsia="DengXian" w:hAnsiTheme="minorHAnsi" w:cstheme="minorHAnsi"/>
          <w:sz w:val="22"/>
        </w:rPr>
        <w:t xml:space="preserve"> </w:t>
      </w:r>
      <w:r w:rsidRPr="00977CE8">
        <w:rPr>
          <w:rFonts w:asciiTheme="minorHAnsi" w:eastAsia="DengXian" w:hAnsiTheme="minorHAnsi" w:cstheme="minorHAnsi"/>
          <w:sz w:val="22"/>
        </w:rPr>
        <w:t>register</w:t>
      </w:r>
      <w:r w:rsidR="00CE032E">
        <w:rPr>
          <w:rFonts w:asciiTheme="minorHAnsi" w:eastAsia="DengXian" w:hAnsiTheme="minorHAnsi" w:cstheme="minorHAnsi"/>
          <w:sz w:val="22"/>
        </w:rPr>
        <w:t xml:space="preserve"> </w:t>
      </w:r>
      <w:r w:rsidRPr="00977CE8">
        <w:rPr>
          <w:rFonts w:asciiTheme="minorHAnsi" w:eastAsia="DengXian" w:hAnsiTheme="minorHAnsi" w:cstheme="minorHAnsi"/>
          <w:sz w:val="22"/>
        </w:rPr>
        <w:t xml:space="preserve">for free to join the Virtual Sports Carnival via the new FOS website </w:t>
      </w:r>
      <w:hyperlink r:id="rId8" w:history="1">
        <w:r w:rsidRPr="00977CE8">
          <w:rPr>
            <w:rStyle w:val="Hyperlink"/>
            <w:rFonts w:asciiTheme="minorHAnsi" w:hAnsiTheme="minorHAnsi" w:cstheme="minorHAnsi"/>
            <w:sz w:val="22"/>
          </w:rPr>
          <w:t>http://fos.hkolympic.org</w:t>
        </w:r>
      </w:hyperlink>
      <w:r w:rsidRPr="00977CE8">
        <w:rPr>
          <w:rStyle w:val="Hyperlink"/>
          <w:rFonts w:asciiTheme="minorHAnsi" w:hAnsiTheme="minorHAnsi" w:cstheme="minorHAnsi"/>
          <w:sz w:val="22"/>
        </w:rPr>
        <w:t xml:space="preserve"> </w:t>
      </w:r>
      <w:r w:rsidRPr="00977CE8">
        <w:rPr>
          <w:rFonts w:asciiTheme="minorHAnsi" w:eastAsia="DengXian" w:hAnsiTheme="minorHAnsi" w:cstheme="minorHAnsi"/>
          <w:sz w:val="22"/>
        </w:rPr>
        <w:t>and participate in the prize game to win iPhone 12 and other attractive prizes on the event days. The first 500 successful registrants can also win FOS souvenirs. Registration quotas are limited and are offered on a first-come, first-served basis.</w:t>
      </w:r>
    </w:p>
    <w:p w14:paraId="25A6B9CA" w14:textId="77777777" w:rsidR="00977CE8" w:rsidRPr="00977CE8" w:rsidRDefault="00977CE8" w:rsidP="00977CE8">
      <w:pPr>
        <w:spacing w:line="360" w:lineRule="auto"/>
        <w:jc w:val="both"/>
        <w:rPr>
          <w:rFonts w:asciiTheme="minorHAnsi" w:hAnsiTheme="minorHAnsi" w:cstheme="minorHAnsi"/>
          <w:sz w:val="22"/>
        </w:rPr>
      </w:pPr>
    </w:p>
    <w:p w14:paraId="083234FB" w14:textId="77777777" w:rsidR="00977CE8" w:rsidRPr="00977CE8" w:rsidRDefault="00977CE8" w:rsidP="00977CE8">
      <w:pPr>
        <w:spacing w:line="360" w:lineRule="auto"/>
        <w:jc w:val="both"/>
        <w:rPr>
          <w:rFonts w:asciiTheme="minorHAnsi" w:hAnsiTheme="minorHAnsi" w:cstheme="minorHAnsi"/>
          <w:b/>
          <w:bCs/>
          <w:sz w:val="22"/>
          <w:u w:val="single"/>
        </w:rPr>
      </w:pPr>
      <w:r w:rsidRPr="00977CE8">
        <w:rPr>
          <w:rFonts w:asciiTheme="minorHAnsi" w:hAnsiTheme="minorHAnsi" w:cstheme="minorHAnsi"/>
          <w:b/>
          <w:bCs/>
          <w:sz w:val="22"/>
          <w:u w:val="single"/>
        </w:rPr>
        <w:t xml:space="preserve">A </w:t>
      </w:r>
      <w:proofErr w:type="gramStart"/>
      <w:r w:rsidRPr="00977CE8">
        <w:rPr>
          <w:rFonts w:asciiTheme="minorHAnsi" w:hAnsiTheme="minorHAnsi" w:cstheme="minorHAnsi"/>
          <w:b/>
          <w:bCs/>
          <w:sz w:val="22"/>
          <w:u w:val="single"/>
        </w:rPr>
        <w:t>newly-designed</w:t>
      </w:r>
      <w:proofErr w:type="gramEnd"/>
      <w:r w:rsidRPr="00977CE8">
        <w:rPr>
          <w:rFonts w:asciiTheme="minorHAnsi" w:hAnsiTheme="minorHAnsi" w:cstheme="minorHAnsi"/>
          <w:b/>
          <w:bCs/>
          <w:sz w:val="22"/>
          <w:u w:val="single"/>
        </w:rPr>
        <w:t xml:space="preserve"> FOS website to provide latest news on the upcoming FOS events </w:t>
      </w:r>
    </w:p>
    <w:p w14:paraId="09273650" w14:textId="77777777" w:rsidR="00977CE8" w:rsidRPr="00977CE8" w:rsidRDefault="00977CE8" w:rsidP="00977CE8">
      <w:pPr>
        <w:spacing w:line="360" w:lineRule="auto"/>
        <w:jc w:val="both"/>
        <w:rPr>
          <w:rFonts w:asciiTheme="minorHAnsi" w:eastAsia="DengXian" w:hAnsiTheme="minorHAnsi" w:cstheme="minorHAnsi"/>
          <w:sz w:val="22"/>
        </w:rPr>
      </w:pPr>
      <w:r w:rsidRPr="00977CE8">
        <w:rPr>
          <w:rFonts w:asciiTheme="minorHAnsi" w:eastAsia="DengXian" w:hAnsiTheme="minorHAnsi" w:cstheme="minorHAnsi"/>
          <w:sz w:val="22"/>
        </w:rPr>
        <w:t>The newly designed FOS website has been launched. The public can check the most updated information of the upcoming events, download e-</w:t>
      </w:r>
      <w:proofErr w:type="gramStart"/>
      <w:r w:rsidRPr="00977CE8">
        <w:rPr>
          <w:rFonts w:asciiTheme="minorHAnsi" w:eastAsia="DengXian" w:hAnsiTheme="minorHAnsi" w:cstheme="minorHAnsi"/>
          <w:sz w:val="22"/>
        </w:rPr>
        <w:t>certificates</w:t>
      </w:r>
      <w:proofErr w:type="gramEnd"/>
      <w:r w:rsidRPr="00977CE8">
        <w:rPr>
          <w:rFonts w:asciiTheme="minorHAnsi" w:eastAsia="DengXian" w:hAnsiTheme="minorHAnsi" w:cstheme="minorHAnsi"/>
          <w:sz w:val="22"/>
        </w:rPr>
        <w:t xml:space="preserve"> and apply for selected FOS activities through the new website. The public is also encouraged to subscribe to FOS e-newsletter, to get the latest FOS news and event registration details.</w:t>
      </w:r>
    </w:p>
    <w:p w14:paraId="405B4639" w14:textId="77777777" w:rsidR="00977CE8" w:rsidRPr="00977CE8" w:rsidRDefault="00977CE8" w:rsidP="00977CE8">
      <w:pPr>
        <w:spacing w:line="360" w:lineRule="auto"/>
        <w:jc w:val="both"/>
        <w:rPr>
          <w:rFonts w:asciiTheme="minorHAnsi" w:eastAsia="DengXian" w:hAnsiTheme="minorHAnsi" w:cstheme="minorHAnsi"/>
          <w:sz w:val="22"/>
        </w:rPr>
      </w:pPr>
      <w:r w:rsidRPr="00977CE8">
        <w:rPr>
          <w:rFonts w:asciiTheme="minorHAnsi" w:eastAsia="DengXian" w:hAnsiTheme="minorHAnsi" w:cstheme="minorHAnsi"/>
          <w:sz w:val="22"/>
        </w:rPr>
        <w:t xml:space="preserve">For more information and details of FOS’ activities, please visit the Festival of Sport’s website at </w:t>
      </w:r>
    </w:p>
    <w:p w14:paraId="08A1C42A" w14:textId="77777777" w:rsidR="00977CE8" w:rsidRPr="00977CE8" w:rsidRDefault="00977CE8" w:rsidP="00977CE8">
      <w:pPr>
        <w:spacing w:line="360" w:lineRule="auto"/>
        <w:jc w:val="both"/>
        <w:rPr>
          <w:rFonts w:asciiTheme="minorHAnsi" w:eastAsia="DengXian" w:hAnsiTheme="minorHAnsi" w:cstheme="minorHAnsi"/>
          <w:sz w:val="22"/>
        </w:rPr>
      </w:pPr>
      <w:hyperlink r:id="rId9" w:history="1">
        <w:r w:rsidRPr="00977CE8">
          <w:rPr>
            <w:rStyle w:val="Hyperlink"/>
            <w:rFonts w:asciiTheme="minorHAnsi" w:hAnsiTheme="minorHAnsi" w:cstheme="minorHAnsi"/>
            <w:sz w:val="22"/>
          </w:rPr>
          <w:t>http://fos.hkolympic.org</w:t>
        </w:r>
      </w:hyperlink>
      <w:r w:rsidRPr="00977CE8">
        <w:rPr>
          <w:rFonts w:asciiTheme="minorHAnsi" w:eastAsia="DengXian" w:hAnsiTheme="minorHAnsi" w:cstheme="minorHAnsi"/>
          <w:color w:val="000000" w:themeColor="text1"/>
          <w:sz w:val="22"/>
          <w:lang w:eastAsia="zh-CN"/>
        </w:rPr>
        <w:t xml:space="preserve">, </w:t>
      </w:r>
      <w:r w:rsidRPr="00977CE8">
        <w:rPr>
          <w:rFonts w:asciiTheme="minorHAnsi" w:eastAsia="DengXian" w:hAnsiTheme="minorHAnsi" w:cstheme="minorHAnsi"/>
          <w:sz w:val="22"/>
        </w:rPr>
        <w:t>subscribe</w:t>
      </w:r>
      <w:r w:rsidRPr="00977CE8">
        <w:rPr>
          <w:rFonts w:asciiTheme="minorHAnsi" w:eastAsia="DengXian" w:hAnsiTheme="minorHAnsi" w:cstheme="minorHAnsi"/>
          <w:color w:val="000000" w:themeColor="text1"/>
          <w:sz w:val="22"/>
          <w:lang w:eastAsia="zh-CN"/>
        </w:rPr>
        <w:t xml:space="preserve"> our e-newsletter, </w:t>
      </w:r>
      <w:r w:rsidRPr="00977CE8">
        <w:rPr>
          <w:rFonts w:asciiTheme="minorHAnsi" w:eastAsia="DengXian" w:hAnsiTheme="minorHAnsi" w:cstheme="minorHAnsi"/>
          <w:sz w:val="22"/>
        </w:rPr>
        <w:t xml:space="preserve">follow our Facebook page at </w:t>
      </w:r>
      <w:hyperlink r:id="rId10" w:history="1">
        <w:r w:rsidRPr="00977CE8">
          <w:rPr>
            <w:rStyle w:val="Hyperlink"/>
            <w:rFonts w:asciiTheme="minorHAnsi" w:hAnsiTheme="minorHAnsi" w:cstheme="minorHAnsi"/>
            <w:sz w:val="22"/>
          </w:rPr>
          <w:t>https://www.facebook.com/sfocfos</w:t>
        </w:r>
      </w:hyperlink>
      <w:r w:rsidRPr="00977CE8">
        <w:rPr>
          <w:rFonts w:asciiTheme="minorHAnsi" w:eastAsia="DengXian" w:hAnsiTheme="minorHAnsi" w:cstheme="minorHAnsi"/>
          <w:sz w:val="22"/>
        </w:rPr>
        <w:t xml:space="preserve"> and follow our new Instagram account “</w:t>
      </w:r>
      <w:r w:rsidRPr="00977CE8">
        <w:rPr>
          <w:rFonts w:asciiTheme="minorHAnsi" w:hAnsiTheme="minorHAnsi" w:cstheme="minorHAnsi"/>
          <w:color w:val="000000" w:themeColor="text1"/>
          <w:sz w:val="22"/>
        </w:rPr>
        <w:t>@</w:t>
      </w:r>
      <w:proofErr w:type="spellStart"/>
      <w:r w:rsidRPr="00977CE8">
        <w:rPr>
          <w:rFonts w:asciiTheme="minorHAnsi" w:hAnsiTheme="minorHAnsi" w:cstheme="minorHAnsi"/>
          <w:sz w:val="22"/>
        </w:rPr>
        <w:fldChar w:fldCharType="begin"/>
      </w:r>
      <w:r w:rsidRPr="00977CE8">
        <w:rPr>
          <w:rFonts w:asciiTheme="minorHAnsi" w:hAnsiTheme="minorHAnsi" w:cstheme="minorHAnsi"/>
          <w:sz w:val="22"/>
        </w:rPr>
        <w:instrText xml:space="preserve"> HYPERLINK "https://www.instagram.com/festival_of_sport/" </w:instrText>
      </w:r>
      <w:r w:rsidRPr="00977CE8">
        <w:rPr>
          <w:rFonts w:asciiTheme="minorHAnsi" w:hAnsiTheme="minorHAnsi" w:cstheme="minorHAnsi"/>
          <w:sz w:val="22"/>
        </w:rPr>
        <w:fldChar w:fldCharType="separate"/>
      </w:r>
      <w:r w:rsidRPr="00977CE8">
        <w:rPr>
          <w:rStyle w:val="Hyperlink"/>
          <w:rFonts w:asciiTheme="minorHAnsi" w:hAnsiTheme="minorHAnsi" w:cstheme="minorHAnsi"/>
          <w:sz w:val="22"/>
        </w:rPr>
        <w:t>festival_of_sport</w:t>
      </w:r>
      <w:proofErr w:type="spellEnd"/>
      <w:r w:rsidRPr="00977CE8">
        <w:rPr>
          <w:rStyle w:val="Hyperlink"/>
          <w:rFonts w:asciiTheme="minorHAnsi" w:hAnsiTheme="minorHAnsi" w:cstheme="minorHAnsi"/>
          <w:sz w:val="22"/>
        </w:rPr>
        <w:fldChar w:fldCharType="end"/>
      </w:r>
      <w:r w:rsidRPr="00977CE8">
        <w:rPr>
          <w:rFonts w:asciiTheme="minorHAnsi" w:eastAsia="DengXian" w:hAnsiTheme="minorHAnsi" w:cstheme="minorHAnsi"/>
          <w:sz w:val="22"/>
        </w:rPr>
        <w:t>”  for the latest updates.</w:t>
      </w:r>
    </w:p>
    <w:p w14:paraId="40EF2F5D" w14:textId="77777777" w:rsidR="00977CE8" w:rsidRPr="00977CE8" w:rsidRDefault="00977CE8" w:rsidP="00977CE8">
      <w:pPr>
        <w:spacing w:line="360" w:lineRule="auto"/>
        <w:jc w:val="both"/>
        <w:rPr>
          <w:rFonts w:asciiTheme="minorHAnsi" w:eastAsia="DengXian" w:hAnsiTheme="minorHAnsi" w:cstheme="minorHAnsi"/>
          <w:sz w:val="22"/>
        </w:rPr>
      </w:pPr>
    </w:p>
    <w:p w14:paraId="32F8CDCA" w14:textId="77777777" w:rsidR="00977CE8" w:rsidRPr="00977CE8" w:rsidRDefault="00977CE8" w:rsidP="00977CE8">
      <w:pPr>
        <w:spacing w:line="360" w:lineRule="auto"/>
        <w:jc w:val="both"/>
        <w:rPr>
          <w:rFonts w:asciiTheme="minorHAnsi" w:eastAsia="DengXian" w:hAnsiTheme="minorHAnsi" w:cstheme="minorHAnsi"/>
          <w:sz w:val="22"/>
        </w:rPr>
      </w:pPr>
      <w:r w:rsidRPr="00977CE8">
        <w:rPr>
          <w:rFonts w:asciiTheme="minorHAnsi" w:eastAsia="DengXian" w:hAnsiTheme="minorHAnsi" w:cstheme="minorHAnsi"/>
          <w:sz w:val="22"/>
        </w:rPr>
        <w:t>Sports Federation &amp; Olympic Committee of Hong Kong, China expresses sincere thanks to the support to the 64</w:t>
      </w:r>
      <w:r w:rsidRPr="00977CE8">
        <w:rPr>
          <w:rFonts w:asciiTheme="minorHAnsi" w:eastAsia="DengXian" w:hAnsiTheme="minorHAnsi" w:cstheme="minorHAnsi"/>
          <w:sz w:val="22"/>
          <w:vertAlign w:val="superscript"/>
        </w:rPr>
        <w:t>th</w:t>
      </w:r>
      <w:r w:rsidRPr="00977CE8">
        <w:rPr>
          <w:rFonts w:asciiTheme="minorHAnsi" w:eastAsia="DengXian" w:hAnsiTheme="minorHAnsi" w:cstheme="minorHAnsi"/>
          <w:sz w:val="22"/>
        </w:rPr>
        <w:t xml:space="preserve"> Festival of Sports from the </w:t>
      </w:r>
      <w:proofErr w:type="spellStart"/>
      <w:r w:rsidRPr="00977CE8">
        <w:rPr>
          <w:rFonts w:asciiTheme="minorHAnsi" w:eastAsia="DengXian" w:hAnsiTheme="minorHAnsi" w:cstheme="minorHAnsi"/>
          <w:sz w:val="22"/>
        </w:rPr>
        <w:t>subvented</w:t>
      </w:r>
      <w:proofErr w:type="spellEnd"/>
      <w:r w:rsidRPr="00977CE8">
        <w:rPr>
          <w:rFonts w:asciiTheme="minorHAnsi" w:eastAsia="DengXian" w:hAnsiTheme="minorHAnsi" w:cstheme="minorHAnsi"/>
          <w:sz w:val="22"/>
        </w:rPr>
        <w:t xml:space="preserve"> organization Leisure and Cultural Services Department, Official Food Partner Nissin Foods Company Limited, Silver Sponsor S.F. Express (Hong Kong) Limited, Official Sports Apparel Partner FILA Marketing (Hong Kong) Limited, Principal Partner New World Development Company Limited, Official Fitness Partner Fitness First, and Supporting Organization China Travel Service (Hong Kong) Limited.</w:t>
      </w:r>
    </w:p>
    <w:p w14:paraId="3BD6C144" w14:textId="77777777" w:rsidR="002C3D73" w:rsidRDefault="002C3D73" w:rsidP="00977CE8">
      <w:pPr>
        <w:spacing w:line="360" w:lineRule="auto"/>
        <w:jc w:val="both"/>
        <w:rPr>
          <w:rFonts w:asciiTheme="minorHAnsi" w:hAnsiTheme="minorHAnsi" w:cstheme="minorHAnsi"/>
          <w:bCs/>
          <w:sz w:val="22"/>
        </w:rPr>
      </w:pPr>
    </w:p>
    <w:p w14:paraId="64D1D445" w14:textId="77777777" w:rsidR="002C3D73" w:rsidRDefault="002C3D73" w:rsidP="00977CE8">
      <w:pPr>
        <w:spacing w:line="360" w:lineRule="auto"/>
        <w:jc w:val="both"/>
        <w:rPr>
          <w:rFonts w:asciiTheme="minorHAnsi" w:hAnsiTheme="minorHAnsi" w:cstheme="minorHAnsi"/>
          <w:bCs/>
          <w:sz w:val="22"/>
        </w:rPr>
      </w:pPr>
    </w:p>
    <w:p w14:paraId="1C041AA8" w14:textId="77777777" w:rsidR="002C3D73" w:rsidRDefault="002C3D73" w:rsidP="00977CE8">
      <w:pPr>
        <w:spacing w:line="360" w:lineRule="auto"/>
        <w:jc w:val="both"/>
        <w:rPr>
          <w:rFonts w:asciiTheme="minorHAnsi" w:hAnsiTheme="minorHAnsi" w:cstheme="minorHAnsi"/>
          <w:bCs/>
          <w:sz w:val="22"/>
        </w:rPr>
      </w:pPr>
    </w:p>
    <w:p w14:paraId="352E0709" w14:textId="77777777" w:rsidR="00977CE8" w:rsidRPr="00977CE8" w:rsidRDefault="00977CE8" w:rsidP="00977CE8">
      <w:pPr>
        <w:rPr>
          <w:rFonts w:asciiTheme="minorHAnsi" w:hAnsiTheme="minorHAnsi" w:cstheme="minorHAnsi"/>
          <w:color w:val="000000"/>
          <w:sz w:val="22"/>
        </w:rPr>
      </w:pPr>
    </w:p>
    <w:p w14:paraId="41D0A143" w14:textId="77777777" w:rsidR="00977CE8" w:rsidRPr="00977CE8" w:rsidRDefault="00977CE8" w:rsidP="00977CE8">
      <w:pPr>
        <w:rPr>
          <w:rFonts w:asciiTheme="minorHAnsi" w:hAnsiTheme="minorHAnsi" w:cstheme="minorHAnsi"/>
          <w:b/>
          <w:bCs/>
          <w:color w:val="000000"/>
          <w:sz w:val="22"/>
        </w:rPr>
      </w:pPr>
      <w:r w:rsidRPr="00977CE8">
        <w:rPr>
          <w:rFonts w:asciiTheme="minorHAnsi" w:hAnsiTheme="minorHAnsi" w:cstheme="minorHAnsi"/>
          <w:color w:val="000000"/>
          <w:sz w:val="22"/>
        </w:rPr>
        <w:t xml:space="preserve">This press release is delivered by </w:t>
      </w:r>
      <w:proofErr w:type="spellStart"/>
      <w:r w:rsidRPr="00977CE8">
        <w:rPr>
          <w:rFonts w:asciiTheme="minorHAnsi" w:hAnsiTheme="minorHAnsi" w:cstheme="minorHAnsi"/>
          <w:b/>
          <w:bCs/>
          <w:color w:val="000000"/>
          <w:sz w:val="22"/>
        </w:rPr>
        <w:t>ActionHouse</w:t>
      </w:r>
      <w:proofErr w:type="spellEnd"/>
      <w:r w:rsidRPr="00977CE8">
        <w:rPr>
          <w:rFonts w:asciiTheme="minorHAnsi" w:hAnsiTheme="minorHAnsi" w:cstheme="minorHAnsi"/>
          <w:b/>
          <w:bCs/>
          <w:color w:val="000000"/>
          <w:sz w:val="22"/>
        </w:rPr>
        <w:t xml:space="preserve"> International Limited</w:t>
      </w:r>
      <w:r w:rsidRPr="00977CE8">
        <w:rPr>
          <w:rFonts w:asciiTheme="minorHAnsi" w:hAnsiTheme="minorHAnsi" w:cstheme="minorHAnsi"/>
          <w:color w:val="000000"/>
          <w:sz w:val="22"/>
        </w:rPr>
        <w:t xml:space="preserve"> on behalf of </w:t>
      </w:r>
      <w:r w:rsidRPr="00977CE8">
        <w:rPr>
          <w:rFonts w:asciiTheme="minorHAnsi" w:hAnsiTheme="minorHAnsi" w:cstheme="minorHAnsi"/>
          <w:b/>
          <w:bCs/>
          <w:color w:val="000000"/>
          <w:sz w:val="22"/>
        </w:rPr>
        <w:t xml:space="preserve">Sports </w:t>
      </w:r>
      <w:proofErr w:type="gramStart"/>
      <w:r w:rsidRPr="00977CE8">
        <w:rPr>
          <w:rFonts w:asciiTheme="minorHAnsi" w:hAnsiTheme="minorHAnsi" w:cstheme="minorHAnsi"/>
          <w:b/>
          <w:bCs/>
          <w:color w:val="000000"/>
          <w:sz w:val="22"/>
        </w:rPr>
        <w:t>Federation</w:t>
      </w:r>
      <w:proofErr w:type="gramEnd"/>
      <w:r w:rsidRPr="00977CE8">
        <w:rPr>
          <w:rFonts w:asciiTheme="minorHAnsi" w:hAnsiTheme="minorHAnsi" w:cstheme="minorHAnsi"/>
          <w:b/>
          <w:bCs/>
          <w:color w:val="000000"/>
          <w:sz w:val="22"/>
        </w:rPr>
        <w:t xml:space="preserve"> </w:t>
      </w:r>
    </w:p>
    <w:p w14:paraId="7BC75BA1" w14:textId="77777777" w:rsidR="00977CE8" w:rsidRPr="00977CE8" w:rsidRDefault="00977CE8" w:rsidP="00977CE8">
      <w:pPr>
        <w:rPr>
          <w:rFonts w:asciiTheme="minorHAnsi" w:hAnsiTheme="minorHAnsi" w:cstheme="minorHAnsi"/>
          <w:color w:val="000000"/>
          <w:sz w:val="22"/>
        </w:rPr>
      </w:pPr>
      <w:r w:rsidRPr="00977CE8">
        <w:rPr>
          <w:rFonts w:asciiTheme="minorHAnsi" w:hAnsiTheme="minorHAnsi" w:cstheme="minorHAnsi"/>
          <w:b/>
          <w:bCs/>
          <w:color w:val="000000"/>
          <w:sz w:val="22"/>
        </w:rPr>
        <w:t>&amp; Olympic Committee of Hong Kong, China</w:t>
      </w:r>
      <w:r w:rsidRPr="00977CE8">
        <w:rPr>
          <w:rFonts w:asciiTheme="minorHAnsi" w:hAnsiTheme="minorHAnsi" w:cstheme="minorHAnsi"/>
          <w:color w:val="000000"/>
          <w:sz w:val="22"/>
        </w:rPr>
        <w:t>.</w:t>
      </w:r>
    </w:p>
    <w:p w14:paraId="2A133CF4" w14:textId="77777777" w:rsidR="00977CE8" w:rsidRPr="00977CE8" w:rsidRDefault="00977CE8" w:rsidP="00977CE8">
      <w:pPr>
        <w:rPr>
          <w:rFonts w:asciiTheme="minorHAnsi" w:hAnsiTheme="minorHAnsi" w:cstheme="minorHAnsi"/>
          <w:color w:val="000000"/>
          <w:sz w:val="22"/>
        </w:rPr>
      </w:pPr>
    </w:p>
    <w:p w14:paraId="51D8E27E" w14:textId="05870024" w:rsidR="00977CE8" w:rsidRPr="00977CE8" w:rsidRDefault="00977CE8" w:rsidP="00977CE8">
      <w:pPr>
        <w:rPr>
          <w:rFonts w:asciiTheme="minorHAnsi" w:hAnsiTheme="minorHAnsi" w:cstheme="minorHAnsi"/>
          <w:color w:val="000000"/>
          <w:sz w:val="22"/>
        </w:rPr>
      </w:pPr>
      <w:r w:rsidRPr="00977CE8">
        <w:rPr>
          <w:rFonts w:asciiTheme="minorHAnsi" w:hAnsiTheme="minorHAnsi" w:cstheme="minorHAnsi"/>
          <w:color w:val="000000"/>
          <w:sz w:val="22"/>
        </w:rPr>
        <w:t>Media Enquiry:</w:t>
      </w:r>
      <w:r w:rsidR="002C3D73">
        <w:rPr>
          <w:rFonts w:asciiTheme="minorHAnsi" w:hAnsiTheme="minorHAnsi" w:cstheme="minorHAnsi"/>
          <w:color w:val="000000"/>
          <w:sz w:val="22"/>
        </w:rPr>
        <w:t xml:space="preserve"> </w:t>
      </w:r>
      <w:proofErr w:type="spellStart"/>
      <w:r w:rsidRPr="00977CE8">
        <w:rPr>
          <w:rFonts w:asciiTheme="minorHAnsi" w:hAnsiTheme="minorHAnsi" w:cstheme="minorHAnsi"/>
          <w:b/>
          <w:bCs/>
          <w:color w:val="000000"/>
          <w:sz w:val="22"/>
        </w:rPr>
        <w:t>ActionHouse</w:t>
      </w:r>
      <w:proofErr w:type="spellEnd"/>
      <w:r w:rsidRPr="00977CE8">
        <w:rPr>
          <w:rFonts w:asciiTheme="minorHAnsi" w:hAnsiTheme="minorHAnsi" w:cstheme="minorHAnsi"/>
          <w:b/>
          <w:bCs/>
          <w:color w:val="000000"/>
          <w:sz w:val="22"/>
        </w:rPr>
        <w:t xml:space="preserve"> International Limited</w:t>
      </w:r>
    </w:p>
    <w:p w14:paraId="0875E5F3" w14:textId="7BF0DFD5" w:rsidR="00977CE8" w:rsidRPr="00977CE8" w:rsidRDefault="00977CE8" w:rsidP="00977CE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heme="minorHAnsi" w:hAnsiTheme="minorHAnsi" w:cstheme="minorHAnsi"/>
          <w:sz w:val="22"/>
        </w:rPr>
      </w:pPr>
      <w:r w:rsidRPr="00977CE8">
        <w:rPr>
          <w:rFonts w:asciiTheme="minorHAnsi" w:hAnsiTheme="minorHAnsi" w:cstheme="minorHAnsi"/>
          <w:color w:val="000000"/>
          <w:sz w:val="22"/>
        </w:rPr>
        <w:t xml:space="preserve">Candy Lau     Tel: 3102 8105 / 9478 8560   E-mail: </w:t>
      </w:r>
      <w:hyperlink r:id="rId11" w:history="1">
        <w:r w:rsidRPr="00977CE8">
          <w:rPr>
            <w:rStyle w:val="Hyperlink"/>
            <w:rFonts w:asciiTheme="minorHAnsi" w:hAnsiTheme="minorHAnsi" w:cstheme="minorHAnsi"/>
            <w:sz w:val="22"/>
          </w:rPr>
          <w:t>clau@actionhouseintl.com</w:t>
        </w:r>
      </w:hyperlink>
      <w:r w:rsidRPr="00977CE8">
        <w:rPr>
          <w:rFonts w:asciiTheme="minorHAnsi" w:hAnsiTheme="minorHAnsi" w:cstheme="minorHAnsi"/>
          <w:color w:val="000000"/>
          <w:sz w:val="22"/>
        </w:rPr>
        <w:t xml:space="preserve"> </w:t>
      </w:r>
      <w:r w:rsidRPr="00977CE8">
        <w:rPr>
          <w:rFonts w:asciiTheme="minorHAnsi" w:hAnsiTheme="minorHAnsi" w:cstheme="minorHAnsi"/>
          <w:color w:val="000000"/>
          <w:sz w:val="22"/>
        </w:rPr>
        <w:cr/>
      </w:r>
      <w:r w:rsidRPr="00977CE8">
        <w:rPr>
          <w:rFonts w:asciiTheme="minorHAnsi" w:hAnsiTheme="minorHAnsi" w:cstheme="minorHAnsi"/>
          <w:sz w:val="22"/>
        </w:rPr>
        <w:t xml:space="preserve">Claudia </w:t>
      </w:r>
      <w:proofErr w:type="gramStart"/>
      <w:r w:rsidRPr="00977CE8">
        <w:rPr>
          <w:rFonts w:asciiTheme="minorHAnsi" w:hAnsiTheme="minorHAnsi" w:cstheme="minorHAnsi"/>
          <w:sz w:val="22"/>
        </w:rPr>
        <w:t xml:space="preserve">Wong  </w:t>
      </w:r>
      <w:r w:rsidRPr="00977CE8">
        <w:rPr>
          <w:rFonts w:asciiTheme="minorHAnsi" w:hAnsiTheme="minorHAnsi" w:cstheme="minorHAnsi"/>
          <w:color w:val="000000"/>
          <w:sz w:val="22"/>
        </w:rPr>
        <w:t>Tel</w:t>
      </w:r>
      <w:proofErr w:type="gramEnd"/>
      <w:r w:rsidRPr="00977CE8">
        <w:rPr>
          <w:rFonts w:asciiTheme="minorHAnsi" w:hAnsiTheme="minorHAnsi" w:cstheme="minorHAnsi"/>
          <w:color w:val="000000"/>
          <w:sz w:val="22"/>
        </w:rPr>
        <w:t>: 3102 8106 / 6693 7638   E-mail:</w:t>
      </w:r>
      <w:r w:rsidRPr="00977CE8">
        <w:rPr>
          <w:rFonts w:asciiTheme="minorHAnsi" w:hAnsiTheme="minorHAnsi" w:cstheme="minorHAnsi"/>
          <w:sz w:val="22"/>
        </w:rPr>
        <w:t xml:space="preserve"> </w:t>
      </w:r>
      <w:hyperlink r:id="rId12" w:history="1">
        <w:r w:rsidRPr="00977CE8">
          <w:rPr>
            <w:rStyle w:val="Hyperlink"/>
            <w:rFonts w:asciiTheme="minorHAnsi" w:hAnsiTheme="minorHAnsi" w:cstheme="minorHAnsi"/>
            <w:sz w:val="22"/>
          </w:rPr>
          <w:t>cwong@actionhouseintl.com</w:t>
        </w:r>
      </w:hyperlink>
      <w:r w:rsidRPr="00977CE8">
        <w:rPr>
          <w:rFonts w:asciiTheme="minorHAnsi" w:hAnsiTheme="minorHAnsi" w:cstheme="minorHAnsi"/>
          <w:sz w:val="22"/>
        </w:rPr>
        <w:t xml:space="preserve"> </w:t>
      </w:r>
    </w:p>
    <w:p w14:paraId="2E035D84" w14:textId="77777777" w:rsidR="00977CE8" w:rsidRPr="00977CE8" w:rsidRDefault="00977CE8" w:rsidP="00977CE8">
      <w:pPr>
        <w:jc w:val="both"/>
        <w:rPr>
          <w:rFonts w:asciiTheme="minorHAnsi" w:hAnsiTheme="minorHAnsi" w:cstheme="minorHAnsi"/>
          <w:color w:val="000000"/>
          <w:sz w:val="22"/>
        </w:rPr>
      </w:pPr>
    </w:p>
    <w:p w14:paraId="52275A4F" w14:textId="77777777" w:rsidR="00977CE8" w:rsidRPr="00977CE8" w:rsidRDefault="00977CE8" w:rsidP="00977CE8">
      <w:pPr>
        <w:rPr>
          <w:rFonts w:asciiTheme="minorHAnsi" w:hAnsiTheme="minorHAnsi" w:cstheme="minorHAnsi"/>
          <w:sz w:val="22"/>
          <w:lang w:eastAsia="zh-HK"/>
        </w:rPr>
      </w:pPr>
    </w:p>
    <w:p w14:paraId="0D67C6A0" w14:textId="77777777" w:rsidR="00977CE8" w:rsidRDefault="00977CE8" w:rsidP="00977CE8">
      <w:pPr>
        <w:rPr>
          <w:rFonts w:asciiTheme="minorHAnsi" w:hAnsiTheme="minorHAnsi" w:cstheme="minorHAnsi"/>
          <w:sz w:val="22"/>
        </w:rPr>
      </w:pPr>
    </w:p>
    <w:p w14:paraId="701CFCF4" w14:textId="613BA710" w:rsidR="00977CE8" w:rsidRDefault="00977CE8" w:rsidP="00977CE8">
      <w:pPr>
        <w:rPr>
          <w:rFonts w:asciiTheme="minorHAnsi" w:hAnsiTheme="minorHAnsi" w:cstheme="minorHAnsi"/>
          <w:b/>
          <w:bCs/>
          <w:sz w:val="22"/>
          <w:lang w:eastAsia="zh-HK"/>
        </w:rPr>
      </w:pPr>
      <w:r w:rsidRPr="00977CE8">
        <w:rPr>
          <w:rFonts w:asciiTheme="minorHAnsi" w:hAnsiTheme="minorHAnsi" w:cstheme="minorHAnsi"/>
          <w:b/>
          <w:bCs/>
          <w:sz w:val="22"/>
          <w:lang w:eastAsia="zh-HK"/>
        </w:rPr>
        <w:t>Appendix: 64</w:t>
      </w:r>
      <w:r w:rsidRPr="00977CE8">
        <w:rPr>
          <w:rFonts w:asciiTheme="minorHAnsi" w:hAnsiTheme="minorHAnsi" w:cstheme="minorHAnsi"/>
          <w:b/>
          <w:bCs/>
          <w:sz w:val="22"/>
          <w:vertAlign w:val="superscript"/>
          <w:lang w:eastAsia="zh-HK"/>
        </w:rPr>
        <w:t>th</w:t>
      </w:r>
      <w:r w:rsidRPr="00977CE8">
        <w:rPr>
          <w:rFonts w:asciiTheme="minorHAnsi" w:hAnsiTheme="minorHAnsi" w:cstheme="minorHAnsi"/>
          <w:b/>
          <w:bCs/>
          <w:sz w:val="22"/>
          <w:lang w:eastAsia="zh-HK"/>
        </w:rPr>
        <w:t xml:space="preserve"> Festival of Sport Signature Event</w:t>
      </w:r>
    </w:p>
    <w:p w14:paraId="488500D5" w14:textId="77777777" w:rsidR="00977CE8" w:rsidRPr="00977CE8" w:rsidRDefault="00977CE8" w:rsidP="00977CE8">
      <w:pPr>
        <w:rPr>
          <w:rFonts w:asciiTheme="minorHAnsi" w:hAnsiTheme="minorHAnsi" w:cstheme="minorHAnsi"/>
          <w:sz w:val="22"/>
        </w:rPr>
      </w:pPr>
    </w:p>
    <w:tbl>
      <w:tblPr>
        <w:tblStyle w:val="TableGrid"/>
        <w:tblW w:w="10065" w:type="dxa"/>
        <w:tblInd w:w="-5" w:type="dxa"/>
        <w:tblLook w:val="04A0" w:firstRow="1" w:lastRow="0" w:firstColumn="1" w:lastColumn="0" w:noHBand="0" w:noVBand="1"/>
      </w:tblPr>
      <w:tblGrid>
        <w:gridCol w:w="990"/>
        <w:gridCol w:w="2271"/>
        <w:gridCol w:w="1417"/>
        <w:gridCol w:w="1418"/>
        <w:gridCol w:w="1842"/>
        <w:gridCol w:w="2127"/>
      </w:tblGrid>
      <w:tr w:rsidR="002C3D73" w:rsidRPr="00977CE8" w14:paraId="253F820C" w14:textId="77777777" w:rsidTr="002C3D73">
        <w:tc>
          <w:tcPr>
            <w:tcW w:w="990" w:type="dxa"/>
            <w:hideMark/>
          </w:tcPr>
          <w:p w14:paraId="23211640"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lang w:eastAsia="zh-HK"/>
              </w:rPr>
              <w:t>Sport</w:t>
            </w:r>
          </w:p>
        </w:tc>
        <w:tc>
          <w:tcPr>
            <w:tcW w:w="2271" w:type="dxa"/>
            <w:hideMark/>
          </w:tcPr>
          <w:p w14:paraId="475F6799" w14:textId="77777777" w:rsidR="00977CE8" w:rsidRPr="00977CE8" w:rsidRDefault="00977CE8" w:rsidP="00673146">
            <w:pPr>
              <w:rPr>
                <w:rFonts w:asciiTheme="minorHAnsi" w:hAnsiTheme="minorHAnsi" w:cstheme="minorHAnsi"/>
                <w:sz w:val="22"/>
                <w:lang w:eastAsia="zh-HK"/>
              </w:rPr>
            </w:pPr>
            <w:r w:rsidRPr="00977CE8">
              <w:rPr>
                <w:rFonts w:asciiTheme="minorHAnsi" w:hAnsiTheme="minorHAnsi" w:cstheme="minorHAnsi"/>
                <w:sz w:val="22"/>
                <w:lang w:eastAsia="zh-HK"/>
              </w:rPr>
              <w:t>Event Name</w:t>
            </w:r>
          </w:p>
          <w:p w14:paraId="321623F6" w14:textId="77777777" w:rsidR="00977CE8" w:rsidRPr="00977CE8" w:rsidRDefault="00977CE8" w:rsidP="00673146">
            <w:pPr>
              <w:rPr>
                <w:rFonts w:asciiTheme="minorHAnsi" w:hAnsiTheme="minorHAnsi" w:cstheme="minorHAnsi"/>
                <w:sz w:val="22"/>
                <w:lang w:eastAsia="zh-HK"/>
              </w:rPr>
            </w:pPr>
            <w:r w:rsidRPr="00977CE8">
              <w:rPr>
                <w:rFonts w:asciiTheme="minorHAnsi" w:hAnsiTheme="minorHAnsi" w:cstheme="minorHAnsi"/>
                <w:sz w:val="22"/>
                <w:lang w:eastAsia="zh-HK"/>
              </w:rPr>
              <w:t>Co-organizer</w:t>
            </w:r>
          </w:p>
        </w:tc>
        <w:tc>
          <w:tcPr>
            <w:tcW w:w="1417" w:type="dxa"/>
            <w:hideMark/>
          </w:tcPr>
          <w:p w14:paraId="166E63DE"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lang w:eastAsia="zh-HK"/>
              </w:rPr>
              <w:t>Date</w:t>
            </w:r>
          </w:p>
        </w:tc>
        <w:tc>
          <w:tcPr>
            <w:tcW w:w="1418" w:type="dxa"/>
            <w:hideMark/>
          </w:tcPr>
          <w:p w14:paraId="23FA0AC6"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lang w:eastAsia="zh-HK"/>
              </w:rPr>
              <w:t>Time</w:t>
            </w:r>
          </w:p>
        </w:tc>
        <w:tc>
          <w:tcPr>
            <w:tcW w:w="1842" w:type="dxa"/>
            <w:hideMark/>
          </w:tcPr>
          <w:p w14:paraId="4A7C2093"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lang w:eastAsia="zh-HK"/>
              </w:rPr>
              <w:t>Venue</w:t>
            </w:r>
          </w:p>
        </w:tc>
        <w:tc>
          <w:tcPr>
            <w:tcW w:w="2127" w:type="dxa"/>
            <w:hideMark/>
          </w:tcPr>
          <w:p w14:paraId="16FA8EA8"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lang w:eastAsia="zh-HK"/>
              </w:rPr>
              <w:t>Target group</w:t>
            </w:r>
          </w:p>
        </w:tc>
      </w:tr>
      <w:tr w:rsidR="002C3D73" w:rsidRPr="00977CE8" w14:paraId="09C7635F" w14:textId="77777777" w:rsidTr="002C3D73">
        <w:trPr>
          <w:trHeight w:val="640"/>
        </w:trPr>
        <w:tc>
          <w:tcPr>
            <w:tcW w:w="990" w:type="dxa"/>
          </w:tcPr>
          <w:p w14:paraId="106CD6FC" w14:textId="77777777" w:rsidR="00977CE8" w:rsidRPr="00977CE8" w:rsidRDefault="00977CE8" w:rsidP="00673146">
            <w:pPr>
              <w:rPr>
                <w:rFonts w:asciiTheme="minorHAnsi" w:hAnsiTheme="minorHAnsi" w:cstheme="minorHAnsi"/>
                <w:sz w:val="22"/>
                <w:lang w:eastAsia="zh-HK"/>
              </w:rPr>
            </w:pPr>
            <w:r w:rsidRPr="00977CE8">
              <w:rPr>
                <w:rFonts w:asciiTheme="minorHAnsi" w:hAnsiTheme="minorHAnsi" w:cstheme="minorHAnsi"/>
                <w:sz w:val="22"/>
                <w:lang w:eastAsia="zh-HK"/>
              </w:rPr>
              <w:t>Athletics</w:t>
            </w:r>
          </w:p>
        </w:tc>
        <w:tc>
          <w:tcPr>
            <w:tcW w:w="2271" w:type="dxa"/>
          </w:tcPr>
          <w:p w14:paraId="3A80461B"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64</w:t>
            </w:r>
            <w:r w:rsidRPr="00977CE8">
              <w:rPr>
                <w:rFonts w:asciiTheme="minorHAnsi" w:hAnsiTheme="minorHAnsi" w:cstheme="minorHAnsi"/>
                <w:sz w:val="22"/>
                <w:vertAlign w:val="superscript"/>
              </w:rPr>
              <w:t>th</w:t>
            </w:r>
            <w:r w:rsidRPr="00977CE8">
              <w:rPr>
                <w:rFonts w:asciiTheme="minorHAnsi" w:hAnsiTheme="minorHAnsi" w:cstheme="minorHAnsi"/>
                <w:sz w:val="22"/>
              </w:rPr>
              <w:t xml:space="preserve"> Festival of Sport - Youth and Kids Athletics Day 2021</w:t>
            </w:r>
          </w:p>
          <w:p w14:paraId="660E5B5D" w14:textId="77777777" w:rsidR="00977CE8" w:rsidRPr="00977CE8" w:rsidRDefault="00977CE8" w:rsidP="00673146">
            <w:pPr>
              <w:rPr>
                <w:rFonts w:asciiTheme="minorHAnsi" w:hAnsiTheme="minorHAnsi" w:cstheme="minorHAnsi"/>
                <w:sz w:val="22"/>
              </w:rPr>
            </w:pPr>
          </w:p>
          <w:p w14:paraId="4FD3EBA8"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Hong Kong Association of Athletics Affiliates Limited</w:t>
            </w:r>
          </w:p>
        </w:tc>
        <w:tc>
          <w:tcPr>
            <w:tcW w:w="1417" w:type="dxa"/>
          </w:tcPr>
          <w:p w14:paraId="100462F4"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22-23 May 2021</w:t>
            </w:r>
          </w:p>
        </w:tc>
        <w:tc>
          <w:tcPr>
            <w:tcW w:w="1418" w:type="dxa"/>
          </w:tcPr>
          <w:p w14:paraId="1354D2BB"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07:00 - 18:00</w:t>
            </w:r>
          </w:p>
        </w:tc>
        <w:tc>
          <w:tcPr>
            <w:tcW w:w="1842" w:type="dxa"/>
          </w:tcPr>
          <w:p w14:paraId="38250A3B"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Wan Chai Sports Ground</w:t>
            </w:r>
          </w:p>
        </w:tc>
        <w:tc>
          <w:tcPr>
            <w:tcW w:w="2127" w:type="dxa"/>
          </w:tcPr>
          <w:p w14:paraId="0006390D"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Aged 6 - 19 youth and kids &amp; family members</w:t>
            </w:r>
          </w:p>
        </w:tc>
      </w:tr>
      <w:tr w:rsidR="002C3D73" w:rsidRPr="00977CE8" w14:paraId="630D49A2" w14:textId="77777777" w:rsidTr="002C3D73">
        <w:trPr>
          <w:trHeight w:val="563"/>
        </w:trPr>
        <w:tc>
          <w:tcPr>
            <w:tcW w:w="990" w:type="dxa"/>
          </w:tcPr>
          <w:p w14:paraId="413BD71B" w14:textId="77777777" w:rsidR="00977CE8" w:rsidRPr="00977CE8" w:rsidRDefault="00977CE8" w:rsidP="00673146">
            <w:pPr>
              <w:rPr>
                <w:rFonts w:asciiTheme="minorHAnsi" w:hAnsiTheme="minorHAnsi" w:cstheme="minorHAnsi"/>
                <w:sz w:val="22"/>
                <w:lang w:eastAsia="zh-HK"/>
              </w:rPr>
            </w:pPr>
            <w:r w:rsidRPr="00977CE8">
              <w:rPr>
                <w:rFonts w:asciiTheme="minorHAnsi" w:hAnsiTheme="minorHAnsi" w:cstheme="minorHAnsi"/>
                <w:sz w:val="22"/>
                <w:lang w:eastAsia="zh-HK"/>
              </w:rPr>
              <w:t>Football</w:t>
            </w:r>
          </w:p>
        </w:tc>
        <w:tc>
          <w:tcPr>
            <w:tcW w:w="2271" w:type="dxa"/>
          </w:tcPr>
          <w:p w14:paraId="2FB7F2A8"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64</w:t>
            </w:r>
            <w:r w:rsidRPr="00977CE8">
              <w:rPr>
                <w:rFonts w:asciiTheme="minorHAnsi" w:hAnsiTheme="minorHAnsi" w:cstheme="minorHAnsi"/>
                <w:sz w:val="22"/>
                <w:vertAlign w:val="superscript"/>
              </w:rPr>
              <w:t>th</w:t>
            </w:r>
            <w:r w:rsidRPr="00977CE8">
              <w:rPr>
                <w:rFonts w:asciiTheme="minorHAnsi" w:hAnsiTheme="minorHAnsi" w:cstheme="minorHAnsi"/>
                <w:sz w:val="22"/>
              </w:rPr>
              <w:t xml:space="preserve"> Festival of Sport - Grassroots Football Festival</w:t>
            </w:r>
          </w:p>
          <w:p w14:paraId="3EE4E21C" w14:textId="77777777" w:rsidR="00977CE8" w:rsidRPr="00977CE8" w:rsidRDefault="00977CE8" w:rsidP="00673146">
            <w:pPr>
              <w:rPr>
                <w:rFonts w:asciiTheme="minorHAnsi" w:hAnsiTheme="minorHAnsi" w:cstheme="minorHAnsi"/>
                <w:sz w:val="22"/>
              </w:rPr>
            </w:pPr>
          </w:p>
          <w:p w14:paraId="6DC32629"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The Hong Kong Football Association Limited</w:t>
            </w:r>
          </w:p>
        </w:tc>
        <w:tc>
          <w:tcPr>
            <w:tcW w:w="1417" w:type="dxa"/>
          </w:tcPr>
          <w:p w14:paraId="729BD280"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TBC</w:t>
            </w:r>
          </w:p>
        </w:tc>
        <w:tc>
          <w:tcPr>
            <w:tcW w:w="1418" w:type="dxa"/>
          </w:tcPr>
          <w:p w14:paraId="5EE77002"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TBC</w:t>
            </w:r>
          </w:p>
        </w:tc>
        <w:tc>
          <w:tcPr>
            <w:tcW w:w="1842" w:type="dxa"/>
          </w:tcPr>
          <w:p w14:paraId="6FC0F223"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TBC</w:t>
            </w:r>
          </w:p>
        </w:tc>
        <w:tc>
          <w:tcPr>
            <w:tcW w:w="2127" w:type="dxa"/>
          </w:tcPr>
          <w:p w14:paraId="58161AC1"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Aged 6 – 12 kids &amp; family members</w:t>
            </w:r>
          </w:p>
        </w:tc>
      </w:tr>
      <w:tr w:rsidR="002C3D73" w:rsidRPr="00977CE8" w14:paraId="3DB34520" w14:textId="77777777" w:rsidTr="002C3D73">
        <w:trPr>
          <w:trHeight w:val="557"/>
        </w:trPr>
        <w:tc>
          <w:tcPr>
            <w:tcW w:w="990" w:type="dxa"/>
          </w:tcPr>
          <w:p w14:paraId="0FCEBECB" w14:textId="77777777" w:rsidR="00977CE8" w:rsidRPr="00977CE8" w:rsidRDefault="00977CE8" w:rsidP="00673146">
            <w:pPr>
              <w:rPr>
                <w:rFonts w:asciiTheme="minorHAnsi" w:hAnsiTheme="minorHAnsi" w:cstheme="minorHAnsi"/>
                <w:sz w:val="22"/>
                <w:lang w:eastAsia="zh-HK"/>
              </w:rPr>
            </w:pPr>
            <w:r w:rsidRPr="00977CE8">
              <w:rPr>
                <w:rFonts w:asciiTheme="minorHAnsi" w:hAnsiTheme="minorHAnsi" w:cstheme="minorHAnsi"/>
                <w:sz w:val="22"/>
                <w:lang w:eastAsia="zh-HK"/>
              </w:rPr>
              <w:t>Rowing</w:t>
            </w:r>
          </w:p>
        </w:tc>
        <w:tc>
          <w:tcPr>
            <w:tcW w:w="2271" w:type="dxa"/>
          </w:tcPr>
          <w:p w14:paraId="097A3DA7"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64</w:t>
            </w:r>
            <w:r w:rsidRPr="00977CE8">
              <w:rPr>
                <w:rFonts w:asciiTheme="minorHAnsi" w:hAnsiTheme="minorHAnsi" w:cstheme="minorHAnsi"/>
                <w:sz w:val="22"/>
                <w:vertAlign w:val="superscript"/>
              </w:rPr>
              <w:t>th</w:t>
            </w:r>
            <w:r w:rsidRPr="00977CE8">
              <w:rPr>
                <w:rFonts w:asciiTheme="minorHAnsi" w:hAnsiTheme="minorHAnsi" w:cstheme="minorHAnsi"/>
                <w:sz w:val="22"/>
              </w:rPr>
              <w:t xml:space="preserve"> Festival of Sport - Rowing Carnival</w:t>
            </w:r>
          </w:p>
          <w:p w14:paraId="319BE338" w14:textId="77777777" w:rsidR="00977CE8" w:rsidRPr="00977CE8" w:rsidRDefault="00977CE8" w:rsidP="00673146">
            <w:pPr>
              <w:rPr>
                <w:rFonts w:asciiTheme="minorHAnsi" w:hAnsiTheme="minorHAnsi" w:cstheme="minorHAnsi"/>
                <w:sz w:val="22"/>
              </w:rPr>
            </w:pPr>
          </w:p>
          <w:p w14:paraId="4468B3FC"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Hong Kong, China Rowing Association</w:t>
            </w:r>
          </w:p>
        </w:tc>
        <w:tc>
          <w:tcPr>
            <w:tcW w:w="1417" w:type="dxa"/>
          </w:tcPr>
          <w:p w14:paraId="7FCD9FD0"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19 &amp; 26 June 2021</w:t>
            </w:r>
          </w:p>
        </w:tc>
        <w:tc>
          <w:tcPr>
            <w:tcW w:w="1418" w:type="dxa"/>
          </w:tcPr>
          <w:p w14:paraId="0E78E387"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09:00 - 18:00</w:t>
            </w:r>
          </w:p>
        </w:tc>
        <w:tc>
          <w:tcPr>
            <w:tcW w:w="1842" w:type="dxa"/>
          </w:tcPr>
          <w:p w14:paraId="4EBD7A59"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Wan Chai Cargo Handling Basin (19 June)</w:t>
            </w:r>
          </w:p>
          <w:p w14:paraId="560B8D09" w14:textId="77777777" w:rsidR="00977CE8" w:rsidRPr="00977CE8" w:rsidRDefault="00977CE8" w:rsidP="00673146">
            <w:pPr>
              <w:rPr>
                <w:rFonts w:asciiTheme="minorHAnsi" w:hAnsiTheme="minorHAnsi" w:cstheme="minorHAnsi"/>
                <w:sz w:val="22"/>
              </w:rPr>
            </w:pPr>
          </w:p>
          <w:p w14:paraId="142E70E8"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 xml:space="preserve">Kwun Tong Promenade </w:t>
            </w:r>
          </w:p>
          <w:p w14:paraId="54AE3791"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26 June)</w:t>
            </w:r>
          </w:p>
        </w:tc>
        <w:tc>
          <w:tcPr>
            <w:tcW w:w="2127" w:type="dxa"/>
          </w:tcPr>
          <w:p w14:paraId="3A9693DC" w14:textId="77777777" w:rsidR="00977CE8" w:rsidRPr="00977CE8" w:rsidRDefault="00977CE8" w:rsidP="00673146">
            <w:pPr>
              <w:rPr>
                <w:rFonts w:asciiTheme="minorHAnsi" w:hAnsiTheme="minorHAnsi" w:cstheme="minorHAnsi"/>
                <w:sz w:val="22"/>
              </w:rPr>
            </w:pPr>
            <w:r w:rsidRPr="00977CE8">
              <w:rPr>
                <w:rFonts w:asciiTheme="minorHAnsi" w:hAnsiTheme="minorHAnsi" w:cstheme="minorHAnsi"/>
                <w:sz w:val="22"/>
              </w:rPr>
              <w:t>All ages</w:t>
            </w:r>
          </w:p>
        </w:tc>
      </w:tr>
    </w:tbl>
    <w:p w14:paraId="216FAD2D" w14:textId="77777777" w:rsidR="00977CE8" w:rsidRPr="00977CE8" w:rsidRDefault="00977CE8" w:rsidP="00977CE8">
      <w:pPr>
        <w:rPr>
          <w:rFonts w:asciiTheme="minorHAnsi" w:hAnsiTheme="minorHAnsi" w:cstheme="minorHAnsi"/>
          <w:color w:val="000000"/>
          <w:sz w:val="22"/>
          <w:lang w:eastAsia="zh-HK"/>
        </w:rPr>
      </w:pPr>
      <w:r w:rsidRPr="00977CE8">
        <w:rPr>
          <w:rFonts w:asciiTheme="minorHAnsi" w:hAnsiTheme="minorHAnsi" w:cstheme="minorHAnsi"/>
          <w:color w:val="000000"/>
          <w:sz w:val="22"/>
          <w:lang w:eastAsia="zh-HK"/>
        </w:rPr>
        <w:t xml:space="preserve">Remarks: </w:t>
      </w:r>
      <w:proofErr w:type="spellStart"/>
      <w:r w:rsidRPr="00977CE8">
        <w:rPr>
          <w:rFonts w:asciiTheme="minorHAnsi" w:hAnsiTheme="minorHAnsi" w:cstheme="minorHAnsi"/>
          <w:color w:val="000000"/>
          <w:sz w:val="22"/>
          <w:lang w:eastAsia="zh-HK"/>
        </w:rPr>
        <w:t>Programme</w:t>
      </w:r>
      <w:proofErr w:type="spellEnd"/>
      <w:r w:rsidRPr="00977CE8">
        <w:rPr>
          <w:rFonts w:asciiTheme="minorHAnsi" w:hAnsiTheme="minorHAnsi" w:cstheme="minorHAnsi"/>
          <w:color w:val="000000"/>
          <w:sz w:val="22"/>
          <w:lang w:eastAsia="zh-HK"/>
        </w:rPr>
        <w:t xml:space="preserve"> subject to change</w:t>
      </w:r>
    </w:p>
    <w:p w14:paraId="545354F0" w14:textId="77777777" w:rsidR="00977CE8" w:rsidRPr="00977CE8" w:rsidRDefault="00977CE8" w:rsidP="00977CE8">
      <w:pPr>
        <w:spacing w:line="360" w:lineRule="auto"/>
        <w:jc w:val="both"/>
        <w:rPr>
          <w:rFonts w:asciiTheme="minorHAnsi" w:hAnsiTheme="minorHAnsi" w:cstheme="minorHAnsi"/>
          <w:color w:val="000000" w:themeColor="text1"/>
          <w:sz w:val="22"/>
        </w:rPr>
      </w:pPr>
    </w:p>
    <w:p w14:paraId="2B9F6958" w14:textId="2886E35F" w:rsidR="00FE6254" w:rsidRPr="00442542" w:rsidRDefault="00FE6254" w:rsidP="00977CE8">
      <w:pPr>
        <w:jc w:val="both"/>
        <w:rPr>
          <w:rFonts w:asciiTheme="minorHAnsi" w:hAnsiTheme="minorHAnsi" w:cstheme="minorHAnsi"/>
          <w:sz w:val="22"/>
        </w:rPr>
      </w:pPr>
    </w:p>
    <w:sectPr w:rsidR="00FE6254" w:rsidRPr="00442542" w:rsidSect="00543CAC">
      <w:headerReference w:type="default" r:id="rId13"/>
      <w:footerReference w:type="default" r:id="rId14"/>
      <w:pgSz w:w="11906" w:h="16838" w:code="9"/>
      <w:pgMar w:top="993" w:right="907" w:bottom="720" w:left="907" w:header="426" w:footer="1719" w:gutter="0"/>
      <w:cols w:space="480"/>
      <w:docGrid w:linePitch="360" w:charSpace="446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3FC80" w14:textId="77777777" w:rsidR="00CC2F16" w:rsidRDefault="00CC2F16">
      <w:r>
        <w:separator/>
      </w:r>
    </w:p>
  </w:endnote>
  <w:endnote w:type="continuationSeparator" w:id="0">
    <w:p w14:paraId="68B3A99F" w14:textId="77777777" w:rsidR="00CC2F16" w:rsidRDefault="00CC2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lbertus Medium">
    <w:panose1 w:val="00000000000000000000"/>
    <w:charset w:val="00"/>
    <w:family w:val="swiss"/>
    <w:notTrueType/>
    <w:pitch w:val="variable"/>
    <w:sig w:usb0="00000003" w:usb1="00000000" w:usb2="00000000" w:usb3="00000000" w:csb0="00000001" w:csb1="00000000"/>
  </w:font>
  <w:font w:name="Bookshelf Symbol 7">
    <w:panose1 w:val="050101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tencil">
    <w:altName w:val="Gabriola"/>
    <w:panose1 w:val="040409050D0802020404"/>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6C27B" w14:textId="6347BAF4" w:rsidR="00F0393F" w:rsidRDefault="00F0393F">
    <w:pPr>
      <w:pStyle w:val="Footer"/>
    </w:pPr>
    <w:r>
      <w:rPr>
        <w:noProof/>
      </w:rPr>
      <w:drawing>
        <wp:anchor distT="0" distB="0" distL="114300" distR="114300" simplePos="0" relativeHeight="251661312" behindDoc="0" locked="0" layoutInCell="1" allowOverlap="1" wp14:anchorId="51DC0313" wp14:editId="7ECBE18E">
          <wp:simplePos x="0" y="0"/>
          <wp:positionH relativeFrom="column">
            <wp:posOffset>-228600</wp:posOffset>
          </wp:positionH>
          <wp:positionV relativeFrom="paragraph">
            <wp:posOffset>104775</wp:posOffset>
          </wp:positionV>
          <wp:extent cx="6910251" cy="993291"/>
          <wp:effectExtent l="0" t="0" r="5080" b="0"/>
          <wp:wrapNone/>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2880" r="3018"/>
                  <a:stretch/>
                </pic:blipFill>
                <pic:spPr bwMode="auto">
                  <a:xfrm>
                    <a:off x="0" y="0"/>
                    <a:ext cx="6910251" cy="9932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9CDBB" w14:textId="77777777" w:rsidR="00CC2F16" w:rsidRDefault="00CC2F16">
      <w:r>
        <w:separator/>
      </w:r>
    </w:p>
  </w:footnote>
  <w:footnote w:type="continuationSeparator" w:id="0">
    <w:p w14:paraId="20DA26CE" w14:textId="77777777" w:rsidR="00CC2F16" w:rsidRDefault="00CC2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20914" w14:textId="621572C4" w:rsidR="00BC03D6" w:rsidRDefault="00F0393F" w:rsidP="005B49F0">
    <w:pPr>
      <w:pStyle w:val="Header"/>
      <w:tabs>
        <w:tab w:val="clear" w:pos="4153"/>
        <w:tab w:val="clear" w:pos="8306"/>
        <w:tab w:val="center" w:pos="5211"/>
        <w:tab w:val="right" w:pos="10423"/>
      </w:tabs>
    </w:pPr>
    <w:r>
      <w:rPr>
        <w:noProof/>
      </w:rPr>
      <w:drawing>
        <wp:anchor distT="0" distB="0" distL="114300" distR="114300" simplePos="0" relativeHeight="251659264" behindDoc="0" locked="0" layoutInCell="1" allowOverlap="1" wp14:anchorId="50C9AC41" wp14:editId="2D40627D">
          <wp:simplePos x="0" y="0"/>
          <wp:positionH relativeFrom="column">
            <wp:posOffset>-332063</wp:posOffset>
          </wp:positionH>
          <wp:positionV relativeFrom="paragraph">
            <wp:posOffset>-168275</wp:posOffset>
          </wp:positionV>
          <wp:extent cx="7010400" cy="1355344"/>
          <wp:effectExtent l="0" t="0" r="0" b="0"/>
          <wp:wrapNone/>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86326"/>
                  <a:stretch/>
                </pic:blipFill>
                <pic:spPr bwMode="auto">
                  <a:xfrm>
                    <a:off x="0" y="0"/>
                    <a:ext cx="7010400" cy="13553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03D6">
      <w:rPr>
        <w:rFonts w:cs="Arial" w:hint="eastAsia"/>
        <w:szCs w:val="24"/>
      </w:rPr>
      <w:t xml:space="preserve">              </w:t>
    </w:r>
    <w:r w:rsidR="00BC03D6">
      <w:tab/>
    </w:r>
    <w:r w:rsidR="00BC03D6">
      <w:rPr>
        <w:rFonts w:hint="eastAsia"/>
      </w:rPr>
      <w:t xml:space="preserve">             </w:t>
    </w:r>
  </w:p>
  <w:p w14:paraId="52331D34" w14:textId="77777777" w:rsidR="00BC03D6" w:rsidRDefault="00BC03D6" w:rsidP="000C1819">
    <w:pPr>
      <w:pStyle w:val="Header"/>
      <w:tabs>
        <w:tab w:val="clear" w:pos="4153"/>
        <w:tab w:val="clear" w:pos="8306"/>
        <w:tab w:val="left" w:pos="7545"/>
      </w:tabs>
      <w:rPr>
        <w:lang w:eastAsia="zh-HK"/>
      </w:rPr>
    </w:pPr>
    <w:r>
      <w:tab/>
    </w:r>
  </w:p>
  <w:p w14:paraId="0DF44509" w14:textId="77777777" w:rsidR="00BC03D6" w:rsidRDefault="00BC03D6" w:rsidP="000C1819">
    <w:pPr>
      <w:pStyle w:val="Header"/>
      <w:tabs>
        <w:tab w:val="clear" w:pos="4153"/>
        <w:tab w:val="clear" w:pos="8306"/>
        <w:tab w:val="left" w:pos="7545"/>
      </w:tabs>
      <w:rPr>
        <w:lang w:eastAsia="zh-HK"/>
      </w:rPr>
    </w:pPr>
  </w:p>
  <w:p w14:paraId="6F092862" w14:textId="77777777" w:rsidR="00BC03D6" w:rsidRDefault="00BC03D6" w:rsidP="000C1819">
    <w:pPr>
      <w:pStyle w:val="Header"/>
      <w:tabs>
        <w:tab w:val="clear" w:pos="4153"/>
        <w:tab w:val="clear" w:pos="8306"/>
        <w:tab w:val="left" w:pos="7545"/>
      </w:tabs>
      <w:rPr>
        <w:lang w:eastAsia="zh-HK"/>
      </w:rPr>
    </w:pPr>
  </w:p>
  <w:p w14:paraId="4D5F27B2" w14:textId="77777777" w:rsidR="00BC03D6" w:rsidRDefault="00BC03D6" w:rsidP="000C1819">
    <w:pPr>
      <w:pStyle w:val="Header"/>
      <w:tabs>
        <w:tab w:val="clear" w:pos="4153"/>
        <w:tab w:val="clear" w:pos="8306"/>
        <w:tab w:val="left" w:pos="7545"/>
      </w:tabs>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CC0F65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84FD5"/>
    <w:multiLevelType w:val="hybridMultilevel"/>
    <w:tmpl w:val="BB74EB3C"/>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06A1BF5"/>
    <w:multiLevelType w:val="hybridMultilevel"/>
    <w:tmpl w:val="90E6424E"/>
    <w:lvl w:ilvl="0" w:tplc="0409000F">
      <w:start w:val="1"/>
      <w:numFmt w:val="decimal"/>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 w15:restartNumberingAfterBreak="0">
    <w:nsid w:val="047E0734"/>
    <w:multiLevelType w:val="hybridMultilevel"/>
    <w:tmpl w:val="C86C6900"/>
    <w:lvl w:ilvl="0" w:tplc="305EEE0C">
      <w:numFmt w:val="bullet"/>
      <w:lvlText w:val="□"/>
      <w:lvlJc w:val="left"/>
      <w:pPr>
        <w:ind w:left="420" w:hanging="360"/>
      </w:pPr>
      <w:rPr>
        <w:rFonts w:ascii="SimHei" w:eastAsia="SimHei" w:hAnsi="SimHei" w:cs="Arial" w:hint="eastAsia"/>
        <w:color w:val="auto"/>
      </w:rPr>
    </w:lvl>
    <w:lvl w:ilvl="1" w:tplc="04090003" w:tentative="1">
      <w:start w:val="1"/>
      <w:numFmt w:val="bullet"/>
      <w:lvlText w:val=""/>
      <w:lvlJc w:val="left"/>
      <w:pPr>
        <w:ind w:left="1020" w:hanging="480"/>
      </w:pPr>
      <w:rPr>
        <w:rFonts w:ascii="Wingdings" w:hAnsi="Wingdings" w:hint="default"/>
      </w:rPr>
    </w:lvl>
    <w:lvl w:ilvl="2" w:tplc="04090005" w:tentative="1">
      <w:start w:val="1"/>
      <w:numFmt w:val="bullet"/>
      <w:lvlText w:val=""/>
      <w:lvlJc w:val="left"/>
      <w:pPr>
        <w:ind w:left="1500" w:hanging="480"/>
      </w:pPr>
      <w:rPr>
        <w:rFonts w:ascii="Wingdings" w:hAnsi="Wingdings" w:hint="default"/>
      </w:rPr>
    </w:lvl>
    <w:lvl w:ilvl="3" w:tplc="04090001" w:tentative="1">
      <w:start w:val="1"/>
      <w:numFmt w:val="bullet"/>
      <w:lvlText w:val=""/>
      <w:lvlJc w:val="left"/>
      <w:pPr>
        <w:ind w:left="1980" w:hanging="480"/>
      </w:pPr>
      <w:rPr>
        <w:rFonts w:ascii="Wingdings" w:hAnsi="Wingdings" w:hint="default"/>
      </w:rPr>
    </w:lvl>
    <w:lvl w:ilvl="4" w:tplc="04090003" w:tentative="1">
      <w:start w:val="1"/>
      <w:numFmt w:val="bullet"/>
      <w:lvlText w:val=""/>
      <w:lvlJc w:val="left"/>
      <w:pPr>
        <w:ind w:left="2460" w:hanging="480"/>
      </w:pPr>
      <w:rPr>
        <w:rFonts w:ascii="Wingdings" w:hAnsi="Wingdings" w:hint="default"/>
      </w:rPr>
    </w:lvl>
    <w:lvl w:ilvl="5" w:tplc="04090005" w:tentative="1">
      <w:start w:val="1"/>
      <w:numFmt w:val="bullet"/>
      <w:lvlText w:val=""/>
      <w:lvlJc w:val="left"/>
      <w:pPr>
        <w:ind w:left="2940" w:hanging="480"/>
      </w:pPr>
      <w:rPr>
        <w:rFonts w:ascii="Wingdings" w:hAnsi="Wingdings" w:hint="default"/>
      </w:rPr>
    </w:lvl>
    <w:lvl w:ilvl="6" w:tplc="04090001" w:tentative="1">
      <w:start w:val="1"/>
      <w:numFmt w:val="bullet"/>
      <w:lvlText w:val=""/>
      <w:lvlJc w:val="left"/>
      <w:pPr>
        <w:ind w:left="3420" w:hanging="480"/>
      </w:pPr>
      <w:rPr>
        <w:rFonts w:ascii="Wingdings" w:hAnsi="Wingdings" w:hint="default"/>
      </w:rPr>
    </w:lvl>
    <w:lvl w:ilvl="7" w:tplc="04090003" w:tentative="1">
      <w:start w:val="1"/>
      <w:numFmt w:val="bullet"/>
      <w:lvlText w:val=""/>
      <w:lvlJc w:val="left"/>
      <w:pPr>
        <w:ind w:left="3900" w:hanging="480"/>
      </w:pPr>
      <w:rPr>
        <w:rFonts w:ascii="Wingdings" w:hAnsi="Wingdings" w:hint="default"/>
      </w:rPr>
    </w:lvl>
    <w:lvl w:ilvl="8" w:tplc="04090005" w:tentative="1">
      <w:start w:val="1"/>
      <w:numFmt w:val="bullet"/>
      <w:lvlText w:val=""/>
      <w:lvlJc w:val="left"/>
      <w:pPr>
        <w:ind w:left="4380" w:hanging="480"/>
      </w:pPr>
      <w:rPr>
        <w:rFonts w:ascii="Wingdings" w:hAnsi="Wingdings" w:hint="default"/>
      </w:rPr>
    </w:lvl>
  </w:abstractNum>
  <w:abstractNum w:abstractNumId="4" w15:restartNumberingAfterBreak="0">
    <w:nsid w:val="057A3E76"/>
    <w:multiLevelType w:val="hybridMultilevel"/>
    <w:tmpl w:val="B03A0FC8"/>
    <w:lvl w:ilvl="0" w:tplc="BC9E9E7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79C1CF8"/>
    <w:multiLevelType w:val="hybridMultilevel"/>
    <w:tmpl w:val="1708D7C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095C3289"/>
    <w:multiLevelType w:val="hybridMultilevel"/>
    <w:tmpl w:val="F906FD4A"/>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09AC4A0A"/>
    <w:multiLevelType w:val="multilevel"/>
    <w:tmpl w:val="6FB61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A080C"/>
    <w:multiLevelType w:val="hybridMultilevel"/>
    <w:tmpl w:val="9BE297AA"/>
    <w:lvl w:ilvl="0" w:tplc="A6EC5E32">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960"/>
        </w:tabs>
        <w:ind w:left="960" w:hanging="480"/>
      </w:pPr>
      <w:rPr>
        <w:rFonts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435640E"/>
    <w:multiLevelType w:val="hybridMultilevel"/>
    <w:tmpl w:val="7166FABA"/>
    <w:lvl w:ilvl="0" w:tplc="0409000F">
      <w:start w:val="1"/>
      <w:numFmt w:val="decimal"/>
      <w:lvlText w:val="%1."/>
      <w:lvlJc w:val="left"/>
      <w:pPr>
        <w:tabs>
          <w:tab w:val="num" w:pos="840"/>
        </w:tabs>
        <w:ind w:left="840" w:hanging="480"/>
      </w:pPr>
    </w:lvl>
    <w:lvl w:ilvl="1" w:tplc="30A81FD0">
      <w:start w:val="1"/>
      <w:numFmt w:val="bullet"/>
      <w:lvlText w:val=""/>
      <w:lvlJc w:val="left"/>
      <w:pPr>
        <w:tabs>
          <w:tab w:val="num" w:pos="960"/>
        </w:tabs>
        <w:ind w:left="960" w:hanging="480"/>
      </w:pPr>
      <w:rPr>
        <w:rFonts w:ascii="Symbol" w:hAnsi="Symbol" w:hint="default"/>
        <w:color w:val="auto"/>
      </w:rPr>
    </w:lvl>
    <w:lvl w:ilvl="2" w:tplc="0409001B">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175D0DD5"/>
    <w:multiLevelType w:val="hybridMultilevel"/>
    <w:tmpl w:val="D3A4CFC4"/>
    <w:lvl w:ilvl="0" w:tplc="6292F2F0">
      <w:start w:val="1"/>
      <w:numFmt w:val="none"/>
      <w:lvlText w:val="3"/>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1DA0493A"/>
    <w:multiLevelType w:val="hybridMultilevel"/>
    <w:tmpl w:val="0F40641E"/>
    <w:lvl w:ilvl="0" w:tplc="FC2491D8">
      <w:start w:val="1"/>
      <w:numFmt w:val="bullet"/>
      <w:lvlText w:val=""/>
      <w:lvlJc w:val="left"/>
      <w:pPr>
        <w:tabs>
          <w:tab w:val="num" w:pos="840"/>
        </w:tabs>
        <w:ind w:left="84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21783FB0"/>
    <w:multiLevelType w:val="hybridMultilevel"/>
    <w:tmpl w:val="79A08E94"/>
    <w:lvl w:ilvl="0" w:tplc="7982150A">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23384420"/>
    <w:multiLevelType w:val="hybridMultilevel"/>
    <w:tmpl w:val="7A10587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538184F"/>
    <w:multiLevelType w:val="hybridMultilevel"/>
    <w:tmpl w:val="46FA3EF2"/>
    <w:lvl w:ilvl="0" w:tplc="47B0AD78">
      <w:numFmt w:val="bullet"/>
      <w:lvlText w:val="-"/>
      <w:lvlJc w:val="left"/>
      <w:pPr>
        <w:tabs>
          <w:tab w:val="num" w:pos="360"/>
        </w:tabs>
        <w:ind w:left="360" w:hanging="360"/>
      </w:pPr>
      <w:rPr>
        <w:rFonts w:ascii="Times New Roman" w:eastAsia="PMingLiU"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2B290403"/>
    <w:multiLevelType w:val="hybridMultilevel"/>
    <w:tmpl w:val="6BAE51B0"/>
    <w:lvl w:ilvl="0" w:tplc="C0FE734A">
      <w:numFmt w:val="bullet"/>
      <w:lvlText w:val="-"/>
      <w:lvlJc w:val="left"/>
      <w:pPr>
        <w:tabs>
          <w:tab w:val="num" w:pos="360"/>
        </w:tabs>
        <w:ind w:left="360" w:hanging="360"/>
      </w:pPr>
      <w:rPr>
        <w:rFonts w:ascii="Albertus Medium" w:eastAsia="PMingLiU" w:hAnsi="Albertus Medium" w:cs="Times New Roman" w:hint="default"/>
      </w:rPr>
    </w:lvl>
    <w:lvl w:ilvl="1" w:tplc="04090003" w:tentative="1">
      <w:start w:val="1"/>
      <w:numFmt w:val="bullet"/>
      <w:lvlText w:val=""/>
      <w:lvlJc w:val="left"/>
      <w:pPr>
        <w:tabs>
          <w:tab w:val="num" w:pos="960"/>
        </w:tabs>
        <w:ind w:left="960" w:hanging="480"/>
      </w:pPr>
      <w:rPr>
        <w:rFonts w:ascii="Bookshelf Symbol 7" w:hAnsi="Bookshelf Symbol 7" w:hint="default"/>
      </w:rPr>
    </w:lvl>
    <w:lvl w:ilvl="2" w:tplc="04090005" w:tentative="1">
      <w:start w:val="1"/>
      <w:numFmt w:val="bullet"/>
      <w:lvlText w:val=""/>
      <w:lvlJc w:val="left"/>
      <w:pPr>
        <w:tabs>
          <w:tab w:val="num" w:pos="1440"/>
        </w:tabs>
        <w:ind w:left="1440" w:hanging="480"/>
      </w:pPr>
      <w:rPr>
        <w:rFonts w:ascii="Bookshelf Symbol 7" w:hAnsi="Bookshelf Symbol 7" w:hint="default"/>
      </w:rPr>
    </w:lvl>
    <w:lvl w:ilvl="3" w:tplc="04090001" w:tentative="1">
      <w:start w:val="1"/>
      <w:numFmt w:val="bullet"/>
      <w:lvlText w:val=""/>
      <w:lvlJc w:val="left"/>
      <w:pPr>
        <w:tabs>
          <w:tab w:val="num" w:pos="1920"/>
        </w:tabs>
        <w:ind w:left="1920" w:hanging="480"/>
      </w:pPr>
      <w:rPr>
        <w:rFonts w:ascii="Bookshelf Symbol 7" w:hAnsi="Bookshelf Symbol 7" w:hint="default"/>
      </w:rPr>
    </w:lvl>
    <w:lvl w:ilvl="4" w:tplc="04090003" w:tentative="1">
      <w:start w:val="1"/>
      <w:numFmt w:val="bullet"/>
      <w:lvlText w:val=""/>
      <w:lvlJc w:val="left"/>
      <w:pPr>
        <w:tabs>
          <w:tab w:val="num" w:pos="2400"/>
        </w:tabs>
        <w:ind w:left="2400" w:hanging="480"/>
      </w:pPr>
      <w:rPr>
        <w:rFonts w:ascii="Bookshelf Symbol 7" w:hAnsi="Bookshelf Symbol 7" w:hint="default"/>
      </w:rPr>
    </w:lvl>
    <w:lvl w:ilvl="5" w:tplc="04090005" w:tentative="1">
      <w:start w:val="1"/>
      <w:numFmt w:val="bullet"/>
      <w:lvlText w:val=""/>
      <w:lvlJc w:val="left"/>
      <w:pPr>
        <w:tabs>
          <w:tab w:val="num" w:pos="2880"/>
        </w:tabs>
        <w:ind w:left="2880" w:hanging="480"/>
      </w:pPr>
      <w:rPr>
        <w:rFonts w:ascii="Bookshelf Symbol 7" w:hAnsi="Bookshelf Symbol 7" w:hint="default"/>
      </w:rPr>
    </w:lvl>
    <w:lvl w:ilvl="6" w:tplc="04090001" w:tentative="1">
      <w:start w:val="1"/>
      <w:numFmt w:val="bullet"/>
      <w:lvlText w:val=""/>
      <w:lvlJc w:val="left"/>
      <w:pPr>
        <w:tabs>
          <w:tab w:val="num" w:pos="3360"/>
        </w:tabs>
        <w:ind w:left="3360" w:hanging="480"/>
      </w:pPr>
      <w:rPr>
        <w:rFonts w:ascii="Bookshelf Symbol 7" w:hAnsi="Bookshelf Symbol 7" w:hint="default"/>
      </w:rPr>
    </w:lvl>
    <w:lvl w:ilvl="7" w:tplc="04090003" w:tentative="1">
      <w:start w:val="1"/>
      <w:numFmt w:val="bullet"/>
      <w:lvlText w:val=""/>
      <w:lvlJc w:val="left"/>
      <w:pPr>
        <w:tabs>
          <w:tab w:val="num" w:pos="3840"/>
        </w:tabs>
        <w:ind w:left="3840" w:hanging="480"/>
      </w:pPr>
      <w:rPr>
        <w:rFonts w:ascii="Bookshelf Symbol 7" w:hAnsi="Bookshelf Symbol 7" w:hint="default"/>
      </w:rPr>
    </w:lvl>
    <w:lvl w:ilvl="8" w:tplc="04090005" w:tentative="1">
      <w:start w:val="1"/>
      <w:numFmt w:val="bullet"/>
      <w:lvlText w:val=""/>
      <w:lvlJc w:val="left"/>
      <w:pPr>
        <w:tabs>
          <w:tab w:val="num" w:pos="4320"/>
        </w:tabs>
        <w:ind w:left="4320" w:hanging="480"/>
      </w:pPr>
      <w:rPr>
        <w:rFonts w:ascii="Bookshelf Symbol 7" w:hAnsi="Bookshelf Symbol 7" w:hint="default"/>
      </w:rPr>
    </w:lvl>
  </w:abstractNum>
  <w:abstractNum w:abstractNumId="16" w15:restartNumberingAfterBreak="0">
    <w:nsid w:val="2F7B4F76"/>
    <w:multiLevelType w:val="hybridMultilevel"/>
    <w:tmpl w:val="4C9ECA54"/>
    <w:lvl w:ilvl="0" w:tplc="0409000F">
      <w:start w:val="1"/>
      <w:numFmt w:val="decimal"/>
      <w:lvlText w:val="%1."/>
      <w:lvlJc w:val="left"/>
      <w:pPr>
        <w:tabs>
          <w:tab w:val="num" w:pos="480"/>
        </w:tabs>
        <w:ind w:left="480" w:hanging="480"/>
      </w:pPr>
      <w:rPr>
        <w:rFonts w:hint="default"/>
      </w:rPr>
    </w:lvl>
    <w:lvl w:ilvl="1" w:tplc="04090003" w:tentative="1">
      <w:start w:val="1"/>
      <w:numFmt w:val="bullet"/>
      <w:lvlText w:val=""/>
      <w:lvlJc w:val="left"/>
      <w:pPr>
        <w:tabs>
          <w:tab w:val="num" w:pos="600"/>
        </w:tabs>
        <w:ind w:left="600" w:hanging="480"/>
      </w:pPr>
      <w:rPr>
        <w:rFonts w:ascii="Wingdings" w:hAnsi="Wingdings" w:hint="default"/>
      </w:rPr>
    </w:lvl>
    <w:lvl w:ilvl="2" w:tplc="04090005" w:tentative="1">
      <w:start w:val="1"/>
      <w:numFmt w:val="bullet"/>
      <w:lvlText w:val=""/>
      <w:lvlJc w:val="left"/>
      <w:pPr>
        <w:tabs>
          <w:tab w:val="num" w:pos="1080"/>
        </w:tabs>
        <w:ind w:left="1080" w:hanging="480"/>
      </w:pPr>
      <w:rPr>
        <w:rFonts w:ascii="Wingdings" w:hAnsi="Wingdings" w:hint="default"/>
      </w:rPr>
    </w:lvl>
    <w:lvl w:ilvl="3" w:tplc="04090001" w:tentative="1">
      <w:start w:val="1"/>
      <w:numFmt w:val="bullet"/>
      <w:lvlText w:val=""/>
      <w:lvlJc w:val="left"/>
      <w:pPr>
        <w:tabs>
          <w:tab w:val="num" w:pos="1560"/>
        </w:tabs>
        <w:ind w:left="1560" w:hanging="480"/>
      </w:pPr>
      <w:rPr>
        <w:rFonts w:ascii="Wingdings" w:hAnsi="Wingdings" w:hint="default"/>
      </w:rPr>
    </w:lvl>
    <w:lvl w:ilvl="4" w:tplc="04090003" w:tentative="1">
      <w:start w:val="1"/>
      <w:numFmt w:val="bullet"/>
      <w:lvlText w:val=""/>
      <w:lvlJc w:val="left"/>
      <w:pPr>
        <w:tabs>
          <w:tab w:val="num" w:pos="2040"/>
        </w:tabs>
        <w:ind w:left="2040" w:hanging="480"/>
      </w:pPr>
      <w:rPr>
        <w:rFonts w:ascii="Wingdings" w:hAnsi="Wingdings" w:hint="default"/>
      </w:rPr>
    </w:lvl>
    <w:lvl w:ilvl="5" w:tplc="04090005" w:tentative="1">
      <w:start w:val="1"/>
      <w:numFmt w:val="bullet"/>
      <w:lvlText w:val=""/>
      <w:lvlJc w:val="left"/>
      <w:pPr>
        <w:tabs>
          <w:tab w:val="num" w:pos="2520"/>
        </w:tabs>
        <w:ind w:left="2520" w:hanging="480"/>
      </w:pPr>
      <w:rPr>
        <w:rFonts w:ascii="Wingdings" w:hAnsi="Wingdings" w:hint="default"/>
      </w:rPr>
    </w:lvl>
    <w:lvl w:ilvl="6" w:tplc="04090001" w:tentative="1">
      <w:start w:val="1"/>
      <w:numFmt w:val="bullet"/>
      <w:lvlText w:val=""/>
      <w:lvlJc w:val="left"/>
      <w:pPr>
        <w:tabs>
          <w:tab w:val="num" w:pos="3000"/>
        </w:tabs>
        <w:ind w:left="3000" w:hanging="480"/>
      </w:pPr>
      <w:rPr>
        <w:rFonts w:ascii="Wingdings" w:hAnsi="Wingdings" w:hint="default"/>
      </w:rPr>
    </w:lvl>
    <w:lvl w:ilvl="7" w:tplc="04090003" w:tentative="1">
      <w:start w:val="1"/>
      <w:numFmt w:val="bullet"/>
      <w:lvlText w:val=""/>
      <w:lvlJc w:val="left"/>
      <w:pPr>
        <w:tabs>
          <w:tab w:val="num" w:pos="3480"/>
        </w:tabs>
        <w:ind w:left="3480" w:hanging="480"/>
      </w:pPr>
      <w:rPr>
        <w:rFonts w:ascii="Wingdings" w:hAnsi="Wingdings" w:hint="default"/>
      </w:rPr>
    </w:lvl>
    <w:lvl w:ilvl="8" w:tplc="04090005" w:tentative="1">
      <w:start w:val="1"/>
      <w:numFmt w:val="bullet"/>
      <w:lvlText w:val=""/>
      <w:lvlJc w:val="left"/>
      <w:pPr>
        <w:tabs>
          <w:tab w:val="num" w:pos="3960"/>
        </w:tabs>
        <w:ind w:left="3960" w:hanging="480"/>
      </w:pPr>
      <w:rPr>
        <w:rFonts w:ascii="Wingdings" w:hAnsi="Wingdings" w:hint="default"/>
      </w:rPr>
    </w:lvl>
  </w:abstractNum>
  <w:abstractNum w:abstractNumId="17" w15:restartNumberingAfterBreak="0">
    <w:nsid w:val="30642ECA"/>
    <w:multiLevelType w:val="hybridMultilevel"/>
    <w:tmpl w:val="7FC4FFBC"/>
    <w:lvl w:ilvl="0" w:tplc="30A81FD0">
      <w:start w:val="1"/>
      <w:numFmt w:val="bullet"/>
      <w:lvlText w:val=""/>
      <w:lvlJc w:val="left"/>
      <w:pPr>
        <w:tabs>
          <w:tab w:val="num" w:pos="480"/>
        </w:tabs>
        <w:ind w:left="480" w:hanging="480"/>
      </w:pPr>
      <w:rPr>
        <w:rFonts w:ascii="Symbol" w:hAnsi="Symbol" w:hint="default"/>
        <w:color w:val="auto"/>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32C7433F"/>
    <w:multiLevelType w:val="multilevel"/>
    <w:tmpl w:val="7BEEF944"/>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350424DC"/>
    <w:multiLevelType w:val="multilevel"/>
    <w:tmpl w:val="9BACB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757405"/>
    <w:multiLevelType w:val="multilevel"/>
    <w:tmpl w:val="510A5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F003E0"/>
    <w:multiLevelType w:val="hybridMultilevel"/>
    <w:tmpl w:val="D3DC28AE"/>
    <w:lvl w:ilvl="0" w:tplc="04090001">
      <w:start w:val="1"/>
      <w:numFmt w:val="bullet"/>
      <w:lvlText w:val=""/>
      <w:lvlJc w:val="left"/>
      <w:pPr>
        <w:tabs>
          <w:tab w:val="num" w:pos="480"/>
        </w:tabs>
        <w:ind w:left="480" w:hanging="480"/>
      </w:pPr>
      <w:rPr>
        <w:rFonts w:ascii="Wingdings" w:hAnsi="Wingding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391D5C75"/>
    <w:multiLevelType w:val="hybridMultilevel"/>
    <w:tmpl w:val="86C2298C"/>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15:restartNumberingAfterBreak="0">
    <w:nsid w:val="3A946E2D"/>
    <w:multiLevelType w:val="hybridMultilevel"/>
    <w:tmpl w:val="5850632C"/>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3D094196"/>
    <w:multiLevelType w:val="hybridMultilevel"/>
    <w:tmpl w:val="AF4C90A8"/>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3D4956B0"/>
    <w:multiLevelType w:val="multilevel"/>
    <w:tmpl w:val="E7A07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017F95"/>
    <w:multiLevelType w:val="multilevel"/>
    <w:tmpl w:val="F906FD4A"/>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7" w15:restartNumberingAfterBreak="0">
    <w:nsid w:val="4A1D71AC"/>
    <w:multiLevelType w:val="hybridMultilevel"/>
    <w:tmpl w:val="B5D0A296"/>
    <w:lvl w:ilvl="0" w:tplc="0409000F">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4B0F3613"/>
    <w:multiLevelType w:val="hybridMultilevel"/>
    <w:tmpl w:val="654EDE40"/>
    <w:lvl w:ilvl="0" w:tplc="898E7A8A">
      <w:start w:val="1"/>
      <w:numFmt w:val="none"/>
      <w:lvlText w:val="3."/>
      <w:lvlJc w:val="left"/>
      <w:pPr>
        <w:tabs>
          <w:tab w:val="num" w:pos="480"/>
        </w:tabs>
        <w:ind w:left="480" w:hanging="480"/>
      </w:pPr>
      <w:rPr>
        <w:rFonts w:hint="eastAsia"/>
      </w:rPr>
    </w:lvl>
    <w:lvl w:ilvl="1" w:tplc="04090003">
      <w:start w:val="1"/>
      <w:numFmt w:val="bullet"/>
      <w:lvlText w:val=""/>
      <w:lvlJc w:val="left"/>
      <w:pPr>
        <w:tabs>
          <w:tab w:val="num" w:pos="960"/>
        </w:tabs>
        <w:ind w:left="960" w:hanging="480"/>
      </w:pPr>
      <w:rPr>
        <w:rFonts w:ascii="Wingdings" w:hAnsi="Wingdings"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9" w15:restartNumberingAfterBreak="0">
    <w:nsid w:val="4CB21BEE"/>
    <w:multiLevelType w:val="hybridMultilevel"/>
    <w:tmpl w:val="6C30E12A"/>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4D296258"/>
    <w:multiLevelType w:val="hybridMultilevel"/>
    <w:tmpl w:val="F614EADA"/>
    <w:lvl w:ilvl="0" w:tplc="2C2AAF74">
      <w:start w:val="1"/>
      <w:numFmt w:val="decimal"/>
      <w:lvlText w:val="%1."/>
      <w:lvlJc w:val="left"/>
      <w:pPr>
        <w:tabs>
          <w:tab w:val="num" w:pos="480"/>
        </w:tabs>
        <w:ind w:left="480" w:hanging="480"/>
      </w:pPr>
      <w:rPr>
        <w:rFonts w:ascii="Albertus Medium" w:hAnsi="Albertus Medium" w:hint="default"/>
        <w:b w:val="0"/>
        <w:color w:val="00000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1" w15:restartNumberingAfterBreak="0">
    <w:nsid w:val="54BB57BD"/>
    <w:multiLevelType w:val="hybridMultilevel"/>
    <w:tmpl w:val="BED0A2F8"/>
    <w:lvl w:ilvl="0" w:tplc="67AA732C">
      <w:numFmt w:val="bullet"/>
      <w:lvlText w:val="-"/>
      <w:lvlJc w:val="left"/>
      <w:pPr>
        <w:tabs>
          <w:tab w:val="num" w:pos="2760"/>
        </w:tabs>
        <w:ind w:left="2760" w:hanging="360"/>
      </w:pPr>
      <w:rPr>
        <w:rFonts w:ascii="Times New Roman" w:eastAsia="PMingLiU" w:hAnsi="Times New Roman" w:cs="Times New Roman" w:hint="default"/>
      </w:rPr>
    </w:lvl>
    <w:lvl w:ilvl="1" w:tplc="04160003" w:tentative="1">
      <w:start w:val="1"/>
      <w:numFmt w:val="bullet"/>
      <w:lvlText w:val="o"/>
      <w:lvlJc w:val="left"/>
      <w:pPr>
        <w:tabs>
          <w:tab w:val="num" w:pos="3480"/>
        </w:tabs>
        <w:ind w:left="3480" w:hanging="360"/>
      </w:pPr>
      <w:rPr>
        <w:rFonts w:ascii="Courier New" w:hAnsi="Courier New" w:cs="Courier New" w:hint="default"/>
      </w:rPr>
    </w:lvl>
    <w:lvl w:ilvl="2" w:tplc="04160005" w:tentative="1">
      <w:start w:val="1"/>
      <w:numFmt w:val="bullet"/>
      <w:lvlText w:val=""/>
      <w:lvlJc w:val="left"/>
      <w:pPr>
        <w:tabs>
          <w:tab w:val="num" w:pos="4200"/>
        </w:tabs>
        <w:ind w:left="4200" w:hanging="360"/>
      </w:pPr>
      <w:rPr>
        <w:rFonts w:ascii="Wingdings" w:hAnsi="Wingdings" w:hint="default"/>
      </w:rPr>
    </w:lvl>
    <w:lvl w:ilvl="3" w:tplc="04160001" w:tentative="1">
      <w:start w:val="1"/>
      <w:numFmt w:val="bullet"/>
      <w:lvlText w:val=""/>
      <w:lvlJc w:val="left"/>
      <w:pPr>
        <w:tabs>
          <w:tab w:val="num" w:pos="4920"/>
        </w:tabs>
        <w:ind w:left="4920" w:hanging="360"/>
      </w:pPr>
      <w:rPr>
        <w:rFonts w:ascii="Symbol" w:hAnsi="Symbol" w:hint="default"/>
      </w:rPr>
    </w:lvl>
    <w:lvl w:ilvl="4" w:tplc="04160003" w:tentative="1">
      <w:start w:val="1"/>
      <w:numFmt w:val="bullet"/>
      <w:lvlText w:val="o"/>
      <w:lvlJc w:val="left"/>
      <w:pPr>
        <w:tabs>
          <w:tab w:val="num" w:pos="5640"/>
        </w:tabs>
        <w:ind w:left="5640" w:hanging="360"/>
      </w:pPr>
      <w:rPr>
        <w:rFonts w:ascii="Courier New" w:hAnsi="Courier New" w:cs="Courier New" w:hint="default"/>
      </w:rPr>
    </w:lvl>
    <w:lvl w:ilvl="5" w:tplc="04160005" w:tentative="1">
      <w:start w:val="1"/>
      <w:numFmt w:val="bullet"/>
      <w:lvlText w:val=""/>
      <w:lvlJc w:val="left"/>
      <w:pPr>
        <w:tabs>
          <w:tab w:val="num" w:pos="6360"/>
        </w:tabs>
        <w:ind w:left="6360" w:hanging="360"/>
      </w:pPr>
      <w:rPr>
        <w:rFonts w:ascii="Wingdings" w:hAnsi="Wingdings" w:hint="default"/>
      </w:rPr>
    </w:lvl>
    <w:lvl w:ilvl="6" w:tplc="04160001" w:tentative="1">
      <w:start w:val="1"/>
      <w:numFmt w:val="bullet"/>
      <w:lvlText w:val=""/>
      <w:lvlJc w:val="left"/>
      <w:pPr>
        <w:tabs>
          <w:tab w:val="num" w:pos="7080"/>
        </w:tabs>
        <w:ind w:left="7080" w:hanging="360"/>
      </w:pPr>
      <w:rPr>
        <w:rFonts w:ascii="Symbol" w:hAnsi="Symbol" w:hint="default"/>
      </w:rPr>
    </w:lvl>
    <w:lvl w:ilvl="7" w:tplc="04160003" w:tentative="1">
      <w:start w:val="1"/>
      <w:numFmt w:val="bullet"/>
      <w:lvlText w:val="o"/>
      <w:lvlJc w:val="left"/>
      <w:pPr>
        <w:tabs>
          <w:tab w:val="num" w:pos="7800"/>
        </w:tabs>
        <w:ind w:left="7800" w:hanging="360"/>
      </w:pPr>
      <w:rPr>
        <w:rFonts w:ascii="Courier New" w:hAnsi="Courier New" w:cs="Courier New" w:hint="default"/>
      </w:rPr>
    </w:lvl>
    <w:lvl w:ilvl="8" w:tplc="04160005" w:tentative="1">
      <w:start w:val="1"/>
      <w:numFmt w:val="bullet"/>
      <w:lvlText w:val=""/>
      <w:lvlJc w:val="left"/>
      <w:pPr>
        <w:tabs>
          <w:tab w:val="num" w:pos="8520"/>
        </w:tabs>
        <w:ind w:left="8520" w:hanging="360"/>
      </w:pPr>
      <w:rPr>
        <w:rFonts w:ascii="Wingdings" w:hAnsi="Wingdings" w:hint="default"/>
      </w:rPr>
    </w:lvl>
  </w:abstractNum>
  <w:abstractNum w:abstractNumId="32" w15:restartNumberingAfterBreak="0">
    <w:nsid w:val="567E7AFA"/>
    <w:multiLevelType w:val="hybridMultilevel"/>
    <w:tmpl w:val="7DFCA1D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3C674F"/>
    <w:multiLevelType w:val="hybridMultilevel"/>
    <w:tmpl w:val="F9EA0ADC"/>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4" w15:restartNumberingAfterBreak="0">
    <w:nsid w:val="57F63FC5"/>
    <w:multiLevelType w:val="hybridMultilevel"/>
    <w:tmpl w:val="4ABEC27A"/>
    <w:lvl w:ilvl="0" w:tplc="04090001">
      <w:start w:val="1"/>
      <w:numFmt w:val="bullet"/>
      <w:lvlText w:val=""/>
      <w:lvlJc w:val="left"/>
      <w:pPr>
        <w:ind w:left="1440" w:hanging="480"/>
      </w:pPr>
      <w:rPr>
        <w:rFonts w:ascii="Symbol" w:hAnsi="Symbol"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5" w15:restartNumberingAfterBreak="0">
    <w:nsid w:val="591F36EA"/>
    <w:multiLevelType w:val="multilevel"/>
    <w:tmpl w:val="DDBC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A37EF7"/>
    <w:multiLevelType w:val="hybridMultilevel"/>
    <w:tmpl w:val="22FA577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7" w15:restartNumberingAfterBreak="0">
    <w:nsid w:val="638F302C"/>
    <w:multiLevelType w:val="hybridMultilevel"/>
    <w:tmpl w:val="1BF6F4D0"/>
    <w:lvl w:ilvl="0" w:tplc="4D88A8F2">
      <w:start w:val="1"/>
      <w:numFmt w:val="decimal"/>
      <w:lvlText w:val="%1."/>
      <w:lvlJc w:val="left"/>
      <w:pPr>
        <w:tabs>
          <w:tab w:val="num" w:pos="360"/>
        </w:tabs>
        <w:ind w:left="360" w:hanging="360"/>
      </w:pPr>
      <w:rPr>
        <w:rFonts w:hint="eastAsia"/>
      </w:rPr>
    </w:lvl>
    <w:lvl w:ilvl="1" w:tplc="04090019">
      <w:start w:val="1"/>
      <w:numFmt w:val="ideographTraditional"/>
      <w:lvlText w:val="%2、"/>
      <w:lvlJc w:val="left"/>
      <w:pPr>
        <w:tabs>
          <w:tab w:val="num" w:pos="960"/>
        </w:tabs>
        <w:ind w:left="960" w:hanging="480"/>
      </w:pPr>
    </w:lvl>
    <w:lvl w:ilvl="2" w:tplc="6736FE40">
      <w:start w:val="1"/>
      <w:numFmt w:val="lowerLetter"/>
      <w:lvlText w:val="(%3)"/>
      <w:lvlJc w:val="left"/>
      <w:pPr>
        <w:tabs>
          <w:tab w:val="num" w:pos="1350"/>
        </w:tabs>
        <w:ind w:left="1350" w:hanging="390"/>
      </w:pPr>
      <w:rPr>
        <w:rFonts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8" w15:restartNumberingAfterBreak="0">
    <w:nsid w:val="63FA474B"/>
    <w:multiLevelType w:val="hybridMultilevel"/>
    <w:tmpl w:val="175C6C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4491FE9"/>
    <w:multiLevelType w:val="multilevel"/>
    <w:tmpl w:val="654EDE40"/>
    <w:lvl w:ilvl="0">
      <w:start w:val="1"/>
      <w:numFmt w:val="none"/>
      <w:lvlText w:val="3."/>
      <w:lvlJc w:val="left"/>
      <w:pPr>
        <w:tabs>
          <w:tab w:val="num" w:pos="480"/>
        </w:tabs>
        <w:ind w:left="480" w:hanging="480"/>
      </w:pPr>
      <w:rPr>
        <w:rFonts w:hint="eastAsia"/>
      </w:rPr>
    </w:lvl>
    <w:lvl w:ilvl="1">
      <w:start w:val="1"/>
      <w:numFmt w:val="bullet"/>
      <w:lvlText w:val=""/>
      <w:lvlJc w:val="left"/>
      <w:pPr>
        <w:tabs>
          <w:tab w:val="num" w:pos="960"/>
        </w:tabs>
        <w:ind w:left="960" w:hanging="480"/>
      </w:pPr>
      <w:rPr>
        <w:rFonts w:ascii="Wingdings" w:hAnsi="Wingdings" w:hint="default"/>
      </w:r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0" w15:restartNumberingAfterBreak="0">
    <w:nsid w:val="657C184B"/>
    <w:multiLevelType w:val="hybridMultilevel"/>
    <w:tmpl w:val="676E8320"/>
    <w:lvl w:ilvl="0" w:tplc="0409000F">
      <w:start w:val="1"/>
      <w:numFmt w:val="decimal"/>
      <w:lvlText w:val="%1."/>
      <w:lvlJc w:val="left"/>
      <w:pPr>
        <w:tabs>
          <w:tab w:val="num" w:pos="480"/>
        </w:tabs>
        <w:ind w:left="480" w:hanging="480"/>
      </w:pPr>
      <w:rPr>
        <w:rFonts w:hint="default"/>
        <w:color w:val="auto"/>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1" w15:restartNumberingAfterBreak="0">
    <w:nsid w:val="68363BEA"/>
    <w:multiLevelType w:val="hybridMultilevel"/>
    <w:tmpl w:val="771AA16E"/>
    <w:lvl w:ilvl="0" w:tplc="898E7A8A">
      <w:start w:val="1"/>
      <w:numFmt w:val="none"/>
      <w:lvlText w:val="3."/>
      <w:lvlJc w:val="left"/>
      <w:pPr>
        <w:tabs>
          <w:tab w:val="num" w:pos="480"/>
        </w:tabs>
        <w:ind w:left="480" w:hanging="480"/>
      </w:pPr>
      <w:rPr>
        <w:rFonts w:hint="eastAsia"/>
      </w:rPr>
    </w:lvl>
    <w:lvl w:ilvl="1" w:tplc="30A81FD0">
      <w:start w:val="1"/>
      <w:numFmt w:val="bullet"/>
      <w:lvlText w:val=""/>
      <w:lvlJc w:val="left"/>
      <w:pPr>
        <w:tabs>
          <w:tab w:val="num" w:pos="960"/>
        </w:tabs>
        <w:ind w:left="960" w:hanging="480"/>
      </w:pPr>
      <w:rPr>
        <w:rFonts w:ascii="Symbol" w:hAnsi="Symbol" w:hint="default"/>
        <w:color w:val="auto"/>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2" w15:restartNumberingAfterBreak="0">
    <w:nsid w:val="6EBC0470"/>
    <w:multiLevelType w:val="hybridMultilevel"/>
    <w:tmpl w:val="D80CCBE8"/>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3" w15:restartNumberingAfterBreak="0">
    <w:nsid w:val="736B2769"/>
    <w:multiLevelType w:val="hybridMultilevel"/>
    <w:tmpl w:val="63F8BB6A"/>
    <w:lvl w:ilvl="0" w:tplc="E7FAFA6E">
      <w:numFmt w:val="bullet"/>
      <w:lvlText w:val="-"/>
      <w:lvlJc w:val="left"/>
      <w:pPr>
        <w:tabs>
          <w:tab w:val="num" w:pos="360"/>
        </w:tabs>
        <w:ind w:left="360" w:hanging="360"/>
      </w:pPr>
      <w:rPr>
        <w:rFonts w:ascii="Times New Roman" w:eastAsia="PMingLiU" w:hAnsi="Times New Roman" w:cs="Times New Roman" w:hint="default"/>
      </w:rPr>
    </w:lvl>
    <w:lvl w:ilvl="1" w:tplc="0409000F">
      <w:start w:val="1"/>
      <w:numFmt w:val="decimal"/>
      <w:lvlText w:val="%2."/>
      <w:lvlJc w:val="left"/>
      <w:pPr>
        <w:tabs>
          <w:tab w:val="num" w:pos="960"/>
        </w:tabs>
        <w:ind w:left="960" w:hanging="480"/>
      </w:pPr>
      <w:rPr>
        <w:rFont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4" w15:restartNumberingAfterBreak="0">
    <w:nsid w:val="7B106756"/>
    <w:multiLevelType w:val="hybridMultilevel"/>
    <w:tmpl w:val="A928EAE2"/>
    <w:lvl w:ilvl="0" w:tplc="42AC48A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5" w15:restartNumberingAfterBreak="0">
    <w:nsid w:val="7C0528F7"/>
    <w:multiLevelType w:val="hybridMultilevel"/>
    <w:tmpl w:val="7BEEF94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6" w15:restartNumberingAfterBreak="0">
    <w:nsid w:val="7D283BF3"/>
    <w:multiLevelType w:val="hybridMultilevel"/>
    <w:tmpl w:val="2320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475861"/>
    <w:multiLevelType w:val="multilevel"/>
    <w:tmpl w:val="762E3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27"/>
  </w:num>
  <w:num w:numId="3">
    <w:abstractNumId w:val="21"/>
  </w:num>
  <w:num w:numId="4">
    <w:abstractNumId w:val="4"/>
  </w:num>
  <w:num w:numId="5">
    <w:abstractNumId w:val="2"/>
  </w:num>
  <w:num w:numId="6">
    <w:abstractNumId w:val="13"/>
  </w:num>
  <w:num w:numId="7">
    <w:abstractNumId w:val="35"/>
  </w:num>
  <w:num w:numId="8">
    <w:abstractNumId w:val="7"/>
  </w:num>
  <w:num w:numId="9">
    <w:abstractNumId w:val="25"/>
  </w:num>
  <w:num w:numId="10">
    <w:abstractNumId w:val="20"/>
  </w:num>
  <w:num w:numId="11">
    <w:abstractNumId w:val="47"/>
  </w:num>
  <w:num w:numId="12">
    <w:abstractNumId w:val="19"/>
  </w:num>
  <w:num w:numId="13">
    <w:abstractNumId w:val="17"/>
  </w:num>
  <w:num w:numId="14">
    <w:abstractNumId w:val="9"/>
  </w:num>
  <w:num w:numId="15">
    <w:abstractNumId w:val="12"/>
  </w:num>
  <w:num w:numId="16">
    <w:abstractNumId w:val="8"/>
  </w:num>
  <w:num w:numId="17">
    <w:abstractNumId w:val="45"/>
  </w:num>
  <w:num w:numId="18">
    <w:abstractNumId w:val="18"/>
  </w:num>
  <w:num w:numId="19">
    <w:abstractNumId w:val="10"/>
  </w:num>
  <w:num w:numId="20">
    <w:abstractNumId w:val="6"/>
  </w:num>
  <w:num w:numId="21">
    <w:abstractNumId w:val="26"/>
  </w:num>
  <w:num w:numId="22">
    <w:abstractNumId w:val="28"/>
  </w:num>
  <w:num w:numId="23">
    <w:abstractNumId w:val="39"/>
  </w:num>
  <w:num w:numId="24">
    <w:abstractNumId w:val="41"/>
  </w:num>
  <w:num w:numId="25">
    <w:abstractNumId w:val="14"/>
  </w:num>
  <w:num w:numId="26">
    <w:abstractNumId w:val="43"/>
  </w:num>
  <w:num w:numId="27">
    <w:abstractNumId w:val="40"/>
  </w:num>
  <w:num w:numId="28">
    <w:abstractNumId w:val="23"/>
  </w:num>
  <w:num w:numId="29">
    <w:abstractNumId w:val="11"/>
  </w:num>
  <w:num w:numId="30">
    <w:abstractNumId w:val="16"/>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36"/>
  </w:num>
  <w:num w:numId="34">
    <w:abstractNumId w:val="22"/>
  </w:num>
  <w:num w:numId="35">
    <w:abstractNumId w:val="1"/>
  </w:num>
  <w:num w:numId="36">
    <w:abstractNumId w:val="33"/>
  </w:num>
  <w:num w:numId="37">
    <w:abstractNumId w:val="42"/>
  </w:num>
  <w:num w:numId="38">
    <w:abstractNumId w:val="24"/>
  </w:num>
  <w:num w:numId="39">
    <w:abstractNumId w:val="29"/>
  </w:num>
  <w:num w:numId="40">
    <w:abstractNumId w:val="31"/>
  </w:num>
  <w:num w:numId="41">
    <w:abstractNumId w:val="15"/>
  </w:num>
  <w:num w:numId="42">
    <w:abstractNumId w:val="5"/>
  </w:num>
  <w:num w:numId="43">
    <w:abstractNumId w:val="32"/>
  </w:num>
  <w:num w:numId="44">
    <w:abstractNumId w:val="0"/>
  </w:num>
  <w:num w:numId="45">
    <w:abstractNumId w:val="34"/>
  </w:num>
  <w:num w:numId="46">
    <w:abstractNumId w:val="38"/>
  </w:num>
  <w:num w:numId="47">
    <w:abstractNumId w:val="46"/>
  </w:num>
  <w:num w:numId="48">
    <w:abstractNumId w:val="3"/>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229"/>
  <w:displayHorizontalDrawingGridEvery w:val="0"/>
  <w:displayVerticalDrawingGridEvery w:val="2"/>
  <w:characterSpacingControl w:val="compressPunctuation"/>
  <w:hdrShapeDefaults>
    <o:shapedefaults v:ext="edit" spidmax="19457">
      <o:colormru v:ext="edit" colors="#3c3"/>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0NzM3MzE2MDA3MbFU0lEKTi0uzszPAykwrAUAyGqm6CwAAAA="/>
  </w:docVars>
  <w:rsids>
    <w:rsidRoot w:val="00F30162"/>
    <w:rsid w:val="0000318E"/>
    <w:rsid w:val="0000363F"/>
    <w:rsid w:val="000067A3"/>
    <w:rsid w:val="00012283"/>
    <w:rsid w:val="000129F5"/>
    <w:rsid w:val="00012B1E"/>
    <w:rsid w:val="00014705"/>
    <w:rsid w:val="00015618"/>
    <w:rsid w:val="000203E0"/>
    <w:rsid w:val="0002179E"/>
    <w:rsid w:val="0002186A"/>
    <w:rsid w:val="00023747"/>
    <w:rsid w:val="00023879"/>
    <w:rsid w:val="0002565B"/>
    <w:rsid w:val="00025ADB"/>
    <w:rsid w:val="00026DB8"/>
    <w:rsid w:val="00030382"/>
    <w:rsid w:val="00030BC3"/>
    <w:rsid w:val="00033B44"/>
    <w:rsid w:val="000340A0"/>
    <w:rsid w:val="00036BF1"/>
    <w:rsid w:val="00036E07"/>
    <w:rsid w:val="00040852"/>
    <w:rsid w:val="00044323"/>
    <w:rsid w:val="00044BD8"/>
    <w:rsid w:val="00044D61"/>
    <w:rsid w:val="00047422"/>
    <w:rsid w:val="00047DA3"/>
    <w:rsid w:val="00050222"/>
    <w:rsid w:val="000512F2"/>
    <w:rsid w:val="00051CC6"/>
    <w:rsid w:val="00054029"/>
    <w:rsid w:val="00054102"/>
    <w:rsid w:val="0005556A"/>
    <w:rsid w:val="000562C1"/>
    <w:rsid w:val="000564F4"/>
    <w:rsid w:val="00057AC3"/>
    <w:rsid w:val="0006007C"/>
    <w:rsid w:val="00065551"/>
    <w:rsid w:val="00070C69"/>
    <w:rsid w:val="00070CE1"/>
    <w:rsid w:val="00075BF1"/>
    <w:rsid w:val="00077108"/>
    <w:rsid w:val="00077CEF"/>
    <w:rsid w:val="00081345"/>
    <w:rsid w:val="0008295E"/>
    <w:rsid w:val="00084A27"/>
    <w:rsid w:val="00085E95"/>
    <w:rsid w:val="00087B13"/>
    <w:rsid w:val="0009029F"/>
    <w:rsid w:val="000918D1"/>
    <w:rsid w:val="00092045"/>
    <w:rsid w:val="00096277"/>
    <w:rsid w:val="00096942"/>
    <w:rsid w:val="00097C9C"/>
    <w:rsid w:val="000A624E"/>
    <w:rsid w:val="000A65ED"/>
    <w:rsid w:val="000A7AC3"/>
    <w:rsid w:val="000B498C"/>
    <w:rsid w:val="000C1819"/>
    <w:rsid w:val="000C31ED"/>
    <w:rsid w:val="000C6ABA"/>
    <w:rsid w:val="000D1C08"/>
    <w:rsid w:val="000D287E"/>
    <w:rsid w:val="000D454A"/>
    <w:rsid w:val="000E06E9"/>
    <w:rsid w:val="000E1051"/>
    <w:rsid w:val="000E166E"/>
    <w:rsid w:val="000E1D9D"/>
    <w:rsid w:val="000E2CE4"/>
    <w:rsid w:val="000E2CF0"/>
    <w:rsid w:val="000E3C17"/>
    <w:rsid w:val="000E4261"/>
    <w:rsid w:val="000E6E21"/>
    <w:rsid w:val="000E7263"/>
    <w:rsid w:val="000F1B4E"/>
    <w:rsid w:val="000F2C70"/>
    <w:rsid w:val="000F351F"/>
    <w:rsid w:val="000F3D81"/>
    <w:rsid w:val="000F5B0C"/>
    <w:rsid w:val="000F700B"/>
    <w:rsid w:val="0010062E"/>
    <w:rsid w:val="00100EB3"/>
    <w:rsid w:val="00102A69"/>
    <w:rsid w:val="001054C7"/>
    <w:rsid w:val="00106C13"/>
    <w:rsid w:val="00106E44"/>
    <w:rsid w:val="0011261D"/>
    <w:rsid w:val="00112BB3"/>
    <w:rsid w:val="00113C28"/>
    <w:rsid w:val="00115750"/>
    <w:rsid w:val="0011627B"/>
    <w:rsid w:val="00116833"/>
    <w:rsid w:val="00117D14"/>
    <w:rsid w:val="0012081B"/>
    <w:rsid w:val="0012083E"/>
    <w:rsid w:val="00120E35"/>
    <w:rsid w:val="00120ED1"/>
    <w:rsid w:val="001213DA"/>
    <w:rsid w:val="00121786"/>
    <w:rsid w:val="00122743"/>
    <w:rsid w:val="0012430E"/>
    <w:rsid w:val="0012519C"/>
    <w:rsid w:val="00126DA4"/>
    <w:rsid w:val="001307BB"/>
    <w:rsid w:val="00131EA0"/>
    <w:rsid w:val="00133F35"/>
    <w:rsid w:val="001357A5"/>
    <w:rsid w:val="00135C65"/>
    <w:rsid w:val="00135DFA"/>
    <w:rsid w:val="00136D9C"/>
    <w:rsid w:val="00137037"/>
    <w:rsid w:val="00141BB3"/>
    <w:rsid w:val="00142D8D"/>
    <w:rsid w:val="00143F63"/>
    <w:rsid w:val="00144611"/>
    <w:rsid w:val="00145CF7"/>
    <w:rsid w:val="00146697"/>
    <w:rsid w:val="00146834"/>
    <w:rsid w:val="0015154B"/>
    <w:rsid w:val="00151B80"/>
    <w:rsid w:val="0015422E"/>
    <w:rsid w:val="00154D48"/>
    <w:rsid w:val="001573B3"/>
    <w:rsid w:val="00164F3A"/>
    <w:rsid w:val="001652F4"/>
    <w:rsid w:val="001657C7"/>
    <w:rsid w:val="00165A7F"/>
    <w:rsid w:val="001669B3"/>
    <w:rsid w:val="00170AF3"/>
    <w:rsid w:val="00170DB0"/>
    <w:rsid w:val="001722A1"/>
    <w:rsid w:val="00172BEA"/>
    <w:rsid w:val="0017315F"/>
    <w:rsid w:val="00173FF9"/>
    <w:rsid w:val="001742DE"/>
    <w:rsid w:val="0017584D"/>
    <w:rsid w:val="001768E0"/>
    <w:rsid w:val="0018029C"/>
    <w:rsid w:val="001818F4"/>
    <w:rsid w:val="00181B4B"/>
    <w:rsid w:val="0018230E"/>
    <w:rsid w:val="00183B0F"/>
    <w:rsid w:val="0018627F"/>
    <w:rsid w:val="00186F62"/>
    <w:rsid w:val="00190475"/>
    <w:rsid w:val="001957D0"/>
    <w:rsid w:val="00196C80"/>
    <w:rsid w:val="001A0959"/>
    <w:rsid w:val="001A3224"/>
    <w:rsid w:val="001A4040"/>
    <w:rsid w:val="001A52D8"/>
    <w:rsid w:val="001A5F64"/>
    <w:rsid w:val="001A6915"/>
    <w:rsid w:val="001A7F05"/>
    <w:rsid w:val="001A7F1C"/>
    <w:rsid w:val="001B01C6"/>
    <w:rsid w:val="001B082B"/>
    <w:rsid w:val="001B0E4A"/>
    <w:rsid w:val="001B26C4"/>
    <w:rsid w:val="001B38A6"/>
    <w:rsid w:val="001B3C37"/>
    <w:rsid w:val="001B40BF"/>
    <w:rsid w:val="001B6C63"/>
    <w:rsid w:val="001B6D99"/>
    <w:rsid w:val="001B71E8"/>
    <w:rsid w:val="001B7F6C"/>
    <w:rsid w:val="001C2F6B"/>
    <w:rsid w:val="001C324A"/>
    <w:rsid w:val="001C6476"/>
    <w:rsid w:val="001C65CD"/>
    <w:rsid w:val="001C7555"/>
    <w:rsid w:val="001D4AA8"/>
    <w:rsid w:val="001D564E"/>
    <w:rsid w:val="001E0932"/>
    <w:rsid w:val="001E0DCE"/>
    <w:rsid w:val="001E0F6D"/>
    <w:rsid w:val="001E2B69"/>
    <w:rsid w:val="001E3DAA"/>
    <w:rsid w:val="001F0D01"/>
    <w:rsid w:val="001F1247"/>
    <w:rsid w:val="001F2E83"/>
    <w:rsid w:val="001F4A3C"/>
    <w:rsid w:val="001F4F2B"/>
    <w:rsid w:val="001F7587"/>
    <w:rsid w:val="001F7A81"/>
    <w:rsid w:val="002017A4"/>
    <w:rsid w:val="00204486"/>
    <w:rsid w:val="00205203"/>
    <w:rsid w:val="002060B5"/>
    <w:rsid w:val="00211C78"/>
    <w:rsid w:val="00211E44"/>
    <w:rsid w:val="00213627"/>
    <w:rsid w:val="002177D7"/>
    <w:rsid w:val="002216D6"/>
    <w:rsid w:val="00222985"/>
    <w:rsid w:val="00222A7F"/>
    <w:rsid w:val="00223244"/>
    <w:rsid w:val="00226DBF"/>
    <w:rsid w:val="0023049F"/>
    <w:rsid w:val="00233B41"/>
    <w:rsid w:val="002359F6"/>
    <w:rsid w:val="0023687E"/>
    <w:rsid w:val="00237B72"/>
    <w:rsid w:val="00242716"/>
    <w:rsid w:val="002448FB"/>
    <w:rsid w:val="002453E1"/>
    <w:rsid w:val="002463B0"/>
    <w:rsid w:val="00246BED"/>
    <w:rsid w:val="00247D90"/>
    <w:rsid w:val="00251522"/>
    <w:rsid w:val="002529AB"/>
    <w:rsid w:val="002539AA"/>
    <w:rsid w:val="00261DF6"/>
    <w:rsid w:val="00262C51"/>
    <w:rsid w:val="00264738"/>
    <w:rsid w:val="00264B6E"/>
    <w:rsid w:val="0026618D"/>
    <w:rsid w:val="00270B72"/>
    <w:rsid w:val="0027346D"/>
    <w:rsid w:val="00273669"/>
    <w:rsid w:val="00273B8F"/>
    <w:rsid w:val="00274515"/>
    <w:rsid w:val="002745E9"/>
    <w:rsid w:val="00280EC3"/>
    <w:rsid w:val="002826D2"/>
    <w:rsid w:val="00284715"/>
    <w:rsid w:val="00285EF4"/>
    <w:rsid w:val="00290BA8"/>
    <w:rsid w:val="00292053"/>
    <w:rsid w:val="0029349A"/>
    <w:rsid w:val="00294A31"/>
    <w:rsid w:val="00294D99"/>
    <w:rsid w:val="00295DAE"/>
    <w:rsid w:val="002970BB"/>
    <w:rsid w:val="00297C25"/>
    <w:rsid w:val="002A15DF"/>
    <w:rsid w:val="002A414E"/>
    <w:rsid w:val="002A4AC7"/>
    <w:rsid w:val="002A58E8"/>
    <w:rsid w:val="002A5EB5"/>
    <w:rsid w:val="002B1DF3"/>
    <w:rsid w:val="002B32C2"/>
    <w:rsid w:val="002B3D54"/>
    <w:rsid w:val="002B61DC"/>
    <w:rsid w:val="002C1285"/>
    <w:rsid w:val="002C2340"/>
    <w:rsid w:val="002C3961"/>
    <w:rsid w:val="002C3D73"/>
    <w:rsid w:val="002C47BA"/>
    <w:rsid w:val="002C4C68"/>
    <w:rsid w:val="002C57E2"/>
    <w:rsid w:val="002C6DAE"/>
    <w:rsid w:val="002D0191"/>
    <w:rsid w:val="002D0933"/>
    <w:rsid w:val="002D2847"/>
    <w:rsid w:val="002D439D"/>
    <w:rsid w:val="002D5BFD"/>
    <w:rsid w:val="002D67BD"/>
    <w:rsid w:val="002D79E5"/>
    <w:rsid w:val="002E28BA"/>
    <w:rsid w:val="002E4041"/>
    <w:rsid w:val="002E50FD"/>
    <w:rsid w:val="002E545B"/>
    <w:rsid w:val="002E6CB5"/>
    <w:rsid w:val="002E7D1A"/>
    <w:rsid w:val="002F0691"/>
    <w:rsid w:val="002F096F"/>
    <w:rsid w:val="002F1E78"/>
    <w:rsid w:val="002F25B6"/>
    <w:rsid w:val="002F27FB"/>
    <w:rsid w:val="002F698C"/>
    <w:rsid w:val="00301BAB"/>
    <w:rsid w:val="00302A12"/>
    <w:rsid w:val="00302EC6"/>
    <w:rsid w:val="00303C94"/>
    <w:rsid w:val="00305156"/>
    <w:rsid w:val="00306F60"/>
    <w:rsid w:val="003074CC"/>
    <w:rsid w:val="00307AEB"/>
    <w:rsid w:val="00310635"/>
    <w:rsid w:val="00310DCE"/>
    <w:rsid w:val="00311D66"/>
    <w:rsid w:val="003128DF"/>
    <w:rsid w:val="003143BB"/>
    <w:rsid w:val="003156FA"/>
    <w:rsid w:val="003164A3"/>
    <w:rsid w:val="00320A89"/>
    <w:rsid w:val="00320EE5"/>
    <w:rsid w:val="00323736"/>
    <w:rsid w:val="003244FC"/>
    <w:rsid w:val="0032553D"/>
    <w:rsid w:val="00333962"/>
    <w:rsid w:val="00337846"/>
    <w:rsid w:val="00340211"/>
    <w:rsid w:val="00340372"/>
    <w:rsid w:val="00341D66"/>
    <w:rsid w:val="00343935"/>
    <w:rsid w:val="00346C2D"/>
    <w:rsid w:val="00347274"/>
    <w:rsid w:val="003472FD"/>
    <w:rsid w:val="003477AF"/>
    <w:rsid w:val="00347B83"/>
    <w:rsid w:val="00351A96"/>
    <w:rsid w:val="00351AC7"/>
    <w:rsid w:val="003522DF"/>
    <w:rsid w:val="00352308"/>
    <w:rsid w:val="00353F25"/>
    <w:rsid w:val="0035428D"/>
    <w:rsid w:val="00356F95"/>
    <w:rsid w:val="003613EA"/>
    <w:rsid w:val="0036245E"/>
    <w:rsid w:val="003630FF"/>
    <w:rsid w:val="003709D5"/>
    <w:rsid w:val="00371E22"/>
    <w:rsid w:val="00373D4D"/>
    <w:rsid w:val="003743E4"/>
    <w:rsid w:val="00374786"/>
    <w:rsid w:val="00377011"/>
    <w:rsid w:val="00384437"/>
    <w:rsid w:val="003850D5"/>
    <w:rsid w:val="00386603"/>
    <w:rsid w:val="00386ADF"/>
    <w:rsid w:val="00386FFC"/>
    <w:rsid w:val="00387A20"/>
    <w:rsid w:val="00391B26"/>
    <w:rsid w:val="00393D26"/>
    <w:rsid w:val="00396A3E"/>
    <w:rsid w:val="00397055"/>
    <w:rsid w:val="003A0C92"/>
    <w:rsid w:val="003A47DD"/>
    <w:rsid w:val="003A54C1"/>
    <w:rsid w:val="003A6886"/>
    <w:rsid w:val="003B05A6"/>
    <w:rsid w:val="003B1201"/>
    <w:rsid w:val="003B22A2"/>
    <w:rsid w:val="003B575A"/>
    <w:rsid w:val="003C0271"/>
    <w:rsid w:val="003C0511"/>
    <w:rsid w:val="003C3B22"/>
    <w:rsid w:val="003C5B13"/>
    <w:rsid w:val="003C650E"/>
    <w:rsid w:val="003D3209"/>
    <w:rsid w:val="003D39C9"/>
    <w:rsid w:val="003D462A"/>
    <w:rsid w:val="003D4BC4"/>
    <w:rsid w:val="003D68BD"/>
    <w:rsid w:val="003E2ABB"/>
    <w:rsid w:val="003E33CF"/>
    <w:rsid w:val="003E36EC"/>
    <w:rsid w:val="003E39A2"/>
    <w:rsid w:val="003E589F"/>
    <w:rsid w:val="003E6572"/>
    <w:rsid w:val="003F1186"/>
    <w:rsid w:val="003F153A"/>
    <w:rsid w:val="003F65D4"/>
    <w:rsid w:val="003F78CD"/>
    <w:rsid w:val="00403308"/>
    <w:rsid w:val="00403685"/>
    <w:rsid w:val="00406693"/>
    <w:rsid w:val="0041244D"/>
    <w:rsid w:val="00412566"/>
    <w:rsid w:val="00413E51"/>
    <w:rsid w:val="00415AA6"/>
    <w:rsid w:val="00416740"/>
    <w:rsid w:val="00416B30"/>
    <w:rsid w:val="00421074"/>
    <w:rsid w:val="004210EB"/>
    <w:rsid w:val="00421CF5"/>
    <w:rsid w:val="004245BE"/>
    <w:rsid w:val="00424D39"/>
    <w:rsid w:val="004251D9"/>
    <w:rsid w:val="0042560A"/>
    <w:rsid w:val="004300FC"/>
    <w:rsid w:val="00430A4B"/>
    <w:rsid w:val="00430DE8"/>
    <w:rsid w:val="00433265"/>
    <w:rsid w:val="004336D7"/>
    <w:rsid w:val="00434FC6"/>
    <w:rsid w:val="0043565E"/>
    <w:rsid w:val="00436602"/>
    <w:rsid w:val="004416C8"/>
    <w:rsid w:val="00442542"/>
    <w:rsid w:val="0044270D"/>
    <w:rsid w:val="0044332C"/>
    <w:rsid w:val="00443775"/>
    <w:rsid w:val="00447D0D"/>
    <w:rsid w:val="00453316"/>
    <w:rsid w:val="00453B89"/>
    <w:rsid w:val="004565AB"/>
    <w:rsid w:val="00456C66"/>
    <w:rsid w:val="00456D03"/>
    <w:rsid w:val="00457E53"/>
    <w:rsid w:val="00457F5C"/>
    <w:rsid w:val="00462737"/>
    <w:rsid w:val="004643E7"/>
    <w:rsid w:val="00466CD9"/>
    <w:rsid w:val="00467F3A"/>
    <w:rsid w:val="0047040F"/>
    <w:rsid w:val="00470B42"/>
    <w:rsid w:val="00470D32"/>
    <w:rsid w:val="00472B98"/>
    <w:rsid w:val="0047365E"/>
    <w:rsid w:val="004762F9"/>
    <w:rsid w:val="00476D5D"/>
    <w:rsid w:val="00476DDF"/>
    <w:rsid w:val="00477A06"/>
    <w:rsid w:val="004830EB"/>
    <w:rsid w:val="00484FCA"/>
    <w:rsid w:val="00485D87"/>
    <w:rsid w:val="004867BE"/>
    <w:rsid w:val="004876AA"/>
    <w:rsid w:val="00487B1A"/>
    <w:rsid w:val="004917CD"/>
    <w:rsid w:val="00492327"/>
    <w:rsid w:val="004923A3"/>
    <w:rsid w:val="004929F1"/>
    <w:rsid w:val="004935EE"/>
    <w:rsid w:val="0049365C"/>
    <w:rsid w:val="004941A3"/>
    <w:rsid w:val="00494F2A"/>
    <w:rsid w:val="004A300A"/>
    <w:rsid w:val="004A3598"/>
    <w:rsid w:val="004A6C82"/>
    <w:rsid w:val="004B020F"/>
    <w:rsid w:val="004B0EC4"/>
    <w:rsid w:val="004B1038"/>
    <w:rsid w:val="004B19EC"/>
    <w:rsid w:val="004B1C36"/>
    <w:rsid w:val="004B357D"/>
    <w:rsid w:val="004B3875"/>
    <w:rsid w:val="004B4296"/>
    <w:rsid w:val="004B4569"/>
    <w:rsid w:val="004B4B9B"/>
    <w:rsid w:val="004B581A"/>
    <w:rsid w:val="004B5FEC"/>
    <w:rsid w:val="004B7EAD"/>
    <w:rsid w:val="004C0797"/>
    <w:rsid w:val="004C183E"/>
    <w:rsid w:val="004C1A18"/>
    <w:rsid w:val="004C34CD"/>
    <w:rsid w:val="004C447C"/>
    <w:rsid w:val="004C448C"/>
    <w:rsid w:val="004C4E67"/>
    <w:rsid w:val="004C5413"/>
    <w:rsid w:val="004D4536"/>
    <w:rsid w:val="004D4D5C"/>
    <w:rsid w:val="004D5B4E"/>
    <w:rsid w:val="004D7E49"/>
    <w:rsid w:val="004E43E1"/>
    <w:rsid w:val="004E5B9A"/>
    <w:rsid w:val="004F117E"/>
    <w:rsid w:val="004F1D4A"/>
    <w:rsid w:val="004F54CB"/>
    <w:rsid w:val="004F7ABF"/>
    <w:rsid w:val="005002B8"/>
    <w:rsid w:val="00501093"/>
    <w:rsid w:val="00501A86"/>
    <w:rsid w:val="0050283E"/>
    <w:rsid w:val="00507C49"/>
    <w:rsid w:val="00510C1E"/>
    <w:rsid w:val="00510CAB"/>
    <w:rsid w:val="0051118C"/>
    <w:rsid w:val="00511E9C"/>
    <w:rsid w:val="0051456D"/>
    <w:rsid w:val="005165DE"/>
    <w:rsid w:val="005231C6"/>
    <w:rsid w:val="0052347F"/>
    <w:rsid w:val="005243F3"/>
    <w:rsid w:val="00524918"/>
    <w:rsid w:val="00527440"/>
    <w:rsid w:val="00527BCB"/>
    <w:rsid w:val="005302B2"/>
    <w:rsid w:val="00530F68"/>
    <w:rsid w:val="00531616"/>
    <w:rsid w:val="0053259F"/>
    <w:rsid w:val="00533527"/>
    <w:rsid w:val="005339BA"/>
    <w:rsid w:val="00535621"/>
    <w:rsid w:val="005356CB"/>
    <w:rsid w:val="00535727"/>
    <w:rsid w:val="00540751"/>
    <w:rsid w:val="0054161F"/>
    <w:rsid w:val="00542625"/>
    <w:rsid w:val="0054265D"/>
    <w:rsid w:val="00543CAC"/>
    <w:rsid w:val="00544563"/>
    <w:rsid w:val="005459C4"/>
    <w:rsid w:val="00547BE7"/>
    <w:rsid w:val="005506ED"/>
    <w:rsid w:val="0055177E"/>
    <w:rsid w:val="00552518"/>
    <w:rsid w:val="00552CAB"/>
    <w:rsid w:val="005533CB"/>
    <w:rsid w:val="005546D0"/>
    <w:rsid w:val="0055537D"/>
    <w:rsid w:val="0055628F"/>
    <w:rsid w:val="0055668D"/>
    <w:rsid w:val="00560E1A"/>
    <w:rsid w:val="00560F62"/>
    <w:rsid w:val="00564089"/>
    <w:rsid w:val="005654AC"/>
    <w:rsid w:val="00565ADA"/>
    <w:rsid w:val="00566747"/>
    <w:rsid w:val="00567E46"/>
    <w:rsid w:val="0057149B"/>
    <w:rsid w:val="005717B8"/>
    <w:rsid w:val="00571B0A"/>
    <w:rsid w:val="00571D15"/>
    <w:rsid w:val="0057243A"/>
    <w:rsid w:val="0057298A"/>
    <w:rsid w:val="005771BF"/>
    <w:rsid w:val="00577958"/>
    <w:rsid w:val="00577D30"/>
    <w:rsid w:val="00580FFC"/>
    <w:rsid w:val="0058220D"/>
    <w:rsid w:val="005848ED"/>
    <w:rsid w:val="0059037F"/>
    <w:rsid w:val="005920CA"/>
    <w:rsid w:val="005920E4"/>
    <w:rsid w:val="00593F09"/>
    <w:rsid w:val="00597C4C"/>
    <w:rsid w:val="00597E28"/>
    <w:rsid w:val="005A07D1"/>
    <w:rsid w:val="005A2A5B"/>
    <w:rsid w:val="005A326C"/>
    <w:rsid w:val="005A6DBC"/>
    <w:rsid w:val="005B09FA"/>
    <w:rsid w:val="005B100E"/>
    <w:rsid w:val="005B20B3"/>
    <w:rsid w:val="005B421A"/>
    <w:rsid w:val="005B43F9"/>
    <w:rsid w:val="005B49F0"/>
    <w:rsid w:val="005B5A11"/>
    <w:rsid w:val="005B7D0C"/>
    <w:rsid w:val="005C0C4E"/>
    <w:rsid w:val="005C1EB9"/>
    <w:rsid w:val="005C4710"/>
    <w:rsid w:val="005C5F94"/>
    <w:rsid w:val="005D31B2"/>
    <w:rsid w:val="005D5E47"/>
    <w:rsid w:val="005E1C9C"/>
    <w:rsid w:val="005E2A02"/>
    <w:rsid w:val="005E3A32"/>
    <w:rsid w:val="005E4A4E"/>
    <w:rsid w:val="005E5C2B"/>
    <w:rsid w:val="005E606C"/>
    <w:rsid w:val="005E751B"/>
    <w:rsid w:val="005F07CF"/>
    <w:rsid w:val="005F1EE6"/>
    <w:rsid w:val="005F2C81"/>
    <w:rsid w:val="005F7342"/>
    <w:rsid w:val="005F7DDD"/>
    <w:rsid w:val="006000E5"/>
    <w:rsid w:val="0060117E"/>
    <w:rsid w:val="00601AB2"/>
    <w:rsid w:val="006029F5"/>
    <w:rsid w:val="00604CFD"/>
    <w:rsid w:val="00605702"/>
    <w:rsid w:val="0061234A"/>
    <w:rsid w:val="006139FF"/>
    <w:rsid w:val="00614555"/>
    <w:rsid w:val="00614D50"/>
    <w:rsid w:val="0061569A"/>
    <w:rsid w:val="00616ED2"/>
    <w:rsid w:val="00617005"/>
    <w:rsid w:val="0062028A"/>
    <w:rsid w:val="00623554"/>
    <w:rsid w:val="00625404"/>
    <w:rsid w:val="00626036"/>
    <w:rsid w:val="00630C2C"/>
    <w:rsid w:val="00630C9C"/>
    <w:rsid w:val="00631E81"/>
    <w:rsid w:val="006330AC"/>
    <w:rsid w:val="00633B3C"/>
    <w:rsid w:val="00634FBD"/>
    <w:rsid w:val="0063563B"/>
    <w:rsid w:val="006356FC"/>
    <w:rsid w:val="00635997"/>
    <w:rsid w:val="00635C6F"/>
    <w:rsid w:val="00635EBC"/>
    <w:rsid w:val="00636504"/>
    <w:rsid w:val="00637031"/>
    <w:rsid w:val="00637823"/>
    <w:rsid w:val="00640A90"/>
    <w:rsid w:val="006410A8"/>
    <w:rsid w:val="006418F7"/>
    <w:rsid w:val="00642206"/>
    <w:rsid w:val="006441AA"/>
    <w:rsid w:val="006466B7"/>
    <w:rsid w:val="0064695A"/>
    <w:rsid w:val="00647F3C"/>
    <w:rsid w:val="00650492"/>
    <w:rsid w:val="00651BE6"/>
    <w:rsid w:val="006520C0"/>
    <w:rsid w:val="00652754"/>
    <w:rsid w:val="00663934"/>
    <w:rsid w:val="00665E22"/>
    <w:rsid w:val="006708BE"/>
    <w:rsid w:val="0067341A"/>
    <w:rsid w:val="00673B33"/>
    <w:rsid w:val="00674CD0"/>
    <w:rsid w:val="00676167"/>
    <w:rsid w:val="00676A77"/>
    <w:rsid w:val="00676DF0"/>
    <w:rsid w:val="006773DF"/>
    <w:rsid w:val="00677C6B"/>
    <w:rsid w:val="00680580"/>
    <w:rsid w:val="00680CD1"/>
    <w:rsid w:val="00681F27"/>
    <w:rsid w:val="00690179"/>
    <w:rsid w:val="006911CF"/>
    <w:rsid w:val="00691E20"/>
    <w:rsid w:val="00692F3C"/>
    <w:rsid w:val="00693738"/>
    <w:rsid w:val="006965AE"/>
    <w:rsid w:val="006A0ABF"/>
    <w:rsid w:val="006A3A9F"/>
    <w:rsid w:val="006A631F"/>
    <w:rsid w:val="006A6713"/>
    <w:rsid w:val="006A6FDC"/>
    <w:rsid w:val="006A7024"/>
    <w:rsid w:val="006A739B"/>
    <w:rsid w:val="006B09A2"/>
    <w:rsid w:val="006B1255"/>
    <w:rsid w:val="006B2D51"/>
    <w:rsid w:val="006B3C05"/>
    <w:rsid w:val="006B3F2C"/>
    <w:rsid w:val="006B45C4"/>
    <w:rsid w:val="006B6400"/>
    <w:rsid w:val="006B6462"/>
    <w:rsid w:val="006B6551"/>
    <w:rsid w:val="006B6A67"/>
    <w:rsid w:val="006B711C"/>
    <w:rsid w:val="006B79CC"/>
    <w:rsid w:val="006C0FB4"/>
    <w:rsid w:val="006C173A"/>
    <w:rsid w:val="006C4636"/>
    <w:rsid w:val="006C4BCD"/>
    <w:rsid w:val="006C707D"/>
    <w:rsid w:val="006D2099"/>
    <w:rsid w:val="006D2B25"/>
    <w:rsid w:val="006D5F1C"/>
    <w:rsid w:val="006E4E2E"/>
    <w:rsid w:val="006E519E"/>
    <w:rsid w:val="006E5B4E"/>
    <w:rsid w:val="006E7258"/>
    <w:rsid w:val="006F0DA5"/>
    <w:rsid w:val="006F1E35"/>
    <w:rsid w:val="006F6A82"/>
    <w:rsid w:val="006F736B"/>
    <w:rsid w:val="006F77D8"/>
    <w:rsid w:val="00700576"/>
    <w:rsid w:val="00701E3D"/>
    <w:rsid w:val="00702FD5"/>
    <w:rsid w:val="007033C6"/>
    <w:rsid w:val="00703902"/>
    <w:rsid w:val="00704B9B"/>
    <w:rsid w:val="00704E28"/>
    <w:rsid w:val="00705138"/>
    <w:rsid w:val="00705E6B"/>
    <w:rsid w:val="00707B3B"/>
    <w:rsid w:val="00711454"/>
    <w:rsid w:val="007159A3"/>
    <w:rsid w:val="00716F76"/>
    <w:rsid w:val="00717518"/>
    <w:rsid w:val="00717D23"/>
    <w:rsid w:val="00722194"/>
    <w:rsid w:val="00722D5F"/>
    <w:rsid w:val="007233E6"/>
    <w:rsid w:val="007233E9"/>
    <w:rsid w:val="00724023"/>
    <w:rsid w:val="00724159"/>
    <w:rsid w:val="00730F80"/>
    <w:rsid w:val="00732972"/>
    <w:rsid w:val="00734D7E"/>
    <w:rsid w:val="00735481"/>
    <w:rsid w:val="0073581D"/>
    <w:rsid w:val="00735D3D"/>
    <w:rsid w:val="00741E08"/>
    <w:rsid w:val="00741E7B"/>
    <w:rsid w:val="00747384"/>
    <w:rsid w:val="00747956"/>
    <w:rsid w:val="00752310"/>
    <w:rsid w:val="00753048"/>
    <w:rsid w:val="0075465F"/>
    <w:rsid w:val="00754AA9"/>
    <w:rsid w:val="00754C01"/>
    <w:rsid w:val="00755DCC"/>
    <w:rsid w:val="00756A71"/>
    <w:rsid w:val="007604A0"/>
    <w:rsid w:val="00762F6C"/>
    <w:rsid w:val="00773142"/>
    <w:rsid w:val="00773B65"/>
    <w:rsid w:val="007751D0"/>
    <w:rsid w:val="00776E86"/>
    <w:rsid w:val="00781685"/>
    <w:rsid w:val="00782981"/>
    <w:rsid w:val="00785943"/>
    <w:rsid w:val="00785B00"/>
    <w:rsid w:val="00785F11"/>
    <w:rsid w:val="00786479"/>
    <w:rsid w:val="00786EFF"/>
    <w:rsid w:val="00787226"/>
    <w:rsid w:val="007907D2"/>
    <w:rsid w:val="00790A56"/>
    <w:rsid w:val="007910B0"/>
    <w:rsid w:val="007965FB"/>
    <w:rsid w:val="007967AB"/>
    <w:rsid w:val="00796E06"/>
    <w:rsid w:val="0079728E"/>
    <w:rsid w:val="007974E1"/>
    <w:rsid w:val="007A4914"/>
    <w:rsid w:val="007A569E"/>
    <w:rsid w:val="007A5A86"/>
    <w:rsid w:val="007A5F21"/>
    <w:rsid w:val="007A690E"/>
    <w:rsid w:val="007A729C"/>
    <w:rsid w:val="007B1E2B"/>
    <w:rsid w:val="007B35A0"/>
    <w:rsid w:val="007B3F62"/>
    <w:rsid w:val="007B582E"/>
    <w:rsid w:val="007B60C5"/>
    <w:rsid w:val="007C057A"/>
    <w:rsid w:val="007C0CE6"/>
    <w:rsid w:val="007C17A0"/>
    <w:rsid w:val="007C7FF8"/>
    <w:rsid w:val="007D0681"/>
    <w:rsid w:val="007D11C7"/>
    <w:rsid w:val="007D150E"/>
    <w:rsid w:val="007D4EF8"/>
    <w:rsid w:val="007E1384"/>
    <w:rsid w:val="007E24CA"/>
    <w:rsid w:val="007E4030"/>
    <w:rsid w:val="007E50E3"/>
    <w:rsid w:val="007E5199"/>
    <w:rsid w:val="007E79B0"/>
    <w:rsid w:val="007F034B"/>
    <w:rsid w:val="007F06EB"/>
    <w:rsid w:val="007F1F44"/>
    <w:rsid w:val="007F23CB"/>
    <w:rsid w:val="007F5567"/>
    <w:rsid w:val="007F6902"/>
    <w:rsid w:val="007F7521"/>
    <w:rsid w:val="00801C0A"/>
    <w:rsid w:val="00802065"/>
    <w:rsid w:val="00804FD4"/>
    <w:rsid w:val="0080590A"/>
    <w:rsid w:val="00811123"/>
    <w:rsid w:val="00812780"/>
    <w:rsid w:val="00815424"/>
    <w:rsid w:val="0081736C"/>
    <w:rsid w:val="00822F87"/>
    <w:rsid w:val="00826599"/>
    <w:rsid w:val="00826BAD"/>
    <w:rsid w:val="00830101"/>
    <w:rsid w:val="0083070A"/>
    <w:rsid w:val="00831CE5"/>
    <w:rsid w:val="008328FA"/>
    <w:rsid w:val="00834EF2"/>
    <w:rsid w:val="00840A05"/>
    <w:rsid w:val="008430B0"/>
    <w:rsid w:val="00844076"/>
    <w:rsid w:val="00844888"/>
    <w:rsid w:val="00846548"/>
    <w:rsid w:val="008521F8"/>
    <w:rsid w:val="00852666"/>
    <w:rsid w:val="0085327E"/>
    <w:rsid w:val="00853CC1"/>
    <w:rsid w:val="00854724"/>
    <w:rsid w:val="00854770"/>
    <w:rsid w:val="00856100"/>
    <w:rsid w:val="008562BC"/>
    <w:rsid w:val="0085762C"/>
    <w:rsid w:val="00861339"/>
    <w:rsid w:val="008615D5"/>
    <w:rsid w:val="00864012"/>
    <w:rsid w:val="00865213"/>
    <w:rsid w:val="00865971"/>
    <w:rsid w:val="0086706C"/>
    <w:rsid w:val="00871402"/>
    <w:rsid w:val="00871909"/>
    <w:rsid w:val="0087192B"/>
    <w:rsid w:val="0087739D"/>
    <w:rsid w:val="00877BE4"/>
    <w:rsid w:val="008817BE"/>
    <w:rsid w:val="008848D6"/>
    <w:rsid w:val="00884F46"/>
    <w:rsid w:val="00892079"/>
    <w:rsid w:val="00892E7B"/>
    <w:rsid w:val="008964B0"/>
    <w:rsid w:val="008965C4"/>
    <w:rsid w:val="00896641"/>
    <w:rsid w:val="00896E19"/>
    <w:rsid w:val="0089740C"/>
    <w:rsid w:val="00897B9B"/>
    <w:rsid w:val="008A03E5"/>
    <w:rsid w:val="008A146C"/>
    <w:rsid w:val="008A1D3A"/>
    <w:rsid w:val="008A3E08"/>
    <w:rsid w:val="008A5802"/>
    <w:rsid w:val="008B0BCE"/>
    <w:rsid w:val="008B1D7B"/>
    <w:rsid w:val="008B26F1"/>
    <w:rsid w:val="008B2F3C"/>
    <w:rsid w:val="008B48CE"/>
    <w:rsid w:val="008B5B67"/>
    <w:rsid w:val="008B6336"/>
    <w:rsid w:val="008B6FEB"/>
    <w:rsid w:val="008B7DDA"/>
    <w:rsid w:val="008C130F"/>
    <w:rsid w:val="008C2F3D"/>
    <w:rsid w:val="008C3560"/>
    <w:rsid w:val="008C730F"/>
    <w:rsid w:val="008D0385"/>
    <w:rsid w:val="008D218A"/>
    <w:rsid w:val="008D36DA"/>
    <w:rsid w:val="008D5D0B"/>
    <w:rsid w:val="008E1342"/>
    <w:rsid w:val="008E1372"/>
    <w:rsid w:val="008E138A"/>
    <w:rsid w:val="008E1E08"/>
    <w:rsid w:val="008E22C1"/>
    <w:rsid w:val="008E2E00"/>
    <w:rsid w:val="008E3CFA"/>
    <w:rsid w:val="008E41F3"/>
    <w:rsid w:val="008E471C"/>
    <w:rsid w:val="008E65E9"/>
    <w:rsid w:val="008E7554"/>
    <w:rsid w:val="008F0CB6"/>
    <w:rsid w:val="008F1FAD"/>
    <w:rsid w:val="008F3A10"/>
    <w:rsid w:val="008F3E5E"/>
    <w:rsid w:val="008F6A9C"/>
    <w:rsid w:val="008F752A"/>
    <w:rsid w:val="009019E5"/>
    <w:rsid w:val="00901FB8"/>
    <w:rsid w:val="00904F3A"/>
    <w:rsid w:val="00907496"/>
    <w:rsid w:val="00911293"/>
    <w:rsid w:val="00915D8E"/>
    <w:rsid w:val="00917EEE"/>
    <w:rsid w:val="0092004D"/>
    <w:rsid w:val="00921632"/>
    <w:rsid w:val="00922991"/>
    <w:rsid w:val="0092370A"/>
    <w:rsid w:val="009242D0"/>
    <w:rsid w:val="00931B5A"/>
    <w:rsid w:val="00931B92"/>
    <w:rsid w:val="00933DF9"/>
    <w:rsid w:val="009350D8"/>
    <w:rsid w:val="0093649C"/>
    <w:rsid w:val="00936914"/>
    <w:rsid w:val="009375FB"/>
    <w:rsid w:val="00940F3A"/>
    <w:rsid w:val="00941DB7"/>
    <w:rsid w:val="00941EE1"/>
    <w:rsid w:val="00942377"/>
    <w:rsid w:val="00944851"/>
    <w:rsid w:val="009511FB"/>
    <w:rsid w:val="009519F2"/>
    <w:rsid w:val="0095258E"/>
    <w:rsid w:val="0095521A"/>
    <w:rsid w:val="0095617F"/>
    <w:rsid w:val="00957F3F"/>
    <w:rsid w:val="00961C73"/>
    <w:rsid w:val="00961D26"/>
    <w:rsid w:val="0096231A"/>
    <w:rsid w:val="00962E9D"/>
    <w:rsid w:val="00964C3F"/>
    <w:rsid w:val="00974691"/>
    <w:rsid w:val="00977CE8"/>
    <w:rsid w:val="00981048"/>
    <w:rsid w:val="00981464"/>
    <w:rsid w:val="00981480"/>
    <w:rsid w:val="00981B78"/>
    <w:rsid w:val="00984FF6"/>
    <w:rsid w:val="00990C8A"/>
    <w:rsid w:val="0099747C"/>
    <w:rsid w:val="009A1785"/>
    <w:rsid w:val="009A56BF"/>
    <w:rsid w:val="009A67DD"/>
    <w:rsid w:val="009B1B73"/>
    <w:rsid w:val="009B3648"/>
    <w:rsid w:val="009C0DA1"/>
    <w:rsid w:val="009C2511"/>
    <w:rsid w:val="009C2745"/>
    <w:rsid w:val="009C2FA9"/>
    <w:rsid w:val="009C31A6"/>
    <w:rsid w:val="009C3B25"/>
    <w:rsid w:val="009C4B5C"/>
    <w:rsid w:val="009C5E86"/>
    <w:rsid w:val="009C72F2"/>
    <w:rsid w:val="009C7B0A"/>
    <w:rsid w:val="009D3596"/>
    <w:rsid w:val="009D373B"/>
    <w:rsid w:val="009D3BB4"/>
    <w:rsid w:val="009D4E6B"/>
    <w:rsid w:val="009D7B5F"/>
    <w:rsid w:val="009E186C"/>
    <w:rsid w:val="009E191D"/>
    <w:rsid w:val="009E368F"/>
    <w:rsid w:val="009E4BFC"/>
    <w:rsid w:val="009E5C0A"/>
    <w:rsid w:val="009E7D4F"/>
    <w:rsid w:val="009E7D5D"/>
    <w:rsid w:val="009F12A2"/>
    <w:rsid w:val="009F4416"/>
    <w:rsid w:val="009F4894"/>
    <w:rsid w:val="009F641F"/>
    <w:rsid w:val="009F7AF3"/>
    <w:rsid w:val="00A009B2"/>
    <w:rsid w:val="00A02FB0"/>
    <w:rsid w:val="00A104C0"/>
    <w:rsid w:val="00A10BE1"/>
    <w:rsid w:val="00A127C9"/>
    <w:rsid w:val="00A13274"/>
    <w:rsid w:val="00A1468C"/>
    <w:rsid w:val="00A159CB"/>
    <w:rsid w:val="00A166C6"/>
    <w:rsid w:val="00A178DE"/>
    <w:rsid w:val="00A17A55"/>
    <w:rsid w:val="00A21656"/>
    <w:rsid w:val="00A21AA9"/>
    <w:rsid w:val="00A22871"/>
    <w:rsid w:val="00A2513E"/>
    <w:rsid w:val="00A2547C"/>
    <w:rsid w:val="00A265DD"/>
    <w:rsid w:val="00A26FB1"/>
    <w:rsid w:val="00A30A6E"/>
    <w:rsid w:val="00A311BE"/>
    <w:rsid w:val="00A35350"/>
    <w:rsid w:val="00A35CCF"/>
    <w:rsid w:val="00A405CA"/>
    <w:rsid w:val="00A407F6"/>
    <w:rsid w:val="00A42F80"/>
    <w:rsid w:val="00A444CD"/>
    <w:rsid w:val="00A4569C"/>
    <w:rsid w:val="00A500E5"/>
    <w:rsid w:val="00A5436C"/>
    <w:rsid w:val="00A54B0F"/>
    <w:rsid w:val="00A55065"/>
    <w:rsid w:val="00A56046"/>
    <w:rsid w:val="00A57C63"/>
    <w:rsid w:val="00A621A5"/>
    <w:rsid w:val="00A62A3F"/>
    <w:rsid w:val="00A63539"/>
    <w:rsid w:val="00A64766"/>
    <w:rsid w:val="00A6486E"/>
    <w:rsid w:val="00A64B11"/>
    <w:rsid w:val="00A65472"/>
    <w:rsid w:val="00A74181"/>
    <w:rsid w:val="00A7731B"/>
    <w:rsid w:val="00A8230A"/>
    <w:rsid w:val="00A84840"/>
    <w:rsid w:val="00A87599"/>
    <w:rsid w:val="00A87955"/>
    <w:rsid w:val="00A9021A"/>
    <w:rsid w:val="00A91233"/>
    <w:rsid w:val="00A91C47"/>
    <w:rsid w:val="00A92911"/>
    <w:rsid w:val="00A93B52"/>
    <w:rsid w:val="00A95546"/>
    <w:rsid w:val="00A9563C"/>
    <w:rsid w:val="00A96167"/>
    <w:rsid w:val="00A96582"/>
    <w:rsid w:val="00A96BA8"/>
    <w:rsid w:val="00AA0448"/>
    <w:rsid w:val="00AA2A47"/>
    <w:rsid w:val="00AA4377"/>
    <w:rsid w:val="00AA53FA"/>
    <w:rsid w:val="00AB0073"/>
    <w:rsid w:val="00AB40BF"/>
    <w:rsid w:val="00AB51D0"/>
    <w:rsid w:val="00AC0DF4"/>
    <w:rsid w:val="00AC1368"/>
    <w:rsid w:val="00AC1770"/>
    <w:rsid w:val="00AC1C3A"/>
    <w:rsid w:val="00AC50DD"/>
    <w:rsid w:val="00AC5CE7"/>
    <w:rsid w:val="00AC5DE8"/>
    <w:rsid w:val="00AD4BD8"/>
    <w:rsid w:val="00AD5C2D"/>
    <w:rsid w:val="00AE315A"/>
    <w:rsid w:val="00AE35D7"/>
    <w:rsid w:val="00AE4353"/>
    <w:rsid w:val="00AE4D25"/>
    <w:rsid w:val="00AE7483"/>
    <w:rsid w:val="00AF1E59"/>
    <w:rsid w:val="00AF241D"/>
    <w:rsid w:val="00AF5657"/>
    <w:rsid w:val="00AF65FA"/>
    <w:rsid w:val="00B0032C"/>
    <w:rsid w:val="00B03F4B"/>
    <w:rsid w:val="00B04914"/>
    <w:rsid w:val="00B052D1"/>
    <w:rsid w:val="00B05470"/>
    <w:rsid w:val="00B063A8"/>
    <w:rsid w:val="00B10255"/>
    <w:rsid w:val="00B13630"/>
    <w:rsid w:val="00B13AB6"/>
    <w:rsid w:val="00B147BE"/>
    <w:rsid w:val="00B17E8E"/>
    <w:rsid w:val="00B24F93"/>
    <w:rsid w:val="00B252E3"/>
    <w:rsid w:val="00B327EE"/>
    <w:rsid w:val="00B34B06"/>
    <w:rsid w:val="00B35F1A"/>
    <w:rsid w:val="00B37BFD"/>
    <w:rsid w:val="00B41993"/>
    <w:rsid w:val="00B43800"/>
    <w:rsid w:val="00B53F47"/>
    <w:rsid w:val="00B555BC"/>
    <w:rsid w:val="00B5574F"/>
    <w:rsid w:val="00B6201F"/>
    <w:rsid w:val="00B7053D"/>
    <w:rsid w:val="00B7063F"/>
    <w:rsid w:val="00B7171B"/>
    <w:rsid w:val="00B75122"/>
    <w:rsid w:val="00B75720"/>
    <w:rsid w:val="00B75DB5"/>
    <w:rsid w:val="00B76F51"/>
    <w:rsid w:val="00B77FC9"/>
    <w:rsid w:val="00B80152"/>
    <w:rsid w:val="00B809C0"/>
    <w:rsid w:val="00B842E6"/>
    <w:rsid w:val="00B84F57"/>
    <w:rsid w:val="00B87758"/>
    <w:rsid w:val="00B90602"/>
    <w:rsid w:val="00B9354D"/>
    <w:rsid w:val="00B95669"/>
    <w:rsid w:val="00B96D15"/>
    <w:rsid w:val="00BA085C"/>
    <w:rsid w:val="00BA0BA9"/>
    <w:rsid w:val="00BA0C68"/>
    <w:rsid w:val="00BA6A05"/>
    <w:rsid w:val="00BB0016"/>
    <w:rsid w:val="00BB0210"/>
    <w:rsid w:val="00BB0A2A"/>
    <w:rsid w:val="00BB29B9"/>
    <w:rsid w:val="00BB3A00"/>
    <w:rsid w:val="00BB3A2A"/>
    <w:rsid w:val="00BB644E"/>
    <w:rsid w:val="00BB72B2"/>
    <w:rsid w:val="00BB76B5"/>
    <w:rsid w:val="00BB7E83"/>
    <w:rsid w:val="00BC03D6"/>
    <w:rsid w:val="00BC1451"/>
    <w:rsid w:val="00BC30B3"/>
    <w:rsid w:val="00BC33C0"/>
    <w:rsid w:val="00BC4A6F"/>
    <w:rsid w:val="00BC57E9"/>
    <w:rsid w:val="00BD35B9"/>
    <w:rsid w:val="00BD6F93"/>
    <w:rsid w:val="00BE4F8D"/>
    <w:rsid w:val="00BE5C19"/>
    <w:rsid w:val="00BE7606"/>
    <w:rsid w:val="00BF1DC0"/>
    <w:rsid w:val="00BF3ADC"/>
    <w:rsid w:val="00BF4825"/>
    <w:rsid w:val="00BF7C3D"/>
    <w:rsid w:val="00C008FC"/>
    <w:rsid w:val="00C012A6"/>
    <w:rsid w:val="00C10B46"/>
    <w:rsid w:val="00C13443"/>
    <w:rsid w:val="00C139BC"/>
    <w:rsid w:val="00C13A48"/>
    <w:rsid w:val="00C14600"/>
    <w:rsid w:val="00C146F2"/>
    <w:rsid w:val="00C152B6"/>
    <w:rsid w:val="00C226B3"/>
    <w:rsid w:val="00C231BB"/>
    <w:rsid w:val="00C26B06"/>
    <w:rsid w:val="00C30A43"/>
    <w:rsid w:val="00C30A84"/>
    <w:rsid w:val="00C31C43"/>
    <w:rsid w:val="00C33207"/>
    <w:rsid w:val="00C34BD5"/>
    <w:rsid w:val="00C3513E"/>
    <w:rsid w:val="00C37690"/>
    <w:rsid w:val="00C3787C"/>
    <w:rsid w:val="00C40367"/>
    <w:rsid w:val="00C40865"/>
    <w:rsid w:val="00C4210C"/>
    <w:rsid w:val="00C423CF"/>
    <w:rsid w:val="00C44D1D"/>
    <w:rsid w:val="00C475B0"/>
    <w:rsid w:val="00C47EB8"/>
    <w:rsid w:val="00C51480"/>
    <w:rsid w:val="00C5299C"/>
    <w:rsid w:val="00C53BA1"/>
    <w:rsid w:val="00C60BC9"/>
    <w:rsid w:val="00C60F5B"/>
    <w:rsid w:val="00C611F7"/>
    <w:rsid w:val="00C613F7"/>
    <w:rsid w:val="00C61C87"/>
    <w:rsid w:val="00C622B9"/>
    <w:rsid w:val="00C6340A"/>
    <w:rsid w:val="00C6481C"/>
    <w:rsid w:val="00C67234"/>
    <w:rsid w:val="00C67F2E"/>
    <w:rsid w:val="00C70429"/>
    <w:rsid w:val="00C706EE"/>
    <w:rsid w:val="00C70712"/>
    <w:rsid w:val="00C74D9D"/>
    <w:rsid w:val="00C755C1"/>
    <w:rsid w:val="00C761C6"/>
    <w:rsid w:val="00C80FEB"/>
    <w:rsid w:val="00C832E0"/>
    <w:rsid w:val="00C86095"/>
    <w:rsid w:val="00C90291"/>
    <w:rsid w:val="00C95225"/>
    <w:rsid w:val="00C97519"/>
    <w:rsid w:val="00CA1300"/>
    <w:rsid w:val="00CA2340"/>
    <w:rsid w:val="00CA25FE"/>
    <w:rsid w:val="00CA2BE5"/>
    <w:rsid w:val="00CA3259"/>
    <w:rsid w:val="00CA37DF"/>
    <w:rsid w:val="00CA3EEE"/>
    <w:rsid w:val="00CA4D9C"/>
    <w:rsid w:val="00CB209B"/>
    <w:rsid w:val="00CB2E2D"/>
    <w:rsid w:val="00CB7BE5"/>
    <w:rsid w:val="00CC294A"/>
    <w:rsid w:val="00CC2F16"/>
    <w:rsid w:val="00CC307A"/>
    <w:rsid w:val="00CC6DE9"/>
    <w:rsid w:val="00CC73E0"/>
    <w:rsid w:val="00CC76E0"/>
    <w:rsid w:val="00CD066E"/>
    <w:rsid w:val="00CD3BCF"/>
    <w:rsid w:val="00CD3FE0"/>
    <w:rsid w:val="00CD5485"/>
    <w:rsid w:val="00CD6B85"/>
    <w:rsid w:val="00CE032E"/>
    <w:rsid w:val="00CE3E43"/>
    <w:rsid w:val="00CE4D51"/>
    <w:rsid w:val="00CE6D4B"/>
    <w:rsid w:val="00CE74C4"/>
    <w:rsid w:val="00CF037B"/>
    <w:rsid w:val="00CF2976"/>
    <w:rsid w:val="00CF3054"/>
    <w:rsid w:val="00CF3B13"/>
    <w:rsid w:val="00CF3E43"/>
    <w:rsid w:val="00CF4621"/>
    <w:rsid w:val="00CF48E4"/>
    <w:rsid w:val="00CF5148"/>
    <w:rsid w:val="00D02BCD"/>
    <w:rsid w:val="00D03010"/>
    <w:rsid w:val="00D044A4"/>
    <w:rsid w:val="00D10C31"/>
    <w:rsid w:val="00D1211F"/>
    <w:rsid w:val="00D12974"/>
    <w:rsid w:val="00D13C3C"/>
    <w:rsid w:val="00D157EC"/>
    <w:rsid w:val="00D166DF"/>
    <w:rsid w:val="00D174E4"/>
    <w:rsid w:val="00D20382"/>
    <w:rsid w:val="00D227DE"/>
    <w:rsid w:val="00D22E72"/>
    <w:rsid w:val="00D232B5"/>
    <w:rsid w:val="00D25DFE"/>
    <w:rsid w:val="00D26AF0"/>
    <w:rsid w:val="00D27109"/>
    <w:rsid w:val="00D31A87"/>
    <w:rsid w:val="00D31B3D"/>
    <w:rsid w:val="00D33F3E"/>
    <w:rsid w:val="00D3472D"/>
    <w:rsid w:val="00D360BB"/>
    <w:rsid w:val="00D40822"/>
    <w:rsid w:val="00D416AD"/>
    <w:rsid w:val="00D43A40"/>
    <w:rsid w:val="00D4420E"/>
    <w:rsid w:val="00D4430D"/>
    <w:rsid w:val="00D448DD"/>
    <w:rsid w:val="00D4752F"/>
    <w:rsid w:val="00D516FA"/>
    <w:rsid w:val="00D51D48"/>
    <w:rsid w:val="00D51E61"/>
    <w:rsid w:val="00D52CD8"/>
    <w:rsid w:val="00D52EB9"/>
    <w:rsid w:val="00D53402"/>
    <w:rsid w:val="00D54392"/>
    <w:rsid w:val="00D57BB5"/>
    <w:rsid w:val="00D60AF1"/>
    <w:rsid w:val="00D62E45"/>
    <w:rsid w:val="00D632B3"/>
    <w:rsid w:val="00D67F00"/>
    <w:rsid w:val="00D715A1"/>
    <w:rsid w:val="00D7184F"/>
    <w:rsid w:val="00D71C14"/>
    <w:rsid w:val="00D73FF2"/>
    <w:rsid w:val="00D76687"/>
    <w:rsid w:val="00D77BDE"/>
    <w:rsid w:val="00D77C8B"/>
    <w:rsid w:val="00D80D3F"/>
    <w:rsid w:val="00D83238"/>
    <w:rsid w:val="00D84645"/>
    <w:rsid w:val="00D856F7"/>
    <w:rsid w:val="00D91210"/>
    <w:rsid w:val="00D92299"/>
    <w:rsid w:val="00D92D1F"/>
    <w:rsid w:val="00D92EF1"/>
    <w:rsid w:val="00D93506"/>
    <w:rsid w:val="00D94C11"/>
    <w:rsid w:val="00D960E6"/>
    <w:rsid w:val="00D966DE"/>
    <w:rsid w:val="00D978D7"/>
    <w:rsid w:val="00DA2596"/>
    <w:rsid w:val="00DA4785"/>
    <w:rsid w:val="00DA7CC9"/>
    <w:rsid w:val="00DB1C58"/>
    <w:rsid w:val="00DB25DD"/>
    <w:rsid w:val="00DB2A1D"/>
    <w:rsid w:val="00DC379E"/>
    <w:rsid w:val="00DC4107"/>
    <w:rsid w:val="00DC5F05"/>
    <w:rsid w:val="00DC6E9B"/>
    <w:rsid w:val="00DD149D"/>
    <w:rsid w:val="00DD1BD3"/>
    <w:rsid w:val="00DD7E52"/>
    <w:rsid w:val="00DE088E"/>
    <w:rsid w:val="00DE6332"/>
    <w:rsid w:val="00DE6B0E"/>
    <w:rsid w:val="00DE739D"/>
    <w:rsid w:val="00DE73BC"/>
    <w:rsid w:val="00DF16BB"/>
    <w:rsid w:val="00DF21A9"/>
    <w:rsid w:val="00DF4F3B"/>
    <w:rsid w:val="00DF7D8C"/>
    <w:rsid w:val="00E0299F"/>
    <w:rsid w:val="00E03CD8"/>
    <w:rsid w:val="00E0411A"/>
    <w:rsid w:val="00E0614B"/>
    <w:rsid w:val="00E07CA7"/>
    <w:rsid w:val="00E10582"/>
    <w:rsid w:val="00E10884"/>
    <w:rsid w:val="00E11CDF"/>
    <w:rsid w:val="00E139AF"/>
    <w:rsid w:val="00E13DEB"/>
    <w:rsid w:val="00E147C4"/>
    <w:rsid w:val="00E21952"/>
    <w:rsid w:val="00E220E3"/>
    <w:rsid w:val="00E24085"/>
    <w:rsid w:val="00E245F0"/>
    <w:rsid w:val="00E27AEF"/>
    <w:rsid w:val="00E27DF5"/>
    <w:rsid w:val="00E30E3F"/>
    <w:rsid w:val="00E35078"/>
    <w:rsid w:val="00E35138"/>
    <w:rsid w:val="00E409E9"/>
    <w:rsid w:val="00E415A1"/>
    <w:rsid w:val="00E41645"/>
    <w:rsid w:val="00E4425A"/>
    <w:rsid w:val="00E44E13"/>
    <w:rsid w:val="00E45292"/>
    <w:rsid w:val="00E464C0"/>
    <w:rsid w:val="00E46DAB"/>
    <w:rsid w:val="00E52074"/>
    <w:rsid w:val="00E529FA"/>
    <w:rsid w:val="00E5382B"/>
    <w:rsid w:val="00E55525"/>
    <w:rsid w:val="00E557AC"/>
    <w:rsid w:val="00E57BD8"/>
    <w:rsid w:val="00E57E82"/>
    <w:rsid w:val="00E600AF"/>
    <w:rsid w:val="00E624ED"/>
    <w:rsid w:val="00E6459C"/>
    <w:rsid w:val="00E67529"/>
    <w:rsid w:val="00E730F5"/>
    <w:rsid w:val="00E739FB"/>
    <w:rsid w:val="00E73F80"/>
    <w:rsid w:val="00E7405D"/>
    <w:rsid w:val="00E7540C"/>
    <w:rsid w:val="00E75813"/>
    <w:rsid w:val="00E77164"/>
    <w:rsid w:val="00E831C8"/>
    <w:rsid w:val="00E83B52"/>
    <w:rsid w:val="00E84238"/>
    <w:rsid w:val="00E84EC6"/>
    <w:rsid w:val="00E854C1"/>
    <w:rsid w:val="00E85CF4"/>
    <w:rsid w:val="00E87404"/>
    <w:rsid w:val="00E87A0B"/>
    <w:rsid w:val="00E907CB"/>
    <w:rsid w:val="00E90DDD"/>
    <w:rsid w:val="00E94050"/>
    <w:rsid w:val="00E97EE7"/>
    <w:rsid w:val="00EA14A5"/>
    <w:rsid w:val="00EA29B9"/>
    <w:rsid w:val="00EA303E"/>
    <w:rsid w:val="00EA3A6C"/>
    <w:rsid w:val="00EA4F52"/>
    <w:rsid w:val="00EA5160"/>
    <w:rsid w:val="00EA6252"/>
    <w:rsid w:val="00EA6F22"/>
    <w:rsid w:val="00EB050A"/>
    <w:rsid w:val="00EB5BA2"/>
    <w:rsid w:val="00EB69E0"/>
    <w:rsid w:val="00EB7EFA"/>
    <w:rsid w:val="00EC02B4"/>
    <w:rsid w:val="00EC03BA"/>
    <w:rsid w:val="00EC0A67"/>
    <w:rsid w:val="00EC2B78"/>
    <w:rsid w:val="00EC3D6B"/>
    <w:rsid w:val="00EC4B43"/>
    <w:rsid w:val="00EC58E4"/>
    <w:rsid w:val="00EC6148"/>
    <w:rsid w:val="00ED1EE5"/>
    <w:rsid w:val="00EE1B89"/>
    <w:rsid w:val="00EE30B4"/>
    <w:rsid w:val="00EE48D5"/>
    <w:rsid w:val="00EE65E7"/>
    <w:rsid w:val="00EE774C"/>
    <w:rsid w:val="00EF1291"/>
    <w:rsid w:val="00EF421E"/>
    <w:rsid w:val="00EF5989"/>
    <w:rsid w:val="00EF7C22"/>
    <w:rsid w:val="00EF7EDA"/>
    <w:rsid w:val="00F001DA"/>
    <w:rsid w:val="00F0393F"/>
    <w:rsid w:val="00F03D07"/>
    <w:rsid w:val="00F04080"/>
    <w:rsid w:val="00F04966"/>
    <w:rsid w:val="00F04DBA"/>
    <w:rsid w:val="00F05ADD"/>
    <w:rsid w:val="00F07953"/>
    <w:rsid w:val="00F1062A"/>
    <w:rsid w:val="00F11A13"/>
    <w:rsid w:val="00F11D63"/>
    <w:rsid w:val="00F12381"/>
    <w:rsid w:val="00F13022"/>
    <w:rsid w:val="00F13420"/>
    <w:rsid w:val="00F13FD1"/>
    <w:rsid w:val="00F15144"/>
    <w:rsid w:val="00F24300"/>
    <w:rsid w:val="00F2797B"/>
    <w:rsid w:val="00F30162"/>
    <w:rsid w:val="00F3058C"/>
    <w:rsid w:val="00F31130"/>
    <w:rsid w:val="00F31135"/>
    <w:rsid w:val="00F31D71"/>
    <w:rsid w:val="00F326C0"/>
    <w:rsid w:val="00F33F63"/>
    <w:rsid w:val="00F353ED"/>
    <w:rsid w:val="00F362F8"/>
    <w:rsid w:val="00F3797D"/>
    <w:rsid w:val="00F40FE3"/>
    <w:rsid w:val="00F4177C"/>
    <w:rsid w:val="00F43334"/>
    <w:rsid w:val="00F43B3F"/>
    <w:rsid w:val="00F478C7"/>
    <w:rsid w:val="00F5051E"/>
    <w:rsid w:val="00F533C4"/>
    <w:rsid w:val="00F54A87"/>
    <w:rsid w:val="00F54C92"/>
    <w:rsid w:val="00F55CD5"/>
    <w:rsid w:val="00F569CD"/>
    <w:rsid w:val="00F61D8D"/>
    <w:rsid w:val="00F62208"/>
    <w:rsid w:val="00F636D4"/>
    <w:rsid w:val="00F63CCE"/>
    <w:rsid w:val="00F64957"/>
    <w:rsid w:val="00F703B0"/>
    <w:rsid w:val="00F7144B"/>
    <w:rsid w:val="00F725D6"/>
    <w:rsid w:val="00F72887"/>
    <w:rsid w:val="00F751B9"/>
    <w:rsid w:val="00F829D6"/>
    <w:rsid w:val="00F82ABC"/>
    <w:rsid w:val="00F830B3"/>
    <w:rsid w:val="00F833C9"/>
    <w:rsid w:val="00F837EB"/>
    <w:rsid w:val="00F8404A"/>
    <w:rsid w:val="00F84860"/>
    <w:rsid w:val="00F848B6"/>
    <w:rsid w:val="00F86619"/>
    <w:rsid w:val="00F867FA"/>
    <w:rsid w:val="00F87087"/>
    <w:rsid w:val="00F87AA6"/>
    <w:rsid w:val="00F918E6"/>
    <w:rsid w:val="00F93025"/>
    <w:rsid w:val="00F9329B"/>
    <w:rsid w:val="00F94185"/>
    <w:rsid w:val="00F97475"/>
    <w:rsid w:val="00FA0733"/>
    <w:rsid w:val="00FA479E"/>
    <w:rsid w:val="00FA6D9B"/>
    <w:rsid w:val="00FA7787"/>
    <w:rsid w:val="00FB04C9"/>
    <w:rsid w:val="00FB12A9"/>
    <w:rsid w:val="00FB1372"/>
    <w:rsid w:val="00FB201C"/>
    <w:rsid w:val="00FB2D38"/>
    <w:rsid w:val="00FB383E"/>
    <w:rsid w:val="00FB44F5"/>
    <w:rsid w:val="00FB529D"/>
    <w:rsid w:val="00FB7DB0"/>
    <w:rsid w:val="00FC190C"/>
    <w:rsid w:val="00FC2D6F"/>
    <w:rsid w:val="00FC329A"/>
    <w:rsid w:val="00FC363E"/>
    <w:rsid w:val="00FC3B5F"/>
    <w:rsid w:val="00FC4AC1"/>
    <w:rsid w:val="00FC54AC"/>
    <w:rsid w:val="00FC6469"/>
    <w:rsid w:val="00FD047E"/>
    <w:rsid w:val="00FD0F71"/>
    <w:rsid w:val="00FD15D8"/>
    <w:rsid w:val="00FD1DC9"/>
    <w:rsid w:val="00FD2380"/>
    <w:rsid w:val="00FD5368"/>
    <w:rsid w:val="00FE3D5F"/>
    <w:rsid w:val="00FE6254"/>
    <w:rsid w:val="00FF0179"/>
    <w:rsid w:val="00FF3DB3"/>
    <w:rsid w:val="00FF6169"/>
    <w:rsid w:val="00FF67CB"/>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colormru v:ext="edit" colors="#3c3"/>
    </o:shapedefaults>
    <o:shapelayout v:ext="edit">
      <o:idmap v:ext="edit" data="1"/>
    </o:shapelayout>
  </w:shapeDefaults>
  <w:decimalSymbol w:val="."/>
  <w:listSeparator w:val=","/>
  <w14:docId w14:val="3A2FDF9E"/>
  <w15:chartTrackingRefBased/>
  <w15:docId w15:val="{FFEB9CC2-8353-4E33-AA30-45ACACBE8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H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01C"/>
    <w:pPr>
      <w:widowControl w:val="0"/>
    </w:pPr>
    <w:rPr>
      <w:rFonts w:ascii="Calibri" w:hAnsi="Calibri"/>
      <w:kern w:val="2"/>
      <w:sz w:val="24"/>
      <w:szCs w:val="22"/>
      <w:lang w:val="en-US" w:eastAsia="zh-TW"/>
    </w:rPr>
  </w:style>
  <w:style w:type="paragraph" w:styleId="Heading1">
    <w:name w:val="heading 1"/>
    <w:basedOn w:val="Normal"/>
    <w:next w:val="Normal"/>
    <w:qFormat/>
    <w:pPr>
      <w:keepNext/>
      <w:jc w:val="center"/>
      <w:outlineLvl w:val="0"/>
    </w:pPr>
    <w:rPr>
      <w:b/>
      <w:bCs/>
      <w:sz w:val="30"/>
    </w:rPr>
  </w:style>
  <w:style w:type="paragraph" w:styleId="Heading2">
    <w:name w:val="heading 2"/>
    <w:basedOn w:val="Normal"/>
    <w:next w:val="Normal"/>
    <w:qFormat/>
    <w:rsid w:val="00700576"/>
    <w:pPr>
      <w:keepNext/>
      <w:spacing w:line="720" w:lineRule="auto"/>
      <w:outlineLvl w:val="1"/>
    </w:pPr>
    <w:rPr>
      <w:rFonts w:ascii="Arial" w:hAnsi="Arial"/>
      <w:b/>
      <w:bCs/>
      <w:sz w:val="48"/>
      <w:szCs w:val="48"/>
    </w:rPr>
  </w:style>
  <w:style w:type="paragraph" w:styleId="Heading3">
    <w:name w:val="heading 3"/>
    <w:basedOn w:val="Normal"/>
    <w:next w:val="Normal"/>
    <w:qFormat/>
    <w:rsid w:val="006F77D8"/>
    <w:pPr>
      <w:keepNext/>
      <w:spacing w:line="720" w:lineRule="auto"/>
      <w:outlineLvl w:val="2"/>
    </w:pPr>
    <w:rPr>
      <w:rFonts w:ascii="Arial" w:hAnsi="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napToGrid w:val="0"/>
    </w:pPr>
    <w:rPr>
      <w:rFonts w:ascii="Arial" w:hAnsi="Arial"/>
      <w:b/>
      <w:bCs/>
      <w:spacing w:val="-5"/>
      <w:kern w:val="0"/>
      <w:sz w:val="20"/>
      <w:szCs w:val="20"/>
    </w:rPr>
  </w:style>
  <w:style w:type="paragraph" w:styleId="Footer">
    <w:name w:val="footer"/>
    <w:basedOn w:val="Normal"/>
    <w:link w:val="FooterChar"/>
    <w:uiPriority w:val="99"/>
    <w:pPr>
      <w:tabs>
        <w:tab w:val="center" w:pos="4153"/>
        <w:tab w:val="right" w:pos="8306"/>
      </w:tabs>
      <w:snapToGrid w:val="0"/>
    </w:pPr>
    <w:rPr>
      <w:rFonts w:ascii="Arial" w:hAnsi="Arial"/>
      <w:b/>
      <w:bCs/>
      <w:spacing w:val="-5"/>
      <w:kern w:val="0"/>
      <w:sz w:val="20"/>
      <w:szCs w:val="20"/>
      <w:lang w:val="x-none" w:eastAsia="x-none"/>
    </w:rPr>
  </w:style>
  <w:style w:type="character" w:styleId="Hyperlink">
    <w:name w:val="Hyperlink"/>
    <w:rPr>
      <w:color w:val="0000FF"/>
      <w:u w:val="single"/>
    </w:rPr>
  </w:style>
  <w:style w:type="paragraph" w:styleId="Title">
    <w:name w:val="Title"/>
    <w:basedOn w:val="Normal"/>
    <w:qFormat/>
    <w:pPr>
      <w:jc w:val="center"/>
    </w:pPr>
    <w:rPr>
      <w:rFonts w:ascii="Stencil" w:hAnsi="Stencil"/>
      <w:sz w:val="32"/>
    </w:rPr>
  </w:style>
  <w:style w:type="paragraph" w:styleId="BodyTextIndent">
    <w:name w:val="Body Text Indent"/>
    <w:basedOn w:val="Normal"/>
    <w:rsid w:val="00700576"/>
    <w:pPr>
      <w:ind w:firstLine="960"/>
    </w:pPr>
  </w:style>
  <w:style w:type="paragraph" w:styleId="BodyTextIndent3">
    <w:name w:val="Body Text Indent 3"/>
    <w:basedOn w:val="Normal"/>
    <w:rsid w:val="00700576"/>
    <w:pPr>
      <w:ind w:firstLine="480"/>
      <w:jc w:val="both"/>
    </w:pPr>
  </w:style>
  <w:style w:type="paragraph" w:styleId="BodyText">
    <w:name w:val="Body Text"/>
    <w:basedOn w:val="Normal"/>
    <w:rsid w:val="00700576"/>
    <w:pPr>
      <w:spacing w:after="120"/>
    </w:pPr>
  </w:style>
  <w:style w:type="paragraph" w:styleId="BodyText2">
    <w:name w:val="Body Text 2"/>
    <w:basedOn w:val="Normal"/>
    <w:link w:val="BodyText2Char"/>
    <w:rsid w:val="00700576"/>
    <w:pPr>
      <w:spacing w:after="120" w:line="480" w:lineRule="auto"/>
    </w:pPr>
  </w:style>
  <w:style w:type="paragraph" w:styleId="NormalWeb">
    <w:name w:val="Normal (Web)"/>
    <w:basedOn w:val="Normal"/>
    <w:uiPriority w:val="99"/>
    <w:rsid w:val="00700576"/>
    <w:pPr>
      <w:widowControl/>
      <w:spacing w:before="100" w:beforeAutospacing="1" w:after="100" w:afterAutospacing="1"/>
    </w:pPr>
    <w:rPr>
      <w:rFonts w:ascii="PMingLiU" w:hAnsi="PMingLiU" w:cs="PMingLiU"/>
      <w:kern w:val="0"/>
    </w:rPr>
  </w:style>
  <w:style w:type="paragraph" w:styleId="BodyText3">
    <w:name w:val="Body Text 3"/>
    <w:basedOn w:val="Normal"/>
    <w:rsid w:val="00700576"/>
    <w:pPr>
      <w:spacing w:after="120"/>
    </w:pPr>
    <w:rPr>
      <w:sz w:val="16"/>
      <w:szCs w:val="16"/>
    </w:rPr>
  </w:style>
  <w:style w:type="paragraph" w:styleId="Subtitle">
    <w:name w:val="Subtitle"/>
    <w:basedOn w:val="Normal"/>
    <w:qFormat/>
    <w:rsid w:val="006F77D8"/>
    <w:rPr>
      <w:b/>
      <w:bCs/>
      <w:i/>
      <w:iCs/>
      <w:sz w:val="28"/>
    </w:rPr>
  </w:style>
  <w:style w:type="paragraph" w:customStyle="1" w:styleId="text">
    <w:name w:val="text"/>
    <w:basedOn w:val="Normal"/>
    <w:rsid w:val="00A13274"/>
    <w:pPr>
      <w:widowControl/>
      <w:spacing w:before="100" w:beforeAutospacing="1" w:after="100" w:afterAutospacing="1"/>
    </w:pPr>
    <w:rPr>
      <w:rFonts w:ascii="Tahoma" w:hAnsi="Tahoma" w:cs="Tahoma"/>
      <w:kern w:val="0"/>
      <w:sz w:val="22"/>
    </w:rPr>
  </w:style>
  <w:style w:type="character" w:styleId="Strong">
    <w:name w:val="Strong"/>
    <w:qFormat/>
    <w:rsid w:val="00A13274"/>
    <w:rPr>
      <w:b/>
      <w:bCs/>
    </w:rPr>
  </w:style>
  <w:style w:type="table" w:styleId="TableGrid">
    <w:name w:val="Table Grid"/>
    <w:basedOn w:val="TableNormal"/>
    <w:uiPriority w:val="39"/>
    <w:rsid w:val="00A1327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34D7E"/>
    <w:rPr>
      <w:rFonts w:ascii="Arial" w:hAnsi="Arial"/>
      <w:sz w:val="18"/>
      <w:szCs w:val="18"/>
    </w:rPr>
  </w:style>
  <w:style w:type="paragraph" w:styleId="Date">
    <w:name w:val="Date"/>
    <w:basedOn w:val="Normal"/>
    <w:next w:val="Normal"/>
    <w:rsid w:val="00652754"/>
    <w:pPr>
      <w:jc w:val="right"/>
    </w:pPr>
  </w:style>
  <w:style w:type="character" w:styleId="PageNumber">
    <w:name w:val="page number"/>
    <w:basedOn w:val="DefaultParagraphFont"/>
    <w:rsid w:val="0042560A"/>
  </w:style>
  <w:style w:type="character" w:customStyle="1" w:styleId="Ray">
    <w:name w:val="Ray"/>
    <w:semiHidden/>
    <w:rsid w:val="00AC5DE8"/>
    <w:rPr>
      <w:rFonts w:ascii="Arial" w:hAnsi="Arial" w:cs="Arial"/>
      <w:b w:val="0"/>
      <w:bCs w:val="0"/>
      <w:i w:val="0"/>
      <w:iCs w:val="0"/>
      <w:strike w:val="0"/>
      <w:color w:val="auto"/>
      <w:sz w:val="20"/>
      <w:szCs w:val="20"/>
      <w:u w:val="none"/>
    </w:rPr>
  </w:style>
  <w:style w:type="character" w:customStyle="1" w:styleId="oggo">
    <w:name w:val="oggo"/>
    <w:semiHidden/>
    <w:rsid w:val="00AC5DE8"/>
    <w:rPr>
      <w:rFonts w:ascii="Arial" w:eastAsia="PMingLiU" w:hAnsi="Arial" w:cs="Arial"/>
      <w:color w:val="auto"/>
      <w:sz w:val="18"/>
      <w:szCs w:val="20"/>
    </w:rPr>
  </w:style>
  <w:style w:type="character" w:customStyle="1" w:styleId="st1">
    <w:name w:val="st1"/>
    <w:rsid w:val="0058220D"/>
  </w:style>
  <w:style w:type="character" w:styleId="CommentReference">
    <w:name w:val="annotation reference"/>
    <w:rsid w:val="00F43334"/>
    <w:rPr>
      <w:sz w:val="16"/>
      <w:szCs w:val="16"/>
    </w:rPr>
  </w:style>
  <w:style w:type="paragraph" w:styleId="CommentText">
    <w:name w:val="annotation text"/>
    <w:basedOn w:val="Normal"/>
    <w:link w:val="CommentTextChar"/>
    <w:rsid w:val="00F43334"/>
    <w:rPr>
      <w:sz w:val="20"/>
      <w:szCs w:val="20"/>
      <w:lang w:val="x-none" w:eastAsia="x-none"/>
    </w:rPr>
  </w:style>
  <w:style w:type="character" w:customStyle="1" w:styleId="CommentTextChar">
    <w:name w:val="Comment Text Char"/>
    <w:link w:val="CommentText"/>
    <w:rsid w:val="00F43334"/>
    <w:rPr>
      <w:rFonts w:ascii="Calibri" w:hAnsi="Calibri"/>
      <w:kern w:val="2"/>
    </w:rPr>
  </w:style>
  <w:style w:type="paragraph" w:styleId="CommentSubject">
    <w:name w:val="annotation subject"/>
    <w:basedOn w:val="CommentText"/>
    <w:next w:val="CommentText"/>
    <w:link w:val="CommentSubjectChar"/>
    <w:rsid w:val="00F43334"/>
    <w:rPr>
      <w:b/>
      <w:bCs/>
    </w:rPr>
  </w:style>
  <w:style w:type="character" w:customStyle="1" w:styleId="CommentSubjectChar">
    <w:name w:val="Comment Subject Char"/>
    <w:link w:val="CommentSubject"/>
    <w:rsid w:val="00F43334"/>
    <w:rPr>
      <w:rFonts w:ascii="Calibri" w:hAnsi="Calibri"/>
      <w:b/>
      <w:bCs/>
      <w:kern w:val="2"/>
    </w:rPr>
  </w:style>
  <w:style w:type="character" w:customStyle="1" w:styleId="s8">
    <w:name w:val="s8"/>
    <w:rsid w:val="00B75720"/>
  </w:style>
  <w:style w:type="character" w:customStyle="1" w:styleId="FooterChar">
    <w:name w:val="Footer Char"/>
    <w:link w:val="Footer"/>
    <w:uiPriority w:val="99"/>
    <w:rsid w:val="004B4569"/>
    <w:rPr>
      <w:rFonts w:ascii="Arial" w:hAnsi="Arial"/>
      <w:b/>
      <w:bCs/>
      <w:spacing w:val="-5"/>
    </w:rPr>
  </w:style>
  <w:style w:type="paragraph" w:customStyle="1" w:styleId="s2">
    <w:name w:val="s2"/>
    <w:basedOn w:val="Normal"/>
    <w:rsid w:val="00577D30"/>
    <w:pPr>
      <w:widowControl/>
      <w:spacing w:before="100" w:beforeAutospacing="1" w:after="100" w:afterAutospacing="1"/>
    </w:pPr>
    <w:rPr>
      <w:rFonts w:ascii="Times New Roman" w:hAnsi="Times New Roman"/>
      <w:kern w:val="0"/>
      <w:szCs w:val="24"/>
    </w:rPr>
  </w:style>
  <w:style w:type="paragraph" w:customStyle="1" w:styleId="s12">
    <w:name w:val="s12"/>
    <w:basedOn w:val="Normal"/>
    <w:rsid w:val="00577D30"/>
    <w:pPr>
      <w:widowControl/>
      <w:spacing w:before="100" w:beforeAutospacing="1" w:after="100" w:afterAutospacing="1"/>
    </w:pPr>
    <w:rPr>
      <w:rFonts w:ascii="Times New Roman" w:hAnsi="Times New Roman"/>
      <w:kern w:val="0"/>
      <w:szCs w:val="24"/>
    </w:rPr>
  </w:style>
  <w:style w:type="character" w:customStyle="1" w:styleId="s7">
    <w:name w:val="s7"/>
    <w:rsid w:val="00577D30"/>
  </w:style>
  <w:style w:type="character" w:customStyle="1" w:styleId="apple-converted-space">
    <w:name w:val="apple-converted-space"/>
    <w:rsid w:val="00911293"/>
  </w:style>
  <w:style w:type="paragraph" w:customStyle="1" w:styleId="Default">
    <w:name w:val="Default"/>
    <w:rsid w:val="00735D3D"/>
    <w:pPr>
      <w:autoSpaceDE w:val="0"/>
      <w:autoSpaceDN w:val="0"/>
      <w:adjustRightInd w:val="0"/>
    </w:pPr>
    <w:rPr>
      <w:rFonts w:ascii="PMingLiU" w:cs="PMingLiU"/>
      <w:color w:val="000000"/>
      <w:sz w:val="24"/>
      <w:szCs w:val="24"/>
      <w:lang w:val="en-US" w:eastAsia="zh-TW"/>
    </w:rPr>
  </w:style>
  <w:style w:type="character" w:styleId="Emphasis">
    <w:name w:val="Emphasis"/>
    <w:uiPriority w:val="20"/>
    <w:qFormat/>
    <w:rsid w:val="00854724"/>
    <w:rPr>
      <w:i/>
      <w:iCs/>
    </w:rPr>
  </w:style>
  <w:style w:type="paragraph" w:styleId="PlainText">
    <w:name w:val="Plain Text"/>
    <w:basedOn w:val="Normal"/>
    <w:link w:val="PlainTextChar"/>
    <w:uiPriority w:val="99"/>
    <w:unhideWhenUsed/>
    <w:rsid w:val="00310DCE"/>
    <w:rPr>
      <w:rFonts w:hAnsi="Courier New" w:cs="Courier New"/>
      <w:szCs w:val="24"/>
    </w:rPr>
  </w:style>
  <w:style w:type="character" w:customStyle="1" w:styleId="PlainTextChar">
    <w:name w:val="Plain Text Char"/>
    <w:link w:val="PlainText"/>
    <w:uiPriority w:val="99"/>
    <w:rsid w:val="00310DCE"/>
    <w:rPr>
      <w:rFonts w:ascii="Calibri" w:hAnsi="Courier New" w:cs="Courier New"/>
      <w:kern w:val="2"/>
      <w:sz w:val="24"/>
      <w:szCs w:val="24"/>
    </w:rPr>
  </w:style>
  <w:style w:type="paragraph" w:customStyle="1" w:styleId="ColorfulList-Accent11">
    <w:name w:val="Colorful List - Accent 11"/>
    <w:basedOn w:val="Normal"/>
    <w:uiPriority w:val="34"/>
    <w:qFormat/>
    <w:rsid w:val="00457F5C"/>
    <w:pPr>
      <w:widowControl/>
      <w:spacing w:after="200" w:line="276" w:lineRule="auto"/>
      <w:ind w:left="720"/>
      <w:contextualSpacing/>
    </w:pPr>
    <w:rPr>
      <w:kern w:val="0"/>
      <w:sz w:val="22"/>
    </w:rPr>
  </w:style>
  <w:style w:type="character" w:styleId="FollowedHyperlink">
    <w:name w:val="FollowedHyperlink"/>
    <w:rsid w:val="00D960E6"/>
    <w:rPr>
      <w:color w:val="954F72"/>
      <w:u w:val="single"/>
    </w:rPr>
  </w:style>
  <w:style w:type="character" w:customStyle="1" w:styleId="Mention1">
    <w:name w:val="Mention1"/>
    <w:uiPriority w:val="99"/>
    <w:semiHidden/>
    <w:unhideWhenUsed/>
    <w:rsid w:val="00D715A1"/>
    <w:rPr>
      <w:color w:val="2B579A"/>
      <w:shd w:val="clear" w:color="auto" w:fill="E6E6E6"/>
    </w:rPr>
  </w:style>
  <w:style w:type="paragraph" w:styleId="Revision">
    <w:name w:val="Revision"/>
    <w:hidden/>
    <w:uiPriority w:val="99"/>
    <w:semiHidden/>
    <w:rsid w:val="00527BCB"/>
    <w:rPr>
      <w:rFonts w:ascii="Calibri" w:hAnsi="Calibri"/>
      <w:kern w:val="2"/>
      <w:sz w:val="24"/>
      <w:szCs w:val="22"/>
      <w:lang w:val="en-US" w:eastAsia="zh-TW"/>
    </w:rPr>
  </w:style>
  <w:style w:type="character" w:customStyle="1" w:styleId="BodyText2Char">
    <w:name w:val="Body Text 2 Char"/>
    <w:link w:val="BodyText2"/>
    <w:rsid w:val="00B327EE"/>
    <w:rPr>
      <w:rFonts w:ascii="Calibri" w:hAnsi="Calibri"/>
      <w:kern w:val="2"/>
      <w:sz w:val="24"/>
      <w:szCs w:val="22"/>
    </w:rPr>
  </w:style>
  <w:style w:type="paragraph" w:styleId="ListParagraph">
    <w:name w:val="List Paragraph"/>
    <w:basedOn w:val="Normal"/>
    <w:uiPriority w:val="34"/>
    <w:qFormat/>
    <w:rsid w:val="00B327EE"/>
    <w:pPr>
      <w:widowControl/>
      <w:ind w:leftChars="200" w:left="480"/>
    </w:pPr>
    <w:rPr>
      <w:rFonts w:ascii="Times New Roman" w:hAnsi="Times New Roman"/>
      <w:kern w:val="0"/>
      <w:szCs w:val="24"/>
    </w:rPr>
  </w:style>
  <w:style w:type="character" w:customStyle="1" w:styleId="UnresolvedMention1">
    <w:name w:val="Unresolved Mention1"/>
    <w:uiPriority w:val="99"/>
    <w:semiHidden/>
    <w:unhideWhenUsed/>
    <w:rsid w:val="00B24F93"/>
    <w:rPr>
      <w:color w:val="605E5C"/>
      <w:shd w:val="clear" w:color="auto" w:fill="E1DFDD"/>
    </w:rPr>
  </w:style>
  <w:style w:type="paragraph" w:styleId="NoSpacing">
    <w:name w:val="No Spacing"/>
    <w:uiPriority w:val="1"/>
    <w:qFormat/>
    <w:rsid w:val="00C3787C"/>
    <w:pPr>
      <w:widowControl w:val="0"/>
    </w:pPr>
    <w:rPr>
      <w:rFonts w:ascii="Calibri" w:hAnsi="Calibri"/>
      <w:kern w:val="2"/>
      <w:sz w:val="24"/>
      <w:szCs w:val="22"/>
      <w:lang w:val="en-US" w:eastAsia="zh-TW"/>
    </w:rPr>
  </w:style>
  <w:style w:type="character" w:styleId="UnresolvedMention">
    <w:name w:val="Unresolved Mention"/>
    <w:basedOn w:val="DefaultParagraphFont"/>
    <w:uiPriority w:val="99"/>
    <w:semiHidden/>
    <w:unhideWhenUsed/>
    <w:rsid w:val="00977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087802">
      <w:bodyDiv w:val="1"/>
      <w:marLeft w:val="0"/>
      <w:marRight w:val="0"/>
      <w:marTop w:val="0"/>
      <w:marBottom w:val="0"/>
      <w:divBdr>
        <w:top w:val="none" w:sz="0" w:space="0" w:color="auto"/>
        <w:left w:val="none" w:sz="0" w:space="0" w:color="auto"/>
        <w:bottom w:val="none" w:sz="0" w:space="0" w:color="auto"/>
        <w:right w:val="none" w:sz="0" w:space="0" w:color="auto"/>
      </w:divBdr>
    </w:div>
    <w:div w:id="159388305">
      <w:bodyDiv w:val="1"/>
      <w:marLeft w:val="0"/>
      <w:marRight w:val="0"/>
      <w:marTop w:val="0"/>
      <w:marBottom w:val="0"/>
      <w:divBdr>
        <w:top w:val="none" w:sz="0" w:space="0" w:color="auto"/>
        <w:left w:val="none" w:sz="0" w:space="0" w:color="auto"/>
        <w:bottom w:val="none" w:sz="0" w:space="0" w:color="auto"/>
        <w:right w:val="none" w:sz="0" w:space="0" w:color="auto"/>
      </w:divBdr>
    </w:div>
    <w:div w:id="219095960">
      <w:bodyDiv w:val="1"/>
      <w:marLeft w:val="0"/>
      <w:marRight w:val="0"/>
      <w:marTop w:val="0"/>
      <w:marBottom w:val="0"/>
      <w:divBdr>
        <w:top w:val="none" w:sz="0" w:space="0" w:color="auto"/>
        <w:left w:val="none" w:sz="0" w:space="0" w:color="auto"/>
        <w:bottom w:val="none" w:sz="0" w:space="0" w:color="auto"/>
        <w:right w:val="none" w:sz="0" w:space="0" w:color="auto"/>
      </w:divBdr>
    </w:div>
    <w:div w:id="235019405">
      <w:bodyDiv w:val="1"/>
      <w:marLeft w:val="0"/>
      <w:marRight w:val="0"/>
      <w:marTop w:val="0"/>
      <w:marBottom w:val="0"/>
      <w:divBdr>
        <w:top w:val="none" w:sz="0" w:space="0" w:color="auto"/>
        <w:left w:val="none" w:sz="0" w:space="0" w:color="auto"/>
        <w:bottom w:val="none" w:sz="0" w:space="0" w:color="auto"/>
        <w:right w:val="none" w:sz="0" w:space="0" w:color="auto"/>
      </w:divBdr>
    </w:div>
    <w:div w:id="398673422">
      <w:bodyDiv w:val="1"/>
      <w:marLeft w:val="0"/>
      <w:marRight w:val="0"/>
      <w:marTop w:val="0"/>
      <w:marBottom w:val="0"/>
      <w:divBdr>
        <w:top w:val="none" w:sz="0" w:space="0" w:color="auto"/>
        <w:left w:val="none" w:sz="0" w:space="0" w:color="auto"/>
        <w:bottom w:val="none" w:sz="0" w:space="0" w:color="auto"/>
        <w:right w:val="none" w:sz="0" w:space="0" w:color="auto"/>
      </w:divBdr>
    </w:div>
    <w:div w:id="523860210">
      <w:bodyDiv w:val="1"/>
      <w:marLeft w:val="0"/>
      <w:marRight w:val="0"/>
      <w:marTop w:val="0"/>
      <w:marBottom w:val="0"/>
      <w:divBdr>
        <w:top w:val="none" w:sz="0" w:space="0" w:color="auto"/>
        <w:left w:val="none" w:sz="0" w:space="0" w:color="auto"/>
        <w:bottom w:val="none" w:sz="0" w:space="0" w:color="auto"/>
        <w:right w:val="none" w:sz="0" w:space="0" w:color="auto"/>
      </w:divBdr>
    </w:div>
    <w:div w:id="690028697">
      <w:bodyDiv w:val="1"/>
      <w:marLeft w:val="0"/>
      <w:marRight w:val="0"/>
      <w:marTop w:val="0"/>
      <w:marBottom w:val="0"/>
      <w:divBdr>
        <w:top w:val="none" w:sz="0" w:space="0" w:color="auto"/>
        <w:left w:val="none" w:sz="0" w:space="0" w:color="auto"/>
        <w:bottom w:val="none" w:sz="0" w:space="0" w:color="auto"/>
        <w:right w:val="none" w:sz="0" w:space="0" w:color="auto"/>
      </w:divBdr>
    </w:div>
    <w:div w:id="722607322">
      <w:bodyDiv w:val="1"/>
      <w:marLeft w:val="0"/>
      <w:marRight w:val="0"/>
      <w:marTop w:val="0"/>
      <w:marBottom w:val="0"/>
      <w:divBdr>
        <w:top w:val="none" w:sz="0" w:space="0" w:color="auto"/>
        <w:left w:val="none" w:sz="0" w:space="0" w:color="auto"/>
        <w:bottom w:val="none" w:sz="0" w:space="0" w:color="auto"/>
        <w:right w:val="none" w:sz="0" w:space="0" w:color="auto"/>
      </w:divBdr>
    </w:div>
    <w:div w:id="761099948">
      <w:bodyDiv w:val="1"/>
      <w:marLeft w:val="0"/>
      <w:marRight w:val="0"/>
      <w:marTop w:val="0"/>
      <w:marBottom w:val="0"/>
      <w:divBdr>
        <w:top w:val="none" w:sz="0" w:space="0" w:color="auto"/>
        <w:left w:val="none" w:sz="0" w:space="0" w:color="auto"/>
        <w:bottom w:val="none" w:sz="0" w:space="0" w:color="auto"/>
        <w:right w:val="none" w:sz="0" w:space="0" w:color="auto"/>
      </w:divBdr>
    </w:div>
    <w:div w:id="1037245195">
      <w:bodyDiv w:val="1"/>
      <w:marLeft w:val="0"/>
      <w:marRight w:val="0"/>
      <w:marTop w:val="0"/>
      <w:marBottom w:val="0"/>
      <w:divBdr>
        <w:top w:val="none" w:sz="0" w:space="0" w:color="auto"/>
        <w:left w:val="none" w:sz="0" w:space="0" w:color="auto"/>
        <w:bottom w:val="none" w:sz="0" w:space="0" w:color="auto"/>
        <w:right w:val="none" w:sz="0" w:space="0" w:color="auto"/>
      </w:divBdr>
    </w:div>
    <w:div w:id="1189029678">
      <w:bodyDiv w:val="1"/>
      <w:marLeft w:val="0"/>
      <w:marRight w:val="0"/>
      <w:marTop w:val="0"/>
      <w:marBottom w:val="0"/>
      <w:divBdr>
        <w:top w:val="none" w:sz="0" w:space="0" w:color="auto"/>
        <w:left w:val="none" w:sz="0" w:space="0" w:color="auto"/>
        <w:bottom w:val="none" w:sz="0" w:space="0" w:color="auto"/>
        <w:right w:val="none" w:sz="0" w:space="0" w:color="auto"/>
      </w:divBdr>
    </w:div>
    <w:div w:id="1189873679">
      <w:bodyDiv w:val="1"/>
      <w:marLeft w:val="0"/>
      <w:marRight w:val="0"/>
      <w:marTop w:val="0"/>
      <w:marBottom w:val="0"/>
      <w:divBdr>
        <w:top w:val="none" w:sz="0" w:space="0" w:color="auto"/>
        <w:left w:val="none" w:sz="0" w:space="0" w:color="auto"/>
        <w:bottom w:val="none" w:sz="0" w:space="0" w:color="auto"/>
        <w:right w:val="none" w:sz="0" w:space="0" w:color="auto"/>
      </w:divBdr>
    </w:div>
    <w:div w:id="1376000103">
      <w:bodyDiv w:val="1"/>
      <w:marLeft w:val="0"/>
      <w:marRight w:val="0"/>
      <w:marTop w:val="0"/>
      <w:marBottom w:val="0"/>
      <w:divBdr>
        <w:top w:val="none" w:sz="0" w:space="0" w:color="auto"/>
        <w:left w:val="none" w:sz="0" w:space="0" w:color="auto"/>
        <w:bottom w:val="none" w:sz="0" w:space="0" w:color="auto"/>
        <w:right w:val="none" w:sz="0" w:space="0" w:color="auto"/>
      </w:divBdr>
    </w:div>
    <w:div w:id="1575119798">
      <w:bodyDiv w:val="1"/>
      <w:marLeft w:val="0"/>
      <w:marRight w:val="0"/>
      <w:marTop w:val="0"/>
      <w:marBottom w:val="0"/>
      <w:divBdr>
        <w:top w:val="none" w:sz="0" w:space="0" w:color="auto"/>
        <w:left w:val="none" w:sz="0" w:space="0" w:color="auto"/>
        <w:bottom w:val="none" w:sz="0" w:space="0" w:color="auto"/>
        <w:right w:val="none" w:sz="0" w:space="0" w:color="auto"/>
      </w:divBdr>
    </w:div>
    <w:div w:id="1615673516">
      <w:bodyDiv w:val="1"/>
      <w:marLeft w:val="0"/>
      <w:marRight w:val="0"/>
      <w:marTop w:val="0"/>
      <w:marBottom w:val="0"/>
      <w:divBdr>
        <w:top w:val="none" w:sz="0" w:space="0" w:color="auto"/>
        <w:left w:val="none" w:sz="0" w:space="0" w:color="auto"/>
        <w:bottom w:val="none" w:sz="0" w:space="0" w:color="auto"/>
        <w:right w:val="none" w:sz="0" w:space="0" w:color="auto"/>
      </w:divBdr>
    </w:div>
    <w:div w:id="1619264790">
      <w:bodyDiv w:val="1"/>
      <w:marLeft w:val="0"/>
      <w:marRight w:val="0"/>
      <w:marTop w:val="0"/>
      <w:marBottom w:val="0"/>
      <w:divBdr>
        <w:top w:val="none" w:sz="0" w:space="0" w:color="auto"/>
        <w:left w:val="none" w:sz="0" w:space="0" w:color="auto"/>
        <w:bottom w:val="none" w:sz="0" w:space="0" w:color="auto"/>
        <w:right w:val="none" w:sz="0" w:space="0" w:color="auto"/>
      </w:divBdr>
    </w:div>
    <w:div w:id="1658919308">
      <w:bodyDiv w:val="1"/>
      <w:marLeft w:val="0"/>
      <w:marRight w:val="0"/>
      <w:marTop w:val="0"/>
      <w:marBottom w:val="0"/>
      <w:divBdr>
        <w:top w:val="none" w:sz="0" w:space="0" w:color="auto"/>
        <w:left w:val="none" w:sz="0" w:space="0" w:color="auto"/>
        <w:bottom w:val="none" w:sz="0" w:space="0" w:color="auto"/>
        <w:right w:val="none" w:sz="0" w:space="0" w:color="auto"/>
      </w:divBdr>
      <w:divsChild>
        <w:div w:id="798449647">
          <w:marLeft w:val="0"/>
          <w:marRight w:val="0"/>
          <w:marTop w:val="0"/>
          <w:marBottom w:val="390"/>
          <w:divBdr>
            <w:top w:val="none" w:sz="0" w:space="0" w:color="auto"/>
            <w:left w:val="none" w:sz="0" w:space="0" w:color="auto"/>
            <w:bottom w:val="none" w:sz="0" w:space="0" w:color="auto"/>
            <w:right w:val="none" w:sz="0" w:space="0" w:color="auto"/>
          </w:divBdr>
          <w:divsChild>
            <w:div w:id="1110785923">
              <w:marLeft w:val="0"/>
              <w:marRight w:val="0"/>
              <w:marTop w:val="0"/>
              <w:marBottom w:val="0"/>
              <w:divBdr>
                <w:top w:val="none" w:sz="0" w:space="0" w:color="auto"/>
                <w:left w:val="none" w:sz="0" w:space="0" w:color="auto"/>
                <w:bottom w:val="none" w:sz="0" w:space="0" w:color="auto"/>
                <w:right w:val="none" w:sz="0" w:space="0" w:color="auto"/>
              </w:divBdr>
              <w:divsChild>
                <w:div w:id="1262445813">
                  <w:marLeft w:val="0"/>
                  <w:marRight w:val="0"/>
                  <w:marTop w:val="0"/>
                  <w:marBottom w:val="0"/>
                  <w:divBdr>
                    <w:top w:val="none" w:sz="0" w:space="0" w:color="auto"/>
                    <w:left w:val="none" w:sz="0" w:space="0" w:color="auto"/>
                    <w:bottom w:val="none" w:sz="0" w:space="0" w:color="auto"/>
                    <w:right w:val="none" w:sz="0" w:space="0" w:color="auto"/>
                  </w:divBdr>
                  <w:divsChild>
                    <w:div w:id="399014249">
                      <w:marLeft w:val="0"/>
                      <w:marRight w:val="0"/>
                      <w:marTop w:val="0"/>
                      <w:marBottom w:val="0"/>
                      <w:divBdr>
                        <w:top w:val="none" w:sz="0" w:space="0" w:color="auto"/>
                        <w:left w:val="none" w:sz="0" w:space="0" w:color="auto"/>
                        <w:bottom w:val="none" w:sz="0" w:space="0" w:color="auto"/>
                        <w:right w:val="none" w:sz="0" w:space="0" w:color="auto"/>
                      </w:divBdr>
                      <w:divsChild>
                        <w:div w:id="97106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3435036">
      <w:bodyDiv w:val="1"/>
      <w:marLeft w:val="0"/>
      <w:marRight w:val="0"/>
      <w:marTop w:val="0"/>
      <w:marBottom w:val="0"/>
      <w:divBdr>
        <w:top w:val="none" w:sz="0" w:space="0" w:color="auto"/>
        <w:left w:val="none" w:sz="0" w:space="0" w:color="auto"/>
        <w:bottom w:val="none" w:sz="0" w:space="0" w:color="auto"/>
        <w:right w:val="none" w:sz="0" w:space="0" w:color="auto"/>
      </w:divBdr>
    </w:div>
    <w:div w:id="1722896492">
      <w:bodyDiv w:val="1"/>
      <w:marLeft w:val="0"/>
      <w:marRight w:val="0"/>
      <w:marTop w:val="0"/>
      <w:marBottom w:val="0"/>
      <w:divBdr>
        <w:top w:val="none" w:sz="0" w:space="0" w:color="auto"/>
        <w:left w:val="none" w:sz="0" w:space="0" w:color="auto"/>
        <w:bottom w:val="none" w:sz="0" w:space="0" w:color="auto"/>
        <w:right w:val="none" w:sz="0" w:space="0" w:color="auto"/>
      </w:divBdr>
    </w:div>
    <w:div w:id="1800610085">
      <w:bodyDiv w:val="1"/>
      <w:marLeft w:val="0"/>
      <w:marRight w:val="0"/>
      <w:marTop w:val="0"/>
      <w:marBottom w:val="0"/>
      <w:divBdr>
        <w:top w:val="none" w:sz="0" w:space="0" w:color="auto"/>
        <w:left w:val="none" w:sz="0" w:space="0" w:color="auto"/>
        <w:bottom w:val="none" w:sz="0" w:space="0" w:color="auto"/>
        <w:right w:val="none" w:sz="0" w:space="0" w:color="auto"/>
      </w:divBdr>
    </w:div>
    <w:div w:id="1905334018">
      <w:bodyDiv w:val="1"/>
      <w:marLeft w:val="0"/>
      <w:marRight w:val="0"/>
      <w:marTop w:val="0"/>
      <w:marBottom w:val="0"/>
      <w:divBdr>
        <w:top w:val="none" w:sz="0" w:space="0" w:color="auto"/>
        <w:left w:val="none" w:sz="0" w:space="0" w:color="auto"/>
        <w:bottom w:val="none" w:sz="0" w:space="0" w:color="auto"/>
        <w:right w:val="none" w:sz="0" w:space="0" w:color="auto"/>
      </w:divBdr>
    </w:div>
    <w:div w:id="1905527473">
      <w:bodyDiv w:val="1"/>
      <w:marLeft w:val="0"/>
      <w:marRight w:val="0"/>
      <w:marTop w:val="0"/>
      <w:marBottom w:val="0"/>
      <w:divBdr>
        <w:top w:val="none" w:sz="0" w:space="0" w:color="auto"/>
        <w:left w:val="none" w:sz="0" w:space="0" w:color="auto"/>
        <w:bottom w:val="none" w:sz="0" w:space="0" w:color="auto"/>
        <w:right w:val="none" w:sz="0" w:space="0" w:color="auto"/>
      </w:divBdr>
    </w:div>
    <w:div w:id="1980454968">
      <w:bodyDiv w:val="1"/>
      <w:marLeft w:val="0"/>
      <w:marRight w:val="0"/>
      <w:marTop w:val="0"/>
      <w:marBottom w:val="0"/>
      <w:divBdr>
        <w:top w:val="none" w:sz="0" w:space="0" w:color="auto"/>
        <w:left w:val="none" w:sz="0" w:space="0" w:color="auto"/>
        <w:bottom w:val="none" w:sz="0" w:space="0" w:color="auto"/>
        <w:right w:val="none" w:sz="0" w:space="0" w:color="auto"/>
      </w:divBdr>
    </w:div>
    <w:div w:id="2002737431">
      <w:bodyDiv w:val="1"/>
      <w:marLeft w:val="0"/>
      <w:marRight w:val="0"/>
      <w:marTop w:val="0"/>
      <w:marBottom w:val="0"/>
      <w:divBdr>
        <w:top w:val="none" w:sz="0" w:space="0" w:color="auto"/>
        <w:left w:val="none" w:sz="0" w:space="0" w:color="auto"/>
        <w:bottom w:val="none" w:sz="0" w:space="0" w:color="auto"/>
        <w:right w:val="none" w:sz="0" w:space="0" w:color="auto"/>
      </w:divBdr>
    </w:div>
    <w:div w:id="201857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os.hkolympic.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wong@actionhouseint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au@actionhouseint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acebook.com/sfocfos" TargetMode="External"/><Relationship Id="rId4" Type="http://schemas.openxmlformats.org/officeDocument/2006/relationships/settings" Target="settings.xml"/><Relationship Id="rId9" Type="http://schemas.openxmlformats.org/officeDocument/2006/relationships/hyperlink" Target="http://fos.hkolympic.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C1B2E-DC6E-4FDE-8E41-293F65D61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6</Words>
  <Characters>5519</Characters>
  <Application>Microsoft Office Word</Application>
  <DocSecurity>0</DocSecurity>
  <Lines>45</Lines>
  <Paragraphs>12</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渣打青少年足球挑戰盃</vt:lpstr>
    </vt:vector>
  </TitlesOfParts>
  <Company/>
  <LinksUpToDate>false</LinksUpToDate>
  <CharactersWithSpaces>6473</CharactersWithSpaces>
  <SharedDoc>false</SharedDoc>
  <HLinks>
    <vt:vector size="12" baseType="variant">
      <vt:variant>
        <vt:i4>458807</vt:i4>
      </vt:variant>
      <vt:variant>
        <vt:i4>3</vt:i4>
      </vt:variant>
      <vt:variant>
        <vt:i4>0</vt:i4>
      </vt:variant>
      <vt:variant>
        <vt:i4>5</vt:i4>
      </vt:variant>
      <vt:variant>
        <vt:lpwstr>mailto:cwong@actionhouseintl.com</vt:lpwstr>
      </vt:variant>
      <vt:variant>
        <vt:lpwstr/>
      </vt:variant>
      <vt:variant>
        <vt:i4>262192</vt:i4>
      </vt:variant>
      <vt:variant>
        <vt:i4>0</vt:i4>
      </vt:variant>
      <vt:variant>
        <vt:i4>0</vt:i4>
      </vt:variant>
      <vt:variant>
        <vt:i4>5</vt:i4>
      </vt:variant>
      <vt:variant>
        <vt:lpwstr>mailto:clau@actionhouseint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ionHouse International</dc:creator>
  <cp:keywords/>
  <cp:lastModifiedBy>clau@actionhouseintl.com</cp:lastModifiedBy>
  <cp:revision>2</cp:revision>
  <cp:lastPrinted>2021-04-08T02:02:00Z</cp:lastPrinted>
  <dcterms:created xsi:type="dcterms:W3CDTF">2021-04-13T10:21:00Z</dcterms:created>
  <dcterms:modified xsi:type="dcterms:W3CDTF">2021-04-13T10:21:00Z</dcterms:modified>
</cp:coreProperties>
</file>